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96A8F6" w14:textId="77777777" w:rsidR="00FC00DA" w:rsidRPr="008379FE" w:rsidRDefault="00FC00DA" w:rsidP="00FC00DA">
      <w:pPr>
        <w:spacing w:line="200" w:lineRule="exact"/>
      </w:pPr>
      <w:bookmarkStart w:id="0" w:name="_Hlk223555993"/>
      <w:bookmarkEnd w:id="0"/>
    </w:p>
    <w:p w14:paraId="64DCBAA2" w14:textId="77777777" w:rsidR="00FC00DA" w:rsidRPr="008379FE" w:rsidRDefault="00FC00DA" w:rsidP="00FC00DA">
      <w:pPr>
        <w:spacing w:line="200" w:lineRule="exact"/>
      </w:pPr>
    </w:p>
    <w:p w14:paraId="13BF6311" w14:textId="7D5A6D0B" w:rsidR="00FC00DA" w:rsidRPr="008379FE" w:rsidRDefault="00FC00DA" w:rsidP="00527FBB">
      <w:pPr>
        <w:spacing w:line="100" w:lineRule="exact"/>
        <w:rPr>
          <w:rFonts w:eastAsia="Cambria"/>
        </w:rPr>
      </w:pPr>
      <w:r w:rsidRPr="008379F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5596F53" wp14:editId="1310AC81">
                <wp:simplePos x="0" y="0"/>
                <wp:positionH relativeFrom="margin">
                  <wp:align>right</wp:align>
                </wp:positionH>
                <wp:positionV relativeFrom="paragraph">
                  <wp:posOffset>-37744</wp:posOffset>
                </wp:positionV>
                <wp:extent cx="5802630" cy="1046074"/>
                <wp:effectExtent l="0" t="0" r="0" b="1905"/>
                <wp:wrapNone/>
                <wp:docPr id="1608" name="Text Box 16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2630" cy="10460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41DF86" w14:textId="0FB2BF83" w:rsidR="00FC00DA" w:rsidRPr="00D461B0" w:rsidRDefault="00FC00DA" w:rsidP="00FC00DA">
                            <w:pPr>
                              <w:pStyle w:val="Header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</w:rPr>
                              <w:t xml:space="preserve">KEMENTERIAN 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PENDIDIKAN</w:t>
                            </w:r>
                            <w:r w:rsidR="00965767">
                              <w:rPr>
                                <w:sz w:val="22"/>
                                <w:szCs w:val="22"/>
                              </w:rPr>
                              <w:t xml:space="preserve"> TINGGI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, </w:t>
                            </w:r>
                            <w:r w:rsidR="00965767">
                              <w:rPr>
                                <w:sz w:val="22"/>
                                <w:szCs w:val="22"/>
                              </w:rPr>
                              <w:t>SAINS</w:t>
                            </w:r>
                            <w:r w:rsidRPr="00D461B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DAN TEKNOLOGI</w:t>
                            </w:r>
                          </w:p>
                          <w:p w14:paraId="442906B9" w14:textId="77777777" w:rsidR="00FC00DA" w:rsidRPr="00D461B0" w:rsidRDefault="00FC00DA" w:rsidP="00FC00DA">
                            <w:pPr>
                              <w:pStyle w:val="Header"/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</w:rPr>
                              <w:t>UNIVERSITAS JENDERAL SOEDIRMAN</w:t>
                            </w:r>
                          </w:p>
                          <w:p w14:paraId="74F3C863" w14:textId="77777777" w:rsidR="00FC00DA" w:rsidRPr="00D461B0" w:rsidRDefault="00FC00DA" w:rsidP="00FC00DA">
                            <w:pPr>
                              <w:pStyle w:val="Header"/>
                              <w:ind w:left="14" w:hanging="14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D461B0">
                              <w:rPr>
                                <w:b/>
                                <w:sz w:val="22"/>
                                <w:szCs w:val="22"/>
                              </w:rPr>
                              <w:t>FAKULTAS ILMU-ILMU KESEHATAN</w:t>
                            </w:r>
                          </w:p>
                          <w:p w14:paraId="475B6E5B" w14:textId="77777777" w:rsidR="00FC00DA" w:rsidRPr="00D461B0" w:rsidRDefault="00FC00DA" w:rsidP="00FC00DA">
                            <w:pPr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Jl. Dr. Soeparno Karangwangkal Purwokerto 53123</w:t>
                            </w:r>
                          </w:p>
                          <w:p w14:paraId="19A58495" w14:textId="77777777" w:rsidR="00FC00DA" w:rsidRPr="00D461B0" w:rsidRDefault="00FC00DA" w:rsidP="00FC00DA">
                            <w:pPr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Telp. (0281) 6572772 Faks. 6572772 web : </w:t>
                            </w:r>
                            <w:hyperlink r:id="rId7" w:history="1">
                              <w:r w:rsidRPr="00D461B0">
                                <w:rPr>
                                  <w:rStyle w:val="Hyperlink"/>
                                  <w:rFonts w:eastAsiaTheme="majorEastAsia"/>
                                  <w:sz w:val="22"/>
                                  <w:szCs w:val="22"/>
                                  <w:lang w:val="id-ID"/>
                                </w:rPr>
                                <w:t>http://fikes.unsoed.ac.id/</w:t>
                              </w:r>
                            </w:hyperlink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,</w:t>
                            </w:r>
                          </w:p>
                          <w:p w14:paraId="7DDC14B4" w14:textId="77777777" w:rsidR="00FC00DA" w:rsidRPr="00D461B0" w:rsidRDefault="00FC00DA" w:rsidP="00FC00DA">
                            <w:pPr>
                              <w:jc w:val="center"/>
                              <w:rPr>
                                <w:rStyle w:val="Hyperlink"/>
                                <w:rFonts w:eastAsiaTheme="majorEastAsia"/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E-mail : </w:t>
                            </w:r>
                            <w:hyperlink r:id="rId8" w:history="1">
                              <w:r w:rsidRPr="00D461B0">
                                <w:rPr>
                                  <w:rStyle w:val="Hyperlink"/>
                                  <w:rFonts w:eastAsiaTheme="majorEastAsia"/>
                                  <w:sz w:val="22"/>
                                  <w:szCs w:val="22"/>
                                  <w:lang w:val="id-ID"/>
                                </w:rPr>
                                <w:t>fikes@fikes.unsoed.ac.id</w:t>
                              </w:r>
                            </w:hyperlink>
                          </w:p>
                          <w:p w14:paraId="7F132FA7" w14:textId="77777777" w:rsidR="00FC00DA" w:rsidRPr="00D461B0" w:rsidRDefault="00FC00DA" w:rsidP="00FC00D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596F53" id="_x0000_t202" coordsize="21600,21600" o:spt="202" path="m,l,21600r21600,l21600,xe">
                <v:stroke joinstyle="miter"/>
                <v:path gradientshapeok="t" o:connecttype="rect"/>
              </v:shapetype>
              <v:shape id="Text Box 1608" o:spid="_x0000_s1026" type="#_x0000_t202" style="position:absolute;margin-left:405.7pt;margin-top:-2.95pt;width:456.9pt;height:82.35pt;z-index:251687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" filled="f" stroked="f" strokeweight=".5pt">
                <v:textbox>
                  <w:txbxContent>
                    <w:p w14:paraId="5241DF86" w14:textId="0FB2BF83" w:rsidR="00FC00DA" w:rsidRPr="00D461B0" w:rsidRDefault="00FC00DA" w:rsidP="00FC00DA">
                      <w:pPr>
                        <w:pStyle w:val="Header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</w:rPr>
                        <w:t xml:space="preserve">KEMENTERIAN 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PENDIDIKAN</w:t>
                      </w:r>
                      <w:r w:rsidR="00965767">
                        <w:rPr>
                          <w:sz w:val="22"/>
                          <w:szCs w:val="22"/>
                        </w:rPr>
                        <w:t xml:space="preserve"> TINGGI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, </w:t>
                      </w:r>
                      <w:r w:rsidR="00965767">
                        <w:rPr>
                          <w:sz w:val="22"/>
                          <w:szCs w:val="22"/>
                        </w:rPr>
                        <w:t>SAINS</w:t>
                      </w:r>
                      <w:r w:rsidRPr="00D461B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DAN TEKNOLOGI</w:t>
                      </w:r>
                    </w:p>
                    <w:p w14:paraId="442906B9" w14:textId="77777777" w:rsidR="00FC00DA" w:rsidRPr="00D461B0" w:rsidRDefault="00FC00DA" w:rsidP="00FC00DA">
                      <w:pPr>
                        <w:pStyle w:val="Header"/>
                        <w:ind w:left="14" w:hanging="14"/>
                        <w:jc w:val="center"/>
                        <w:rPr>
                          <w:sz w:val="22"/>
                          <w:szCs w:val="22"/>
                        </w:rPr>
                      </w:pPr>
                      <w:r w:rsidRPr="00D461B0">
                        <w:rPr>
                          <w:sz w:val="22"/>
                          <w:szCs w:val="22"/>
                        </w:rPr>
                        <w:t>UNIVERSITAS JENDERAL SOEDIRMAN</w:t>
                      </w:r>
                    </w:p>
                    <w:p w14:paraId="74F3C863" w14:textId="77777777" w:rsidR="00FC00DA" w:rsidRPr="00D461B0" w:rsidRDefault="00FC00DA" w:rsidP="00FC00DA">
                      <w:pPr>
                        <w:pStyle w:val="Header"/>
                        <w:ind w:left="14" w:hanging="14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D461B0">
                        <w:rPr>
                          <w:b/>
                          <w:sz w:val="22"/>
                          <w:szCs w:val="22"/>
                        </w:rPr>
                        <w:t>FAKULTAS ILMU-ILMU KESEHATAN</w:t>
                      </w:r>
                    </w:p>
                    <w:p w14:paraId="475B6E5B" w14:textId="77777777" w:rsidR="00FC00DA" w:rsidRPr="00D461B0" w:rsidRDefault="00FC00DA" w:rsidP="00FC00DA">
                      <w:pPr>
                        <w:ind w:left="14" w:hanging="14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Jl. Dr. Soeparno Karangwangkal Purwokerto 53123</w:t>
                      </w:r>
                    </w:p>
                    <w:p w14:paraId="19A58495" w14:textId="77777777" w:rsidR="00FC00DA" w:rsidRPr="00D461B0" w:rsidRDefault="00FC00DA" w:rsidP="00FC00DA">
                      <w:pPr>
                        <w:ind w:left="14" w:hanging="14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Telp. (0281) 6572772 Faks. 6572772 web : </w:t>
                      </w:r>
                      <w:hyperlink r:id="rId9" w:history="1">
                        <w:r w:rsidRPr="00D461B0">
                          <w:rPr>
                            <w:rStyle w:val="Hyperlink"/>
                            <w:rFonts w:eastAsiaTheme="majorEastAsia"/>
                            <w:sz w:val="22"/>
                            <w:szCs w:val="22"/>
                            <w:lang w:val="id-ID"/>
                          </w:rPr>
                          <w:t>http://fikes.unsoed.ac.id/</w:t>
                        </w:r>
                      </w:hyperlink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 ,</w:t>
                      </w:r>
                    </w:p>
                    <w:p w14:paraId="7DDC14B4" w14:textId="77777777" w:rsidR="00FC00DA" w:rsidRPr="00D461B0" w:rsidRDefault="00FC00DA" w:rsidP="00FC00DA">
                      <w:pPr>
                        <w:jc w:val="center"/>
                        <w:rPr>
                          <w:rStyle w:val="Hyperlink"/>
                          <w:rFonts w:eastAsiaTheme="majorEastAsia"/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E-mail : </w:t>
                      </w:r>
                      <w:hyperlink r:id="rId10" w:history="1">
                        <w:r w:rsidRPr="00D461B0">
                          <w:rPr>
                            <w:rStyle w:val="Hyperlink"/>
                            <w:rFonts w:eastAsiaTheme="majorEastAsia"/>
                            <w:sz w:val="22"/>
                            <w:szCs w:val="22"/>
                            <w:lang w:val="id-ID"/>
                          </w:rPr>
                          <w:t>fikes@fikes.unsoed.ac.id</w:t>
                        </w:r>
                      </w:hyperlink>
                    </w:p>
                    <w:p w14:paraId="7F132FA7" w14:textId="77777777" w:rsidR="00FC00DA" w:rsidRPr="00D461B0" w:rsidRDefault="00FC00DA" w:rsidP="00FC00D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379FE">
        <w:rPr>
          <w:noProof/>
        </w:rPr>
        <w:drawing>
          <wp:anchor distT="0" distB="0" distL="114300" distR="114300" simplePos="0" relativeHeight="251661312" behindDoc="1" locked="0" layoutInCell="1" allowOverlap="1" wp14:anchorId="01B6932E" wp14:editId="5438F5AB">
            <wp:simplePos x="0" y="0"/>
            <wp:positionH relativeFrom="page">
              <wp:posOffset>1157605</wp:posOffset>
            </wp:positionH>
            <wp:positionV relativeFrom="paragraph">
              <wp:posOffset>-2540</wp:posOffset>
            </wp:positionV>
            <wp:extent cx="857250" cy="828675"/>
            <wp:effectExtent l="0" t="0" r="0" b="9525"/>
            <wp:wrapNone/>
            <wp:docPr id="748" name="Picture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365A" w14:textId="77777777" w:rsidR="00FC00DA" w:rsidRPr="008379FE" w:rsidRDefault="00FC00DA" w:rsidP="00FC00DA">
      <w:pPr>
        <w:spacing w:line="100" w:lineRule="exact"/>
        <w:rPr>
          <w:sz w:val="11"/>
          <w:szCs w:val="11"/>
        </w:rPr>
      </w:pPr>
    </w:p>
    <w:p w14:paraId="5D59F6DB" w14:textId="77777777" w:rsidR="00FC00DA" w:rsidRPr="008379FE" w:rsidRDefault="00FC00DA" w:rsidP="00FC00DA">
      <w:pPr>
        <w:spacing w:line="200" w:lineRule="exact"/>
      </w:pPr>
    </w:p>
    <w:p w14:paraId="5F60196E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04BC840E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4F22C090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034225FD" w14:textId="0ED5FA91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1BB80DF0" w14:textId="41FA4B2B" w:rsidR="00FC00DA" w:rsidRPr="008379FE" w:rsidRDefault="00527FBB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44AF8FE" wp14:editId="296D6581">
                <wp:simplePos x="0" y="0"/>
                <wp:positionH relativeFrom="page">
                  <wp:posOffset>934085</wp:posOffset>
                </wp:positionH>
                <wp:positionV relativeFrom="page">
                  <wp:posOffset>1720850</wp:posOffset>
                </wp:positionV>
                <wp:extent cx="6589395" cy="0"/>
                <wp:effectExtent l="0" t="19050" r="20955" b="19050"/>
                <wp:wrapNone/>
                <wp:docPr id="462" name="Group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89395" cy="0"/>
                          <a:chOff x="1471" y="2470"/>
                          <a:chExt cx="10377" cy="0"/>
                        </a:xfrm>
                      </wpg:grpSpPr>
                      <wps:wsp>
                        <wps:cNvPr id="463" name="Freeform 1212"/>
                        <wps:cNvSpPr>
                          <a:spLocks/>
                        </wps:cNvSpPr>
                        <wps:spPr bwMode="auto">
                          <a:xfrm>
                            <a:off x="1471" y="2470"/>
                            <a:ext cx="10377" cy="0"/>
                          </a:xfrm>
                          <a:custGeom>
                            <a:avLst/>
                            <a:gdLst>
                              <a:gd name="T0" fmla="+- 0 1471 1471"/>
                              <a:gd name="T1" fmla="*/ T0 w 10377"/>
                              <a:gd name="T2" fmla="+- 0 11848 1471"/>
                              <a:gd name="T3" fmla="*/ T2 w 103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77">
                                <a:moveTo>
                                  <a:pt x="0" y="0"/>
                                </a:moveTo>
                                <a:lnTo>
                                  <a:pt x="10377" y="0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58AF41" id="Group 462" o:spid="_x0000_s1026" style="position:absolute;margin-left:73.55pt;margin-top:135.5pt;width:518.85pt;height:0;z-index:-251656192;mso-position-horizontal-relative:page;mso-position-vertical-relative:page" coordorigin="1471,2470" coordsize="1037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">
                <v:shape id="Freeform 1212" o:spid="_x0000_s1027" style="position:absolute;left:1471;top:2470;width:10377;height:0;visibility:visible;mso-wrap-style:square;v-text-anchor:top" coordsize="1037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9X08QA&#10;AADcAAAADwAAAGRycy9kb3ducmV2LnhtbESP3YrCMBSE7xd8h3CEvbOpP4hUo4i44LqC+PMAh+bY&#10;FpuT2mRt9ek3grCXw8x8w8wWrSnFnWpXWFbQj2IQxKnVBWcKzqev3gSE88gaS8uk4EEOFvPOxwwT&#10;bRs+0P3oMxEg7BJUkHtfJVK6NCeDLrIVcfAutjbog6wzqWtsAtyUchDHY2mw4LCQY0WrnNLr8dco&#10;0JW9PXYZNj9Px+t+s33u198npT677XIKwlPr/8Pv9kYrGI2H8DoTjoCc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jfV9PEAAAA3AAAAA8AAAAAAAAAAAAAAAAAmAIAAGRycy9k&#10;b3ducmV2LnhtbFBLBQYAAAAABAAEAPUAAACJAwAAAAA=&#10;" path="m,l10377,e" filled="f" strokeweight="2.25pt">
                  <v:path arrowok="t" o:connecttype="custom" o:connectlocs="0,0;10377,0" o:connectangles="0,0"/>
                </v:shape>
                <w10:wrap anchorx="page" anchory="page"/>
              </v:group>
            </w:pict>
          </mc:Fallback>
        </mc:AlternateContent>
      </w:r>
    </w:p>
    <w:p w14:paraId="112D8B44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065D8529" w14:textId="77777777" w:rsidR="00E06643" w:rsidRPr="008379FE" w:rsidRDefault="00E06643" w:rsidP="00E06643">
      <w:pPr>
        <w:spacing w:line="240" w:lineRule="exact"/>
        <w:ind w:left="2842"/>
        <w:rPr>
          <w:rFonts w:eastAsia="Cambria"/>
          <w:sz w:val="22"/>
          <w:szCs w:val="22"/>
        </w:rPr>
      </w:pP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FOR</w:t>
      </w:r>
      <w:r w:rsidRPr="008379FE">
        <w:rPr>
          <w:rFonts w:eastAsia="Cambria"/>
          <w:b/>
          <w:spacing w:val="2"/>
          <w:position w:val="-1"/>
          <w:sz w:val="22"/>
          <w:szCs w:val="22"/>
          <w:u w:val="single" w:color="000000"/>
        </w:rPr>
        <w:t>M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UL</w:t>
      </w:r>
      <w:r w:rsidRPr="008379FE">
        <w:rPr>
          <w:rFonts w:eastAsia="Cambria"/>
          <w:b/>
          <w:spacing w:val="3"/>
          <w:position w:val="-1"/>
          <w:sz w:val="22"/>
          <w:szCs w:val="22"/>
          <w:u w:val="single" w:color="000000"/>
        </w:rPr>
        <w:t>I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R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 xml:space="preserve"> 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P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>E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N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>D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A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F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TA</w:t>
      </w:r>
      <w:r w:rsidRPr="008379FE">
        <w:rPr>
          <w:rFonts w:eastAsia="Cambria"/>
          <w:b/>
          <w:spacing w:val="-2"/>
          <w:position w:val="-1"/>
          <w:sz w:val="22"/>
          <w:szCs w:val="22"/>
          <w:u w:val="single" w:color="000000"/>
        </w:rPr>
        <w:t>R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AN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 xml:space="preserve"> </w:t>
      </w:r>
      <w:r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SEMINAR PROPOSAL</w:t>
      </w:r>
    </w:p>
    <w:p w14:paraId="4CCA173D" w14:textId="77777777" w:rsidR="00E06643" w:rsidRPr="008379FE" w:rsidRDefault="00E06643" w:rsidP="00E06643">
      <w:pPr>
        <w:spacing w:line="220" w:lineRule="exact"/>
        <w:rPr>
          <w:sz w:val="22"/>
          <w:szCs w:val="22"/>
        </w:rPr>
      </w:pPr>
    </w:p>
    <w:p w14:paraId="7FEA527A" w14:textId="77777777" w:rsidR="00E06643" w:rsidRPr="008379FE" w:rsidRDefault="00E06643" w:rsidP="00E06643">
      <w:pPr>
        <w:ind w:left="141"/>
        <w:rPr>
          <w:rFonts w:eastAsia="Cambria"/>
        </w:rPr>
      </w:pPr>
      <w:r w:rsidRPr="008379FE">
        <w:rPr>
          <w:rFonts w:eastAsia="Cambria"/>
          <w:spacing w:val="-2"/>
        </w:rPr>
        <w:t>P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 xml:space="preserve">n </w:t>
      </w:r>
      <w:proofErr w:type="spellStart"/>
      <w:r w:rsidRPr="008379FE">
        <w:rPr>
          <w:rFonts w:eastAsia="Cambria"/>
          <w:spacing w:val="2"/>
        </w:rPr>
        <w:t>u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tu</w:t>
      </w:r>
      <w:r w:rsidRPr="008379FE">
        <w:rPr>
          <w:rFonts w:eastAsia="Cambria"/>
        </w:rPr>
        <w:t>k</w:t>
      </w:r>
      <w:proofErr w:type="spellEnd"/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i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i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-1"/>
        </w:rPr>
        <w:t>ak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r</w:t>
      </w:r>
      <w:proofErr w:type="spellEnd"/>
      <w:r w:rsidRPr="008379FE">
        <w:rPr>
          <w:rFonts w:eastAsia="Cambria"/>
        </w:rPr>
        <w:t>:</w:t>
      </w:r>
    </w:p>
    <w:p w14:paraId="5B6B11EC" w14:textId="77777777" w:rsidR="00E06643" w:rsidRPr="008379FE" w:rsidRDefault="00E06643" w:rsidP="00E06643">
      <w:pPr>
        <w:ind w:left="141"/>
        <w:rPr>
          <w:rFonts w:eastAsia="Cambria"/>
        </w:rPr>
      </w:pPr>
      <w:r w:rsidRPr="008379FE">
        <w:rPr>
          <w:rFonts w:eastAsia="Cambria"/>
          <w:spacing w:val="1"/>
        </w:rPr>
        <w:t>1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r w:rsidRPr="008379FE">
        <w:rPr>
          <w:rFonts w:eastAsia="Cambria"/>
          <w:spacing w:val="1"/>
        </w:rPr>
        <w:t>T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</w:rPr>
        <w:t>s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u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a</w:t>
      </w:r>
      <w:proofErr w:type="spellEnd"/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h</w:t>
      </w:r>
      <w:proofErr w:type="spellEnd"/>
      <w:r w:rsidRPr="008379FE">
        <w:rPr>
          <w:rFonts w:eastAsia="Cambria"/>
          <w:spacing w:val="-3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I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</w:rPr>
        <w:t>K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1"/>
        </w:rPr>
        <w:t>n</w:t>
      </w:r>
      <w:r w:rsidRPr="008379FE">
        <w:rPr>
          <w:rFonts w:eastAsia="Cambria"/>
          <w:spacing w:val="-4"/>
        </w:rPr>
        <w:t>i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l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1"/>
        </w:rPr>
        <w:t>3</w:t>
      </w:r>
      <w:r w:rsidRPr="008379FE">
        <w:rPr>
          <w:rFonts w:eastAsia="Cambria"/>
          <w:spacing w:val="-1"/>
        </w:rPr>
        <w:t>,</w:t>
      </w:r>
      <w:r w:rsidRPr="008379FE">
        <w:rPr>
          <w:rFonts w:eastAsia="Cambria"/>
          <w:spacing w:val="1"/>
        </w:rPr>
        <w:t>0</w:t>
      </w:r>
      <w:r w:rsidRPr="008379FE">
        <w:rPr>
          <w:rFonts w:eastAsia="Cambria"/>
        </w:rPr>
        <w:t>0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 D &amp;</w:t>
      </w:r>
      <w:r w:rsidRPr="008379FE">
        <w:rPr>
          <w:rFonts w:eastAsia="Cambria"/>
          <w:spacing w:val="-2"/>
        </w:rPr>
        <w:t xml:space="preserve"> </w:t>
      </w:r>
      <w:r w:rsidRPr="008379FE">
        <w:rPr>
          <w:rFonts w:eastAsia="Cambria"/>
        </w:rPr>
        <w:t>E</w:t>
      </w:r>
    </w:p>
    <w:p w14:paraId="6F2DBE2A" w14:textId="77777777" w:rsidR="009A786E" w:rsidRDefault="00E06643" w:rsidP="00E06643">
      <w:pPr>
        <w:spacing w:line="220" w:lineRule="exact"/>
        <w:ind w:left="141"/>
        <w:rPr>
          <w:rFonts w:eastAsia="Cambria"/>
          <w:spacing w:val="-3"/>
        </w:rPr>
      </w:pPr>
      <w:r w:rsidRPr="008379FE">
        <w:rPr>
          <w:rFonts w:eastAsia="Cambria"/>
          <w:spacing w:val="1"/>
        </w:rPr>
        <w:t>2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y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  <w:spacing w:val="1"/>
        </w:rPr>
        <w:t xml:space="preserve"> </w:t>
      </w:r>
      <w:r>
        <w:rPr>
          <w:rFonts w:eastAsia="Cambria"/>
        </w:rPr>
        <w:t>4</w:t>
      </w:r>
      <w:r w:rsidRPr="008379FE">
        <w:rPr>
          <w:rFonts w:eastAsia="Cambria"/>
          <w:spacing w:val="1"/>
        </w:rPr>
        <w:t xml:space="preserve"> </w:t>
      </w:r>
      <w:r w:rsidRPr="008379FE">
        <w:rPr>
          <w:rFonts w:eastAsia="Cambria"/>
        </w:rPr>
        <w:t>(</w:t>
      </w:r>
      <w:proofErr w:type="spellStart"/>
      <w:r>
        <w:rPr>
          <w:rFonts w:eastAsia="Cambria"/>
          <w:spacing w:val="2"/>
        </w:rPr>
        <w:t>empat</w:t>
      </w:r>
      <w:proofErr w:type="spellEnd"/>
      <w:r w:rsidRPr="008379FE">
        <w:rPr>
          <w:rFonts w:eastAsia="Cambria"/>
        </w:rPr>
        <w:t xml:space="preserve">) </w:t>
      </w:r>
      <w:proofErr w:type="spellStart"/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p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r</w:t>
      </w:r>
      <w:proofErr w:type="spellEnd"/>
      <w:r w:rsidRPr="008379FE">
        <w:rPr>
          <w:rFonts w:eastAsia="Cambria"/>
          <w:spacing w:val="1"/>
        </w:rPr>
        <w:t xml:space="preserve"> </w:t>
      </w:r>
      <w:r w:rsidR="009A786E">
        <w:rPr>
          <w:rFonts w:eastAsia="Cambria"/>
          <w:spacing w:val="1"/>
        </w:rPr>
        <w:t xml:space="preserve">proposal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s</w:t>
      </w:r>
      <w:proofErr w:type="spellEnd"/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g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-2"/>
        </w:rPr>
        <w:t>la</w:t>
      </w:r>
      <w:r w:rsidRPr="008379FE">
        <w:rPr>
          <w:rFonts w:eastAsia="Cambria"/>
        </w:rPr>
        <w:t>h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2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  <w:spacing w:val="-4"/>
        </w:rPr>
        <w:t xml:space="preserve"> </w:t>
      </w:r>
      <w:r w:rsidRPr="008379FE">
        <w:rPr>
          <w:rFonts w:eastAsia="Cambria"/>
          <w:spacing w:val="2"/>
        </w:rPr>
        <w:t>o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-3"/>
        </w:rPr>
        <w:t>d</w:t>
      </w:r>
      <w:r w:rsidRPr="008379FE">
        <w:rPr>
          <w:rFonts w:eastAsia="Cambria"/>
          <w:spacing w:val="2"/>
        </w:rPr>
        <w:t>o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  <w:spacing w:val="6"/>
        </w:rPr>
        <w:t>i</w:t>
      </w:r>
      <w:r w:rsidRPr="008379FE">
        <w:rPr>
          <w:rFonts w:eastAsia="Cambria"/>
        </w:rPr>
        <w:t>ng</w:t>
      </w:r>
      <w:proofErr w:type="spellEnd"/>
      <w:r w:rsidRPr="008379FE">
        <w:rPr>
          <w:rFonts w:eastAsia="Cambria"/>
          <w:spacing w:val="-3"/>
        </w:rPr>
        <w:t xml:space="preserve"> </w:t>
      </w:r>
    </w:p>
    <w:p w14:paraId="167FC602" w14:textId="11C9361D" w:rsidR="00FC00DA" w:rsidRPr="00E06643" w:rsidRDefault="009A786E" w:rsidP="00E06643">
      <w:pPr>
        <w:spacing w:line="220" w:lineRule="exact"/>
        <w:ind w:left="141"/>
        <w:rPr>
          <w:rFonts w:eastAsia="Cambria"/>
        </w:rPr>
      </w:pPr>
      <w:r>
        <w:rPr>
          <w:rFonts w:eastAsia="Cambria"/>
          <w:spacing w:val="1"/>
        </w:rPr>
        <w:t>3</w:t>
      </w:r>
      <w:r w:rsidR="00E06643" w:rsidRPr="008379FE">
        <w:rPr>
          <w:rFonts w:eastAsia="Cambria"/>
        </w:rPr>
        <w:t xml:space="preserve">. </w:t>
      </w:r>
      <w:r w:rsidR="00E06643" w:rsidRPr="008379FE">
        <w:rPr>
          <w:rFonts w:eastAsia="Cambria"/>
          <w:spacing w:val="43"/>
        </w:rPr>
        <w:t xml:space="preserve"> </w:t>
      </w:r>
      <w:r w:rsidR="00E06643" w:rsidRPr="008379FE">
        <w:rPr>
          <w:rFonts w:eastAsia="Cambria"/>
          <w:spacing w:val="1"/>
        </w:rPr>
        <w:t>Sur</w:t>
      </w:r>
      <w:r w:rsidR="00E06643" w:rsidRPr="008379FE">
        <w:rPr>
          <w:rFonts w:eastAsia="Cambria"/>
          <w:spacing w:val="-2"/>
        </w:rPr>
        <w:t>a</w:t>
      </w:r>
      <w:r w:rsidR="00E06643" w:rsidRPr="008379FE">
        <w:rPr>
          <w:rFonts w:eastAsia="Cambria"/>
        </w:rPr>
        <w:t>t</w:t>
      </w:r>
      <w:r w:rsidR="00E06643" w:rsidRPr="008379FE">
        <w:rPr>
          <w:rFonts w:eastAsia="Cambria"/>
          <w:spacing w:val="1"/>
        </w:rPr>
        <w:t xml:space="preserve"> </w:t>
      </w:r>
      <w:proofErr w:type="spellStart"/>
      <w:r w:rsidR="00E06643" w:rsidRPr="008379FE">
        <w:rPr>
          <w:rFonts w:eastAsia="Cambria"/>
          <w:spacing w:val="2"/>
        </w:rPr>
        <w:t>K</w:t>
      </w:r>
      <w:r w:rsidR="00E06643" w:rsidRPr="008379FE">
        <w:rPr>
          <w:rFonts w:eastAsia="Cambria"/>
          <w:spacing w:val="-2"/>
        </w:rPr>
        <w:t>e</w:t>
      </w:r>
      <w:r w:rsidR="00E06643" w:rsidRPr="008379FE">
        <w:rPr>
          <w:rFonts w:eastAsia="Cambria"/>
        </w:rPr>
        <w:t>t</w:t>
      </w:r>
      <w:r w:rsidR="00E06643" w:rsidRPr="008379FE">
        <w:rPr>
          <w:rFonts w:eastAsia="Cambria"/>
          <w:spacing w:val="-1"/>
        </w:rPr>
        <w:t>e</w:t>
      </w:r>
      <w:r w:rsidR="00E06643" w:rsidRPr="008379FE">
        <w:rPr>
          <w:rFonts w:eastAsia="Cambria"/>
          <w:spacing w:val="1"/>
        </w:rPr>
        <w:t>r</w:t>
      </w:r>
      <w:r w:rsidR="00E06643" w:rsidRPr="008379FE">
        <w:rPr>
          <w:rFonts w:eastAsia="Cambria"/>
          <w:spacing w:val="-2"/>
        </w:rPr>
        <w:t>a</w:t>
      </w:r>
      <w:r w:rsidR="00E06643" w:rsidRPr="008379FE">
        <w:rPr>
          <w:rFonts w:eastAsia="Cambria"/>
        </w:rPr>
        <w:t>n</w:t>
      </w:r>
      <w:r w:rsidR="00E06643" w:rsidRPr="008379FE">
        <w:rPr>
          <w:rFonts w:eastAsia="Cambria"/>
          <w:spacing w:val="1"/>
        </w:rPr>
        <w:t>g</w:t>
      </w:r>
      <w:r w:rsidR="00E06643" w:rsidRPr="008379FE">
        <w:rPr>
          <w:rFonts w:eastAsia="Cambria"/>
          <w:spacing w:val="-2"/>
        </w:rPr>
        <w:t>a</w:t>
      </w:r>
      <w:r w:rsidR="00E06643" w:rsidRPr="008379FE">
        <w:rPr>
          <w:rFonts w:eastAsia="Cambria"/>
        </w:rPr>
        <w:t>n</w:t>
      </w:r>
      <w:proofErr w:type="spellEnd"/>
      <w:r>
        <w:rPr>
          <w:rFonts w:eastAsia="Cambria"/>
        </w:rPr>
        <w:t xml:space="preserve"> </w:t>
      </w:r>
      <w:proofErr w:type="spellStart"/>
      <w:r>
        <w:rPr>
          <w:rFonts w:eastAsia="Cambria"/>
        </w:rPr>
        <w:t>Bebas</w:t>
      </w:r>
      <w:proofErr w:type="spellEnd"/>
      <w:r>
        <w:rPr>
          <w:rFonts w:eastAsia="Cambria"/>
        </w:rPr>
        <w:t xml:space="preserve"> </w:t>
      </w:r>
      <w:proofErr w:type="spellStart"/>
      <w:r w:rsidR="00E06643" w:rsidRPr="008379FE">
        <w:rPr>
          <w:rFonts w:eastAsia="Cambria"/>
          <w:spacing w:val="-2"/>
        </w:rPr>
        <w:t>P</w:t>
      </w:r>
      <w:r w:rsidR="00E06643" w:rsidRPr="008379FE">
        <w:rPr>
          <w:rFonts w:eastAsia="Cambria"/>
          <w:spacing w:val="2"/>
        </w:rPr>
        <w:t>l</w:t>
      </w:r>
      <w:r w:rsidR="00E06643" w:rsidRPr="008379FE">
        <w:rPr>
          <w:rFonts w:eastAsia="Cambria"/>
          <w:spacing w:val="-2"/>
        </w:rPr>
        <w:t>a</w:t>
      </w:r>
      <w:r w:rsidR="00E06643" w:rsidRPr="008379FE">
        <w:rPr>
          <w:rFonts w:eastAsia="Cambria"/>
          <w:spacing w:val="1"/>
        </w:rPr>
        <w:t>g</w:t>
      </w:r>
      <w:r w:rsidR="00E06643" w:rsidRPr="008379FE">
        <w:rPr>
          <w:rFonts w:eastAsia="Cambria"/>
        </w:rPr>
        <w:t>i</w:t>
      </w:r>
      <w:r w:rsidR="00E06643" w:rsidRPr="008379FE">
        <w:rPr>
          <w:rFonts w:eastAsia="Cambria"/>
          <w:spacing w:val="-1"/>
        </w:rPr>
        <w:t>a</w:t>
      </w:r>
      <w:r w:rsidR="00E06643" w:rsidRPr="008379FE">
        <w:rPr>
          <w:rFonts w:eastAsia="Cambria"/>
          <w:spacing w:val="1"/>
        </w:rPr>
        <w:t>r</w:t>
      </w:r>
      <w:r w:rsidR="00E06643" w:rsidRPr="008379FE">
        <w:rPr>
          <w:rFonts w:eastAsia="Cambria"/>
        </w:rPr>
        <w:t>i</w:t>
      </w:r>
      <w:r w:rsidR="00E06643" w:rsidRPr="008379FE">
        <w:rPr>
          <w:rFonts w:eastAsia="Cambria"/>
          <w:spacing w:val="2"/>
        </w:rPr>
        <w:t>s</w:t>
      </w:r>
      <w:r w:rsidR="00E06643" w:rsidRPr="008379FE">
        <w:rPr>
          <w:rFonts w:eastAsia="Cambria"/>
          <w:spacing w:val="1"/>
        </w:rPr>
        <w:t>m</w:t>
      </w:r>
      <w:r w:rsidR="00E06643" w:rsidRPr="008379FE">
        <w:rPr>
          <w:rFonts w:eastAsia="Cambria"/>
        </w:rPr>
        <w:t>e</w:t>
      </w:r>
      <w:proofErr w:type="spellEnd"/>
      <w:r w:rsidR="00E06643" w:rsidRPr="008379FE">
        <w:rPr>
          <w:rFonts w:eastAsia="Cambria"/>
          <w:spacing w:val="-2"/>
        </w:rPr>
        <w:t xml:space="preserve"> </w:t>
      </w:r>
      <w:proofErr w:type="spellStart"/>
      <w:r>
        <w:rPr>
          <w:rFonts w:eastAsia="Cambria"/>
        </w:rPr>
        <w:t>Naskah</w:t>
      </w:r>
      <w:proofErr w:type="spellEnd"/>
      <w:r>
        <w:rPr>
          <w:rFonts w:eastAsia="Cambria"/>
        </w:rPr>
        <w:t xml:space="preserve"> Proposal Tesis</w:t>
      </w:r>
    </w:p>
    <w:p w14:paraId="3EDBEB21" w14:textId="77777777" w:rsidR="00FC00DA" w:rsidRPr="008379FE" w:rsidRDefault="00FC00DA" w:rsidP="00FC00DA">
      <w:pPr>
        <w:ind w:left="113"/>
        <w:rPr>
          <w:sz w:val="0"/>
          <w:szCs w:val="0"/>
        </w:rPr>
      </w:pPr>
      <w:r w:rsidRPr="008379FE">
        <w:rPr>
          <w:noProof/>
        </w:rPr>
        <w:drawing>
          <wp:inline distT="0" distB="0" distL="0" distR="0" wp14:anchorId="2835968A" wp14:editId="2ADCE874">
            <wp:extent cx="5740400" cy="7620"/>
            <wp:effectExtent l="0" t="0" r="0" b="0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837DE" w14:textId="32E6C10E" w:rsidR="00FC00DA" w:rsidRPr="008379FE" w:rsidRDefault="00FC00DA" w:rsidP="00FC00DA">
      <w:pPr>
        <w:tabs>
          <w:tab w:val="left" w:pos="9520"/>
        </w:tabs>
        <w:spacing w:line="264" w:lineRule="auto"/>
        <w:ind w:left="141" w:right="770" w:hanging="28"/>
        <w:rPr>
          <w:rFonts w:eastAsia="Cambria"/>
          <w:sz w:val="22"/>
          <w:szCs w:val="22"/>
        </w:rPr>
      </w:pPr>
      <w:r w:rsidRPr="008379FE">
        <w:rPr>
          <w:noProof/>
        </w:rPr>
        <w:drawing>
          <wp:anchor distT="0" distB="0" distL="114300" distR="114300" simplePos="0" relativeHeight="251659264" behindDoc="1" locked="0" layoutInCell="1" allowOverlap="1" wp14:anchorId="77CE6615" wp14:editId="5CD4D312">
            <wp:simplePos x="0" y="0"/>
            <wp:positionH relativeFrom="page">
              <wp:posOffset>897255</wp:posOffset>
            </wp:positionH>
            <wp:positionV relativeFrom="paragraph">
              <wp:posOffset>187960</wp:posOffset>
            </wp:positionV>
            <wp:extent cx="5740400" cy="5080"/>
            <wp:effectExtent l="0" t="0" r="0" b="0"/>
            <wp:wrapNone/>
            <wp:docPr id="747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5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DF071A6" wp14:editId="6C44C678">
                <wp:simplePos x="0" y="0"/>
                <wp:positionH relativeFrom="page">
                  <wp:posOffset>1901825</wp:posOffset>
                </wp:positionH>
                <wp:positionV relativeFrom="paragraph">
                  <wp:posOffset>333375</wp:posOffset>
                </wp:positionV>
                <wp:extent cx="1662430" cy="7620"/>
                <wp:effectExtent l="6350" t="9525" r="7620" b="1905"/>
                <wp:wrapNone/>
                <wp:docPr id="722" name="Group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2430" cy="7620"/>
                          <a:chOff x="2995" y="525"/>
                          <a:chExt cx="2618" cy="12"/>
                        </a:xfrm>
                      </wpg:grpSpPr>
                      <wpg:grpSp>
                        <wpg:cNvPr id="723" name="Group 1215"/>
                        <wpg:cNvGrpSpPr>
                          <a:grpSpLocks/>
                        </wpg:cNvGrpSpPr>
                        <wpg:grpSpPr bwMode="auto">
                          <a:xfrm>
                            <a:off x="3001" y="532"/>
                            <a:ext cx="242" cy="0"/>
                            <a:chOff x="3001" y="532"/>
                            <a:chExt cx="242" cy="0"/>
                          </a:xfrm>
                        </wpg:grpSpPr>
                        <wps:wsp>
                          <wps:cNvPr id="724" name="Freeform 1216"/>
                          <wps:cNvSpPr>
                            <a:spLocks/>
                          </wps:cNvSpPr>
                          <wps:spPr bwMode="auto">
                            <a:xfrm>
                              <a:off x="3001" y="532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725" name="Group 1217"/>
                          <wpg:cNvGrpSpPr>
                            <a:grpSpLocks/>
                          </wpg:cNvGrpSpPr>
                          <wpg:grpSpPr bwMode="auto">
                            <a:xfrm>
                              <a:off x="3245" y="532"/>
                              <a:ext cx="242" cy="0"/>
                              <a:chOff x="3245" y="532"/>
                              <a:chExt cx="242" cy="0"/>
                            </a:xfrm>
                          </wpg:grpSpPr>
                          <wps:wsp>
                            <wps:cNvPr id="726" name="Freeform 1218"/>
                            <wps:cNvSpPr>
                              <a:spLocks/>
                            </wps:cNvSpPr>
                            <wps:spPr bwMode="auto">
                              <a:xfrm>
                                <a:off x="3245" y="532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27" name="Group 1219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532"/>
                                <a:ext cx="242" cy="0"/>
                                <a:chOff x="3489" y="532"/>
                                <a:chExt cx="242" cy="0"/>
                              </a:xfrm>
                            </wpg:grpSpPr>
                            <wps:wsp>
                              <wps:cNvPr id="728" name="Freeform 122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532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729" name="Group 122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532"/>
                                  <a:ext cx="162" cy="0"/>
                                  <a:chOff x="3733" y="532"/>
                                  <a:chExt cx="162" cy="0"/>
                                </a:xfrm>
                              </wpg:grpSpPr>
                              <wps:wsp>
                                <wps:cNvPr id="730" name="Freeform 12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532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731" name="Group 122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532"/>
                                    <a:ext cx="242" cy="0"/>
                                    <a:chOff x="3897" y="532"/>
                                    <a:chExt cx="242" cy="0"/>
                                  </a:xfrm>
                                </wpg:grpSpPr>
                                <wps:wsp>
                                  <wps:cNvPr id="732" name="Freeform 122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532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733" name="Group 122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532"/>
                                      <a:ext cx="162" cy="0"/>
                                      <a:chOff x="4141" y="532"/>
                                      <a:chExt cx="162" cy="0"/>
                                    </a:xfrm>
                                  </wpg:grpSpPr>
                                  <wps:wsp>
                                    <wps:cNvPr id="734" name="Freeform 122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532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735" name="Group 122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532"/>
                                        <a:ext cx="242" cy="0"/>
                                        <a:chOff x="4305" y="532"/>
                                        <a:chExt cx="242" cy="0"/>
                                      </a:xfrm>
                                    </wpg:grpSpPr>
                                    <wps:wsp>
                                      <wps:cNvPr id="736" name="Freeform 122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532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737" name="Group 122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532"/>
                                          <a:ext cx="242" cy="0"/>
                                          <a:chOff x="4549" y="532"/>
                                          <a:chExt cx="242" cy="0"/>
                                        </a:xfrm>
                                      </wpg:grpSpPr>
                                      <wps:wsp>
                                        <wps:cNvPr id="738" name="Freeform 123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532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739" name="Group 1231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532"/>
                                            <a:ext cx="162" cy="0"/>
                                            <a:chOff x="4793" y="532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740" name="Freeform 1232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532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741" name="Group 1233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532"/>
                                              <a:ext cx="242" cy="0"/>
                                              <a:chOff x="4957" y="532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742" name="Freeform 1234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532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743" name="Group 1235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532"/>
                                                <a:ext cx="242" cy="0"/>
                                                <a:chOff x="5201" y="532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744" name="Freeform 1236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532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745" name="Group 1237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532"/>
                                                  <a:ext cx="162" cy="0"/>
                                                  <a:chOff x="5445" y="532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746" name="Freeform 1238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532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794E4C" id="Group 722" o:spid="_x0000_s1026" style="position:absolute;margin-left:149.75pt;margin-top:26.25pt;width:130.9pt;height:.6pt;z-index:-251654144;mso-position-horizontal-relative:page" coordorigin="2995,525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">
                <v:group id="Group 1215" o:spid="_x0000_s1027" style="position:absolute;left:3001;top:532;width:242;height:0" coordorigin="3001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Freeform 1216" o:spid="_x0000_s1028" style="position:absolute;left:3001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" path="m,l242,e" filled="f" strokeweight=".21981mm">
                    <v:path arrowok="t" o:connecttype="custom" o:connectlocs="0,0;242,0" o:connectangles="0,0"/>
                  </v:shape>
                  <v:group id="Group 1217" o:spid="_x0000_s1029" style="position:absolute;left:3245;top:532;width:242;height:0" coordorigin="3245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adc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">
                    <v:shape id="Freeform 1218" o:spid="_x0000_s1030" style="position:absolute;left:3245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" path="m,l242,e" filled="f" strokeweight=".21981mm">
                      <v:path arrowok="t" o:connecttype="custom" o:connectlocs="0,0;242,0" o:connectangles="0,0"/>
                    </v:shape>
                    <v:group id="Group 1219" o:spid="_x0000_s1031" style="position:absolute;left:3489;top:532;width:242;height:0" coordorigin="3489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5yw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">
                      <v:shape id="Freeform 1220" o:spid="_x0000_s1032" style="position:absolute;left:3489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" path="m,l242,e" filled="f" strokeweight=".21981mm">
                        <v:path arrowok="t" o:connecttype="custom" o:connectlocs="0,0;242,0" o:connectangles="0,0"/>
                      </v:shape>
                      <v:group id="Group 1221" o:spid="_x0000_s1033" style="position:absolute;left:3733;top:532;width:162;height:0" coordorigin="3733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1Z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4HZ5nwhGQ6z8AAAD//wMAUEsBAi0AFAAGAAgAAAAhANvh9svuAAAAhQEAABMAAAAAAAAA&#10;AAAAAAAAAAAAAFtDb250ZW50X1R5cGVzXS54bWxQSwECLQAUAAYACAAAACEAWvQsW78AAAAVAQAA&#10;CwAAAAAAAAAAAAAAAAAfAQAAX3JlbHMvLnJlbHNQSwECLQAUAAYACAAAACEAJwCtWcYAAADcAAAA&#10;DwAAAAAAAAAAAAAAAAAHAgAAZHJzL2Rvd25yZXYueG1sUEsFBgAAAAADAAMAtwAAAPoCAAAAAA==&#10;">
                        <v:shape id="Freeform 1222" o:spid="_x0000_s1034" style="position:absolute;left:3733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" path="m,l162,e" filled="f" strokeweight=".21981mm">
                          <v:path arrowok="t" o:connecttype="custom" o:connectlocs="0,0;162,0" o:connectangles="0,0"/>
                        </v:shape>
                        <v:group id="Group 1223" o:spid="_x0000_s1035" style="position:absolute;left:3897;top:532;width:242;height:0" coordorigin="3897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zeC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sFrmsDtTDgCcnkFAAD//wMAUEsBAi0AFAAGAAgAAAAhANvh9svuAAAAhQEAABMAAAAAAAAA&#10;AAAAAAAAAAAAAFtDb250ZW50X1R5cGVzXS54bWxQSwECLQAUAAYACAAAACEAWvQsW78AAAAVAQAA&#10;CwAAAAAAAAAAAAAAAAAfAQAAX3JlbHMvLnJlbHNQSwECLQAUAAYACAAAACEAXK83gsYAAADcAAAA&#10;DwAAAAAAAAAAAAAAAAAHAgAAZHJzL2Rvd25yZXYueG1sUEsFBgAAAAADAAMAtwAAAPoCAAAAAA==&#10;">
                          <v:shape id="Freeform 1224" o:spid="_x0000_s1036" style="position:absolute;left:3897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" path="m,l242,e" filled="f" strokeweight=".21981mm">
                            <v:path arrowok="t" o:connecttype="custom" o:connectlocs="0,0;242,0" o:connectangles="0,0"/>
                          </v:shape>
                          <v:group id="Group 1225" o:spid="_x0000_s1037" style="position:absolute;left:4141;top:532;width:162;height:0" coordorigin="4141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Qxu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">
                            <v:shape id="Freeform 1226" o:spid="_x0000_s1038" style="position:absolute;left:4141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227" o:spid="_x0000_s1039" style="position:absolute;left:4305;top:532;width:242;height:0" coordorigin="4305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DGB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3hZpvB7JhwBuf4BAAD//wMAUEsBAi0AFAAGAAgAAAAhANvh9svuAAAAhQEAABMAAAAAAAAA&#10;AAAAAAAAAAAAAFtDb250ZW50X1R5cGVzXS54bWxQSwECLQAUAAYACAAAACEAWvQsW78AAAAVAQAA&#10;CwAAAAAAAAAAAAAAAAAfAQAAX3JlbHMvLnJlbHNQSwECLQAUAAYACAAAACEAI5QxgcYAAADcAAAA&#10;DwAAAAAAAAAAAAAAAAAHAgAAZHJzL2Rvd25yZXYueG1sUEsFBgAAAAADAAMAtwAAAPoCAAAAAA==&#10;">
                              <v:shape id="Freeform 1228" o:spid="_x0000_s1040" style="position:absolute;left:4305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229" o:spid="_x0000_s1041" style="position:absolute;left:4549;top:532;width:242;height:0" coordorigin="4549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gpt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vAoKbcYAAADcAAAA&#10;DwAAAAAAAAAAAAAAAAAHAgAAZHJzL2Rvd25yZXYueG1sUEsFBgAAAAADAAMAtwAAAPoCAAAAAA==&#10;">
                                <v:shape id="Freeform 1230" o:spid="_x0000_s1042" style="position:absolute;left:4549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31" o:spid="_x0000_s1043" style="position:absolute;left:4793;top:532;width:162;height:0" coordorigin="4793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TuE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">
                                  <v:shape id="Freeform 1232" o:spid="_x0000_s1044" style="position:absolute;left:4793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33" o:spid="_x0000_s1045" style="position:absolute;left:4957;top:532;width:242;height:0" coordorigin="4957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UT/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BtEcPfmXAE5PIGAAD//wMAUEsBAi0AFAAGAAgAAAAhANvh9svuAAAAhQEAABMAAAAAAAAA&#10;AAAAAAAAAAAAAFtDb250ZW50X1R5cGVzXS54bWxQSwECLQAUAAYACAAAACEAWvQsW78AAAAVAQAA&#10;CwAAAAAAAAAAAAAAAAAfAQAAX3JlbHMvLnJlbHNQSwECLQAUAAYACAAAACEABKlE/8YAAADcAAAA&#10;DwAAAAAAAAAAAAAAAAAHAgAAZHJzL2Rvd25yZXYueG1sUEsFBgAAAAADAAMAtwAAAPoCAAAAAA==&#10;">
                                    <v:shape id="Freeform 1234" o:spid="_x0000_s1046" style="position:absolute;left:4957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235" o:spid="_x0000_s1047" style="position:absolute;left:5201;top:532;width:242;height:0" coordorigin="5201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38T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">
                                      <v:shape id="Freeform 1236" o:spid="_x0000_s1048" style="position:absolute;left:5201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237" o:spid="_x0000_s1049" style="position:absolute;left:5445;top:532;width:162;height:0" coordorigin="5445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kL8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gtEvg9E46A3D4AAAD//wMAUEsBAi0AFAAGAAgAAAAhANvh9svuAAAAhQEAABMAAAAAAAAA&#10;AAAAAAAAAAAAAFtDb250ZW50X1R5cGVzXS54bWxQSwECLQAUAAYACAAAACEAWvQsW78AAAAVAQAA&#10;CwAAAAAAAAAAAAAAAAAfAQAAX3JlbHMvLnJlbHNQSwECLQAUAAYACAAAACEAe5JC/MYAAADcAAAA&#10;DwAAAAAAAAAAAAAAAAAHAgAAZHJzL2Rvd25yZXYueG1sUEsFBgAAAAADAAMAtwAAAPoCAAAAAA==&#10;">
                                        <v:shape id="Freeform 1238" o:spid="_x0000_s1050" style="position:absolute;left:5445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EoO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ufFEq5n4hGQq38AAAD//wMAUEsBAi0AFAAGAAgAAAAhANvh9svuAAAAhQEAABMAAAAAAAAA&#10;AAAAAAAAAAAAAFtDb250ZW50X1R5cGVzXS54bWxQSwECLQAUAAYACAAAACEAWvQsW78AAAAVAQAA&#10;CwAAAAAAAAAAAAAAAAAfAQAAX3JlbHMvLnJlbHNQSwECLQAUAAYACAAAACEAPoRKDsYAAADcAAAA&#10;DwAAAAAAAAAAAAAAAAAHAgAAZHJzL2Rvd25yZXYueG1sUEsFBgAAAAADAAMAtwAAAPoCAAAAAA==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pacing w:val="-20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-1"/>
          <w:sz w:val="22"/>
          <w:szCs w:val="22"/>
          <w:highlight w:val="lightGray"/>
        </w:rPr>
        <w:t>Di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sz w:val="22"/>
          <w:szCs w:val="22"/>
          <w:highlight w:val="lightGray"/>
        </w:rPr>
        <w:t>e</w:t>
      </w:r>
      <w:r w:rsidRPr="008379FE">
        <w:rPr>
          <w:rFonts w:eastAsia="Cambria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z w:val="22"/>
          <w:szCs w:val="22"/>
          <w:highlight w:val="lightGray"/>
        </w:rPr>
        <w:t>m</w:t>
      </w:r>
      <w:r w:rsidRPr="008379FE">
        <w:rPr>
          <w:rFonts w:eastAsia="Cambria"/>
          <w:spacing w:val="1"/>
          <w:sz w:val="22"/>
          <w:szCs w:val="22"/>
          <w:highlight w:val="lightGray"/>
        </w:rPr>
        <w:t>a</w:t>
      </w:r>
      <w:r w:rsidRPr="008379FE">
        <w:rPr>
          <w:rFonts w:eastAsia="Cambria"/>
          <w:spacing w:val="-1"/>
          <w:sz w:val="22"/>
          <w:szCs w:val="22"/>
          <w:highlight w:val="lightGray"/>
        </w:rPr>
        <w:t>h</w:t>
      </w:r>
      <w:r w:rsidRPr="008379FE">
        <w:rPr>
          <w:rFonts w:eastAsia="Cambria"/>
          <w:sz w:val="22"/>
          <w:szCs w:val="22"/>
          <w:highlight w:val="lightGray"/>
        </w:rPr>
        <w:t>a</w:t>
      </w:r>
      <w:r w:rsidRPr="008379FE">
        <w:rPr>
          <w:rFonts w:eastAsia="Cambria"/>
          <w:spacing w:val="2"/>
          <w:sz w:val="22"/>
          <w:szCs w:val="22"/>
          <w:highlight w:val="lightGray"/>
        </w:rPr>
        <w:t>s</w:t>
      </w:r>
      <w:r w:rsidRPr="008379FE">
        <w:rPr>
          <w:rFonts w:eastAsia="Cambria"/>
          <w:spacing w:val="-1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w</w:t>
      </w:r>
      <w:r w:rsidRPr="008379FE">
        <w:rPr>
          <w:rFonts w:eastAsia="Cambria"/>
          <w:sz w:val="22"/>
          <w:szCs w:val="22"/>
          <w:highlight w:val="lightGray"/>
        </w:rPr>
        <w:t>a</w:t>
      </w:r>
      <w:proofErr w:type="spellEnd"/>
      <w:r w:rsidRPr="008379FE">
        <w:rPr>
          <w:rFonts w:eastAsia="Cambria"/>
          <w:spacing w:val="2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b/>
          <w:sz w:val="22"/>
          <w:szCs w:val="22"/>
          <w:highlight w:val="lightGray"/>
        </w:rPr>
        <w:t>d</w:t>
      </w:r>
      <w:r w:rsidRPr="008379FE">
        <w:rPr>
          <w:rFonts w:eastAsia="Cambria"/>
          <w:b/>
          <w:spacing w:val="-2"/>
          <w:sz w:val="22"/>
          <w:szCs w:val="22"/>
          <w:highlight w:val="lightGray"/>
        </w:rPr>
        <w:t>a</w:t>
      </w:r>
      <w:r w:rsidRPr="008379FE">
        <w:rPr>
          <w:rFonts w:eastAsia="Cambria"/>
          <w:b/>
          <w:sz w:val="22"/>
          <w:szCs w:val="22"/>
          <w:highlight w:val="lightGray"/>
        </w:rPr>
        <w:t>n</w:t>
      </w:r>
      <w:r w:rsidRPr="008379FE">
        <w:rPr>
          <w:rFonts w:eastAsia="Cambria"/>
          <w:b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2"/>
          <w:sz w:val="22"/>
          <w:szCs w:val="22"/>
          <w:highlight w:val="lightGray"/>
        </w:rPr>
        <w:t>d</w:t>
      </w:r>
      <w:r w:rsidRPr="008379FE">
        <w:rPr>
          <w:rFonts w:eastAsia="Cambria"/>
          <w:spacing w:val="-1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e</w:t>
      </w:r>
      <w:r w:rsidRPr="008379FE">
        <w:rPr>
          <w:rFonts w:eastAsia="Cambria"/>
          <w:spacing w:val="2"/>
          <w:sz w:val="22"/>
          <w:szCs w:val="22"/>
          <w:highlight w:val="lightGray"/>
        </w:rPr>
        <w:t>t</w:t>
      </w:r>
      <w:r w:rsidRPr="008379FE">
        <w:rPr>
          <w:rFonts w:eastAsia="Cambria"/>
          <w:spacing w:val="-2"/>
          <w:sz w:val="22"/>
          <w:szCs w:val="22"/>
          <w:highlight w:val="lightGray"/>
        </w:rPr>
        <w:t>u</w:t>
      </w:r>
      <w:r w:rsidRPr="008379FE">
        <w:rPr>
          <w:rFonts w:eastAsia="Cambria"/>
          <w:spacing w:val="1"/>
          <w:sz w:val="22"/>
          <w:szCs w:val="22"/>
          <w:highlight w:val="lightGray"/>
        </w:rPr>
        <w:t>j</w:t>
      </w:r>
      <w:r w:rsidRPr="008379FE">
        <w:rPr>
          <w:rFonts w:eastAsia="Cambria"/>
          <w:spacing w:val="-2"/>
          <w:sz w:val="22"/>
          <w:szCs w:val="22"/>
          <w:highlight w:val="lightGray"/>
        </w:rPr>
        <w:t>u</w:t>
      </w:r>
      <w:r w:rsidRPr="008379FE">
        <w:rPr>
          <w:rFonts w:eastAsia="Cambria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sz w:val="22"/>
          <w:szCs w:val="22"/>
          <w:highlight w:val="lightGray"/>
        </w:rPr>
        <w:t>e</w:t>
      </w:r>
      <w:r w:rsidRPr="008379FE">
        <w:rPr>
          <w:rFonts w:eastAsia="Cambria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  <w:highlight w:val="lightGray"/>
        </w:rPr>
        <w:t>d</w:t>
      </w:r>
      <w:r w:rsidRPr="008379FE">
        <w:rPr>
          <w:rFonts w:eastAsia="Cambria"/>
          <w:spacing w:val="3"/>
          <w:sz w:val="22"/>
          <w:szCs w:val="22"/>
          <w:highlight w:val="lightGray"/>
        </w:rPr>
        <w:t>o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en</w:t>
      </w:r>
      <w:proofErr w:type="spellEnd"/>
      <w:r w:rsidRPr="008379FE">
        <w:rPr>
          <w:rFonts w:eastAsia="Cambria"/>
          <w:spacing w:val="2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  <w:highlight w:val="lightGray"/>
        </w:rPr>
        <w:t>p</w:t>
      </w:r>
      <w:r w:rsidRPr="008379FE">
        <w:rPr>
          <w:rFonts w:eastAsia="Cambria"/>
          <w:spacing w:val="-3"/>
          <w:sz w:val="22"/>
          <w:szCs w:val="22"/>
          <w:highlight w:val="lightGray"/>
        </w:rPr>
        <w:t>e</w:t>
      </w:r>
      <w:r w:rsidRPr="008379FE">
        <w:rPr>
          <w:rFonts w:eastAsia="Cambria"/>
          <w:spacing w:val="1"/>
          <w:sz w:val="22"/>
          <w:szCs w:val="22"/>
          <w:highlight w:val="lightGray"/>
        </w:rPr>
        <w:t>m</w:t>
      </w:r>
      <w:r w:rsidRPr="008379FE">
        <w:rPr>
          <w:rFonts w:eastAsia="Cambria"/>
          <w:sz w:val="22"/>
          <w:szCs w:val="22"/>
          <w:highlight w:val="lightGray"/>
        </w:rPr>
        <w:t>b</w:t>
      </w:r>
      <w:r w:rsidRPr="008379FE">
        <w:rPr>
          <w:rFonts w:eastAsia="Cambria"/>
          <w:spacing w:val="-2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m</w:t>
      </w:r>
      <w:r w:rsidRPr="008379FE">
        <w:rPr>
          <w:rFonts w:eastAsia="Cambria"/>
          <w:sz w:val="22"/>
          <w:szCs w:val="22"/>
          <w:highlight w:val="lightGray"/>
        </w:rPr>
        <w:t>b</w:t>
      </w:r>
      <w:r w:rsidRPr="008379FE">
        <w:rPr>
          <w:rFonts w:eastAsia="Cambria"/>
          <w:spacing w:val="-2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n</w:t>
      </w:r>
      <w:r w:rsidRPr="008379FE">
        <w:rPr>
          <w:rFonts w:eastAsia="Cambria"/>
          <w:sz w:val="22"/>
          <w:szCs w:val="22"/>
          <w:highlight w:val="lightGray"/>
        </w:rPr>
        <w:t>g</w:t>
      </w:r>
      <w:proofErr w:type="spellEnd"/>
      <w:r w:rsidRPr="008379FE">
        <w:rPr>
          <w:rFonts w:eastAsia="Cambria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sz w:val="22"/>
          <w:szCs w:val="22"/>
          <w:highlight w:val="lightGray"/>
        </w:rPr>
        <w:tab/>
      </w:r>
      <w:r w:rsidRPr="008379FE">
        <w:rPr>
          <w:rFonts w:eastAsia="Cambria"/>
          <w:sz w:val="22"/>
          <w:szCs w:val="22"/>
        </w:rPr>
        <w:t xml:space="preserve"> N</w:t>
      </w:r>
      <w:r w:rsidRPr="008379FE"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 xml:space="preserve">I M             </w:t>
      </w:r>
      <w:proofErr w:type="gramStart"/>
      <w:r w:rsidRPr="008379FE">
        <w:rPr>
          <w:rFonts w:eastAsia="Cambria"/>
          <w:sz w:val="22"/>
          <w:szCs w:val="22"/>
        </w:rPr>
        <w:t xml:space="preserve">  :</w:t>
      </w:r>
      <w:proofErr w:type="gramEnd"/>
    </w:p>
    <w:p w14:paraId="22E40230" w14:textId="34BDB5A9" w:rsidR="00FC00DA" w:rsidRPr="008379FE" w:rsidRDefault="00FC00DA" w:rsidP="00FC00DA">
      <w:pPr>
        <w:spacing w:line="220" w:lineRule="exact"/>
        <w:ind w:left="14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57EC947" wp14:editId="23E8D479">
                <wp:simplePos x="0" y="0"/>
                <wp:positionH relativeFrom="page">
                  <wp:posOffset>1901825</wp:posOffset>
                </wp:positionH>
                <wp:positionV relativeFrom="paragraph">
                  <wp:posOffset>126365</wp:posOffset>
                </wp:positionV>
                <wp:extent cx="1662430" cy="7620"/>
                <wp:effectExtent l="6350" t="2540" r="7620" b="8890"/>
                <wp:wrapNone/>
                <wp:docPr id="697" name="Group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2430" cy="7620"/>
                          <a:chOff x="2995" y="199"/>
                          <a:chExt cx="2618" cy="12"/>
                        </a:xfrm>
                      </wpg:grpSpPr>
                      <wpg:grpSp>
                        <wpg:cNvPr id="698" name="Group 1240"/>
                        <wpg:cNvGrpSpPr>
                          <a:grpSpLocks/>
                        </wpg:cNvGrpSpPr>
                        <wpg:grpSpPr bwMode="auto">
                          <a:xfrm>
                            <a:off x="3001" y="206"/>
                            <a:ext cx="242" cy="0"/>
                            <a:chOff x="3001" y="206"/>
                            <a:chExt cx="242" cy="0"/>
                          </a:xfrm>
                        </wpg:grpSpPr>
                        <wps:wsp>
                          <wps:cNvPr id="699" name="Freeform 1241"/>
                          <wps:cNvSpPr>
                            <a:spLocks/>
                          </wps:cNvSpPr>
                          <wps:spPr bwMode="auto">
                            <a:xfrm>
                              <a:off x="3001" y="206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700" name="Group 1242"/>
                          <wpg:cNvGrpSpPr>
                            <a:grpSpLocks/>
                          </wpg:cNvGrpSpPr>
                          <wpg:grpSpPr bwMode="auto">
                            <a:xfrm>
                              <a:off x="3245" y="206"/>
                              <a:ext cx="242" cy="0"/>
                              <a:chOff x="3245" y="206"/>
                              <a:chExt cx="242" cy="0"/>
                            </a:xfrm>
                          </wpg:grpSpPr>
                          <wps:wsp>
                            <wps:cNvPr id="701" name="Freeform 1243"/>
                            <wps:cNvSpPr>
                              <a:spLocks/>
                            </wps:cNvSpPr>
                            <wps:spPr bwMode="auto">
                              <a:xfrm>
                                <a:off x="3245" y="206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02" name="Group 1244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206"/>
                                <a:ext cx="242" cy="0"/>
                                <a:chOff x="3489" y="206"/>
                                <a:chExt cx="242" cy="0"/>
                              </a:xfrm>
                            </wpg:grpSpPr>
                            <wps:wsp>
                              <wps:cNvPr id="703" name="Freeform 124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206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704" name="Group 124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206"/>
                                  <a:ext cx="162" cy="0"/>
                                  <a:chOff x="3733" y="206"/>
                                  <a:chExt cx="162" cy="0"/>
                                </a:xfrm>
                              </wpg:grpSpPr>
                              <wps:wsp>
                                <wps:cNvPr id="705" name="Freeform 124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206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706" name="Group 124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206"/>
                                    <a:ext cx="242" cy="0"/>
                                    <a:chOff x="3897" y="206"/>
                                    <a:chExt cx="242" cy="0"/>
                                  </a:xfrm>
                                </wpg:grpSpPr>
                                <wps:wsp>
                                  <wps:cNvPr id="707" name="Freeform 124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206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708" name="Group 125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206"/>
                                      <a:ext cx="162" cy="0"/>
                                      <a:chOff x="4141" y="206"/>
                                      <a:chExt cx="162" cy="0"/>
                                    </a:xfrm>
                                  </wpg:grpSpPr>
                                  <wps:wsp>
                                    <wps:cNvPr id="709" name="Freeform 1251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206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710" name="Group 1252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206"/>
                                        <a:ext cx="242" cy="0"/>
                                        <a:chOff x="4305" y="206"/>
                                        <a:chExt cx="242" cy="0"/>
                                      </a:xfrm>
                                    </wpg:grpSpPr>
                                    <wps:wsp>
                                      <wps:cNvPr id="711" name="Freeform 1253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206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712" name="Group 1254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206"/>
                                          <a:ext cx="242" cy="0"/>
                                          <a:chOff x="4549" y="206"/>
                                          <a:chExt cx="242" cy="0"/>
                                        </a:xfrm>
                                      </wpg:grpSpPr>
                                      <wps:wsp>
                                        <wps:cNvPr id="713" name="Freeform 125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206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714" name="Group 1256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206"/>
                                            <a:ext cx="162" cy="0"/>
                                            <a:chOff x="4793" y="206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715" name="Freeform 1257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206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716" name="Group 1258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206"/>
                                              <a:ext cx="242" cy="0"/>
                                              <a:chOff x="4957" y="206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717" name="Freeform 1259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206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718" name="Group 1260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206"/>
                                                <a:ext cx="242" cy="0"/>
                                                <a:chOff x="5201" y="206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719" name="Freeform 1261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206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720" name="Group 1262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206"/>
                                                  <a:ext cx="162" cy="0"/>
                                                  <a:chOff x="5445" y="206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721" name="Freeform 1263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206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98EAD3" id="Group 697" o:spid="_x0000_s1026" style="position:absolute;margin-left:149.75pt;margin-top:9.95pt;width:130.9pt;height:.6pt;z-index:-251653120;mso-position-horizontal-relative:page" coordorigin="2995,199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">
                <v:group id="Group 1240" o:spid="_x0000_s1027" style="position:absolute;left:3001;top:206;width:242;height:0" coordorigin="3001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s64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LXhTDgCMv0FAAD//wMAUEsBAi0AFAAGAAgAAAAhANvh9svuAAAAhQEAABMAAAAAAAAAAAAA&#10;AAAAAAAAAFtDb250ZW50X1R5cGVzXS54bWxQSwECLQAUAAYACAAAACEAWvQsW78AAAAVAQAACwAA&#10;AAAAAAAAAAAAAAAfAQAAX3JlbHMvLnJlbHNQSwECLQAUAAYACAAAACEAnRLOuMMAAADcAAAADwAA&#10;AAAAAAAAAAAAAAAHAgAAZHJzL2Rvd25yZXYueG1sUEsFBgAAAAADAAMAtwAAAPcCAAAAAA==&#10;">
                  <v:shape id="Freeform 1241" o:spid="_x0000_s1028" style="position:absolute;left:3001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242" o:spid="_x0000_s1029" style="position:absolute;left:3245;top:206;width:242;height:0" coordorigin="3245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1ik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">
                    <v:shape id="Freeform 1243" o:spid="_x0000_s1030" style="position:absolute;left:3245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" path="m,l242,e" filled="f" strokeweight=".21981mm">
                      <v:path arrowok="t" o:connecttype="custom" o:connectlocs="0,0;242,0" o:connectangles="0,0"/>
                    </v:shape>
                    <v:group id="Group 1244" o:spid="_x0000_s1031" style="position:absolute;left:3489;top:206;width:242;height:0" coordorigin="3489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NI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WAVJfB7JhwBufkBAAD//wMAUEsBAi0AFAAGAAgAAAAhANvh9svuAAAAhQEAABMAAAAAAAAA&#10;AAAAAAAAAAAAAFtDb250ZW50X1R5cGVzXS54bWxQSwECLQAUAAYACAAAACEAWvQsW78AAAAVAQAA&#10;CwAAAAAAAAAAAAAAAAAfAQAAX3JlbHMvLnJlbHNQSwECLQAUAAYACAAAACEAYhFjSMYAAADcAAAA&#10;DwAAAAAAAAAAAAAAAAAHAgAAZHJzL2Rvd25yZXYueG1sUEsFBgAAAAADAAMAtwAAAPoCAAAAAA==&#10;">
                      <v:shape id="Freeform 1245" o:spid="_x0000_s1032" style="position:absolute;left:3489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" path="m,l242,e" filled="f" strokeweight=".21981mm">
                        <v:path arrowok="t" o:connecttype="custom" o:connectlocs="0,0;242,0" o:connectangles="0,0"/>
                      </v:shape>
                      <v:group id="Group 1246" o:spid="_x0000_s1033" style="position:absolute;left:3733;top:206;width:162;height:0" coordorigin="3733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6n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CP3uD3TDgCcvUDAAD//wMAUEsBAi0AFAAGAAgAAAAhANvh9svuAAAAhQEAABMAAAAAAAAA&#10;AAAAAAAAAAAAAFtDb250ZW50X1R5cGVzXS54bWxQSwECLQAUAAYACAAAACEAWvQsW78AAAAVAQAA&#10;CwAAAAAAAAAAAAAAAAAfAQAAX3JlbHMvLnJlbHNQSwECLQAUAAYACAAAACEAgrRep8YAAADcAAAA&#10;DwAAAAAAAAAAAAAAAAAHAgAAZHJzL2Rvd25yZXYueG1sUEsFBgAAAAADAAMAtwAAAPoCAAAAAA==&#10;">
                        <v:shape id="Freeform 1247" o:spid="_x0000_s1034" style="position:absolute;left:3733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248" o:spid="_x0000_s1035" style="position:absolute;left:3897;top:206;width:242;height:0" coordorigin="3897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mVL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AWL+D3TDgCcn0HAAD//wMAUEsBAi0AFAAGAAgAAAAhANvh9svuAAAAhQEAABMAAAAAAAAA&#10;AAAAAAAAAAAAAFtDb250ZW50X1R5cGVzXS54bWxQSwECLQAUAAYACAAAACEAWvQsW78AAAAVAQAA&#10;CwAAAAAAAAAAAAAAAAAfAQAAX3JlbHMvLnJlbHNQSwECLQAUAAYACAAAACEAHSplS8YAAADcAAAA&#10;DwAAAAAAAAAAAAAAAAAHAgAAZHJzL2Rvd25yZXYueG1sUEsFBgAAAAADAAMAtwAAAPoCAAAAAA==&#10;">
                          <v:shape id="Freeform 1249" o:spid="_x0000_s1036" style="position:absolute;left:3897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250" o:spid="_x0000_s1037" style="position:absolute;left:4141;top:206;width:162;height:0" coordorigin="4141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          <v:shape id="Freeform 1251" o:spid="_x0000_s1038" style="position:absolute;left:4141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252" o:spid="_x0000_s1039" style="position:absolute;left:4305;top:206;width:242;height:0" coordorigin="4305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s55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MD+cCUdAbv8BAAD//wMAUEsBAi0AFAAGAAgAAAAhANvh9svuAAAAhQEAABMAAAAAAAAAAAAA&#10;AAAAAAAAAFtDb250ZW50X1R5cGVzXS54bWxQSwECLQAUAAYACAAAACEAWvQsW78AAAAVAQAACwAA&#10;AAAAAAAAAAAAAAAfAQAAX3JlbHMvLnJlbHNQSwECLQAUAAYACAAAACEAeFbOecMAAADcAAAADwAA&#10;AAAAAAAAAAAAAAAHAgAAZHJzL2Rvd25yZXYueG1sUEsFBgAAAAADAAMAtwAAAPcCAAAAAA==&#10;">
                              <v:shape id="Freeform 1253" o:spid="_x0000_s1040" style="position:absolute;left:4305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254" o:spid="_x0000_s1041" style="position:absolute;left:4549;top:206;width:242;height:0" coordorigin="4549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PWV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3gEzzPhCMjFAwAA//8DAFBLAQItABQABgAIAAAAIQDb4fbL7gAAAIUBAAATAAAAAAAAAAAA&#10;AAAAAAAAAABbQ29udGVudF9UeXBlc10ueG1sUEsBAi0AFAAGAAgAAAAhAFr0LFu/AAAAFQEAAAsA&#10;AAAAAAAAAAAAAAAAHwEAAF9yZWxzLy5yZWxzUEsBAi0AFAAGAAgAAAAhAOfI9ZXEAAAA3AAAAA8A&#10;AAAAAAAAAAAAAAAABwIAAGRycy9kb3ducmV2LnhtbFBLBQYAAAAAAwADALcAAAD4AgAAAAA=&#10;">
                                <v:shape id="Freeform 1255" o:spid="_x0000_s1042" style="position:absolute;left:4549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56" o:spid="_x0000_s1043" style="position:absolute;left:4793;top:206;width:162;height:0" coordorigin="4793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                <v:shape id="Freeform 1257" o:spid="_x0000_s1044" style="position:absolute;left:4793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58" o:spid="_x0000_s1045" style="position:absolute;left:4957;top:206;width:242;height:0" coordorigin="4957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/OW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WLOD3TDgCcn0HAAD//wMAUEsBAi0AFAAGAAgAAAAhANvh9svuAAAAhQEAABMAAAAAAAAA&#10;AAAAAAAAAAAAAFtDb250ZW50X1R5cGVzXS54bWxQSwECLQAUAAYACAAAACEAWvQsW78AAAAVAQAA&#10;CwAAAAAAAAAAAAAAAAAfAQAAX3JlbHMvLnJlbHNQSwECLQAUAAYACAAAACEAmPPzlsYAAADcAAAA&#10;DwAAAAAAAAAAAAAAAAAHAgAAZHJzL2Rvd25yZXYueG1sUEsFBgAAAAADAAMAtwAAAPoCAAAAAA==&#10;">
                                    <v:shape id="Freeform 1259" o:spid="_x0000_s1046" style="position:absolute;left:4957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260" o:spid="_x0000_s1047" style="position:absolute;left:5201;top:206;width:242;height:0" coordorigin="5201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MJ/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sDacCUdAbv8BAAD//wMAUEsBAi0AFAAGAAgAAAAhANvh9svuAAAAhQEAABMAAAAAAAAAAAAA&#10;AAAAAAAAAFtDb250ZW50X1R5cGVzXS54bWxQSwECLQAUAAYACAAAACEAWvQsW78AAAAVAQAACwAA&#10;AAAAAAAAAAAAAAAfAQAAX3JlbHMvLnJlbHNQSwECLQAUAAYACAAAACEAhiDCf8MAAADcAAAADwAA&#10;AAAAAAAAAAAAAAAHAgAAZHJzL2Rvd25yZXYueG1sUEsFBgAAAAADAAMAtwAAAPcCAAAAAA==&#10;">
                                      <v:shape id="Freeform 1261" o:spid="_x0000_s1048" style="position:absolute;left:5201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262" o:spid="_x0000_s1049" style="position:absolute;left:5445;top:206;width:162;height:0" coordorigin="5445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gTE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">
                                        <v:shape id="Freeform 1263" o:spid="_x0000_s1050" style="position:absolute;left:5445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z w:val="22"/>
          <w:szCs w:val="22"/>
        </w:rPr>
        <w:t>N</w:t>
      </w:r>
      <w:r w:rsidRPr="008379FE"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>a m</w:t>
      </w:r>
      <w:r w:rsidRPr="008379FE">
        <w:rPr>
          <w:rFonts w:eastAsia="Cambria"/>
          <w:spacing w:val="1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 xml:space="preserve">a          </w:t>
      </w:r>
      <w:proofErr w:type="gramStart"/>
      <w:r w:rsidRPr="008379FE">
        <w:rPr>
          <w:rFonts w:eastAsia="Cambria"/>
          <w:sz w:val="22"/>
          <w:szCs w:val="22"/>
        </w:rPr>
        <w:t xml:space="preserve">  :</w:t>
      </w:r>
      <w:proofErr w:type="gramEnd"/>
    </w:p>
    <w:p w14:paraId="2034AA4E" w14:textId="77777777" w:rsidR="00FC00DA" w:rsidRPr="008379FE" w:rsidRDefault="00FC00DA" w:rsidP="00FC00DA">
      <w:pPr>
        <w:spacing w:line="240" w:lineRule="exact"/>
        <w:ind w:left="141" w:right="603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70ED155E" wp14:editId="52599E79">
                <wp:simplePos x="0" y="0"/>
                <wp:positionH relativeFrom="page">
                  <wp:posOffset>1878965</wp:posOffset>
                </wp:positionH>
                <wp:positionV relativeFrom="paragraph">
                  <wp:posOffset>144145</wp:posOffset>
                </wp:positionV>
                <wp:extent cx="1608455" cy="7620"/>
                <wp:effectExtent l="2540" t="1270" r="8255" b="10160"/>
                <wp:wrapNone/>
                <wp:docPr id="674" name="Group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8455" cy="7620"/>
                          <a:chOff x="2959" y="227"/>
                          <a:chExt cx="2533" cy="12"/>
                        </a:xfrm>
                      </wpg:grpSpPr>
                      <wpg:grpSp>
                        <wpg:cNvPr id="675" name="Group 1265"/>
                        <wpg:cNvGrpSpPr>
                          <a:grpSpLocks/>
                        </wpg:cNvGrpSpPr>
                        <wpg:grpSpPr bwMode="auto">
                          <a:xfrm>
                            <a:off x="2965" y="233"/>
                            <a:ext cx="321" cy="0"/>
                            <a:chOff x="2965" y="233"/>
                            <a:chExt cx="321" cy="0"/>
                          </a:xfrm>
                        </wpg:grpSpPr>
                        <wps:wsp>
                          <wps:cNvPr id="676" name="Freeform 1266"/>
                          <wps:cNvSpPr>
                            <a:spLocks/>
                          </wps:cNvSpPr>
                          <wps:spPr bwMode="auto">
                            <a:xfrm>
                              <a:off x="2965" y="233"/>
                              <a:ext cx="321" cy="0"/>
                            </a:xfrm>
                            <a:custGeom>
                              <a:avLst/>
                              <a:gdLst>
                                <a:gd name="T0" fmla="+- 0 2965 2965"/>
                                <a:gd name="T1" fmla="*/ T0 w 321"/>
                                <a:gd name="T2" fmla="+- 0 3287 2965"/>
                                <a:gd name="T3" fmla="*/ T2 w 3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1">
                                  <a:moveTo>
                                    <a:pt x="0" y="0"/>
                                  </a:moveTo>
                                  <a:lnTo>
                                    <a:pt x="32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677" name="Group 1267"/>
                          <wpg:cNvGrpSpPr>
                            <a:grpSpLocks/>
                          </wpg:cNvGrpSpPr>
                          <wpg:grpSpPr bwMode="auto">
                            <a:xfrm>
                              <a:off x="3289" y="233"/>
                              <a:ext cx="242" cy="0"/>
                              <a:chOff x="3289" y="233"/>
                              <a:chExt cx="242" cy="0"/>
                            </a:xfrm>
                          </wpg:grpSpPr>
                          <wps:wsp>
                            <wps:cNvPr id="678" name="Freeform 1268"/>
                            <wps:cNvSpPr>
                              <a:spLocks/>
                            </wps:cNvSpPr>
                            <wps:spPr bwMode="auto">
                              <a:xfrm>
                                <a:off x="3289" y="233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89 3289"/>
                                  <a:gd name="T1" fmla="*/ T0 w 242"/>
                                  <a:gd name="T2" fmla="+- 0 3531 3289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679" name="Group 1269"/>
                            <wpg:cNvGrpSpPr>
                              <a:grpSpLocks/>
                            </wpg:cNvGrpSpPr>
                            <wpg:grpSpPr bwMode="auto">
                              <a:xfrm>
                                <a:off x="3533" y="233"/>
                                <a:ext cx="242" cy="0"/>
                                <a:chOff x="3533" y="233"/>
                                <a:chExt cx="242" cy="0"/>
                              </a:xfrm>
                            </wpg:grpSpPr>
                            <wps:wsp>
                              <wps:cNvPr id="680" name="Freeform 127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533" y="233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533 3533"/>
                                    <a:gd name="T1" fmla="*/ T0 w 242"/>
                                    <a:gd name="T2" fmla="+- 0 3775 3533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681" name="Group 127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77" y="233"/>
                                  <a:ext cx="162" cy="0"/>
                                  <a:chOff x="3777" y="233"/>
                                  <a:chExt cx="162" cy="0"/>
                                </a:xfrm>
                              </wpg:grpSpPr>
                              <wps:wsp>
                                <wps:cNvPr id="682" name="Freeform 127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77" y="233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77 3777"/>
                                      <a:gd name="T1" fmla="*/ T0 w 162"/>
                                      <a:gd name="T2" fmla="+- 0 3938 3777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683" name="Group 127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941" y="233"/>
                                    <a:ext cx="242" cy="0"/>
                                    <a:chOff x="3941" y="233"/>
                                    <a:chExt cx="242" cy="0"/>
                                  </a:xfrm>
                                </wpg:grpSpPr>
                                <wps:wsp>
                                  <wps:cNvPr id="684" name="Freeform 127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941" y="233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941 3941"/>
                                        <a:gd name="T1" fmla="*/ T0 w 242"/>
                                        <a:gd name="T2" fmla="+- 0 4182 3941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1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685" name="Group 127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85" y="233"/>
                                      <a:ext cx="162" cy="0"/>
                                      <a:chOff x="4185" y="233"/>
                                      <a:chExt cx="162" cy="0"/>
                                    </a:xfrm>
                                  </wpg:grpSpPr>
                                  <wps:wsp>
                                    <wps:cNvPr id="686" name="Freeform 127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85" y="233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85 4185"/>
                                          <a:gd name="T1" fmla="*/ T0 w 162"/>
                                          <a:gd name="T2" fmla="+- 0 4346 4185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687" name="Group 127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49" y="233"/>
                                        <a:ext cx="242" cy="0"/>
                                        <a:chOff x="4349" y="233"/>
                                        <a:chExt cx="242" cy="0"/>
                                      </a:xfrm>
                                    </wpg:grpSpPr>
                                    <wps:wsp>
                                      <wps:cNvPr id="688" name="Freeform 127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49" y="233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49 4349"/>
                                            <a:gd name="T1" fmla="*/ T0 w 242"/>
                                            <a:gd name="T2" fmla="+- 0 4590 4349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689" name="Group 127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93" y="233"/>
                                          <a:ext cx="242" cy="0"/>
                                          <a:chOff x="4593" y="233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90" name="Freeform 128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93" y="233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93 4593"/>
                                              <a:gd name="T1" fmla="*/ T0 w 242"/>
                                              <a:gd name="T2" fmla="+- 0 4834 4593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91" name="Group 1281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837" y="233"/>
                                            <a:ext cx="162" cy="0"/>
                                            <a:chOff x="4837" y="233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92" name="Freeform 1282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837" y="233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837 4837"/>
                                                <a:gd name="T1" fmla="*/ T0 w 162"/>
                                                <a:gd name="T2" fmla="+- 0 4998 4837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93" name="Group 1283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5000" y="233"/>
                                              <a:ext cx="242" cy="0"/>
                                              <a:chOff x="5000" y="233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94" name="Freeform 1284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5000" y="233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5000 5000"/>
                                                  <a:gd name="T1" fmla="*/ T0 w 242"/>
                                                  <a:gd name="T2" fmla="+- 0 5242 5000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95" name="Group 1285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44" y="233"/>
                                                <a:ext cx="242" cy="0"/>
                                                <a:chOff x="5244" y="233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96" name="Freeform 1286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44" y="233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44 5244"/>
                                                    <a:gd name="T1" fmla="*/ T0 w 242"/>
                                                    <a:gd name="T2" fmla="+- 0 5486 5244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7D67B0" id="Group 674" o:spid="_x0000_s1026" style="position:absolute;margin-left:147.95pt;margin-top:11.35pt;width:126.65pt;height:.6pt;z-index:-251652096;mso-position-horizontal-relative:page" coordorigin="2959,227" coordsize="253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">
                <v:group id="Group 1265" o:spid="_x0000_s1027" style="position:absolute;left:2965;top:233;width:321;height:0" coordorigin="2965,233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fc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">
                  <v:shape id="Freeform 1266" o:spid="_x0000_s1028" style="position:absolute;left:2965;top:233;width:321;height:0;visibility:visible;mso-wrap-style:square;v-text-anchor:top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" path="m,l322,e" filled="f" strokeweight=".21981mm">
                    <v:path arrowok="t" o:connecttype="custom" o:connectlocs="0,0;322,0" o:connectangles="0,0"/>
                  </v:shape>
                  <v:group id="Group 1267" o:spid="_x0000_s1029" style="position:absolute;left:3289;top:233;width:242;height:0" coordorigin="3289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">
                    <v:shape id="Freeform 1268" o:spid="_x0000_s1030" style="position:absolute;left:3289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269" o:spid="_x0000_s1031" style="position:absolute;left:3533;top:233;width:242;height:0" coordorigin="3533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o3Z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STLF/g9E46A3D4AAAD//wMAUEsBAi0AFAAGAAgAAAAhANvh9svuAAAAhQEAABMAAAAAAAAA&#10;AAAAAAAAAAAAAFtDb250ZW50X1R5cGVzXS54bWxQSwECLQAUAAYACAAAACEAWvQsW78AAAAVAQAA&#10;CwAAAAAAAAAAAAAAAAAfAQAAX3JlbHMvLnJlbHNQSwECLQAUAAYACAAAACEAQlKN2cYAAADcAAAA&#10;DwAAAAAAAAAAAAAAAAAHAgAAZHJzL2Rvd25yZXYueG1sUEsFBgAAAAADAAMAtwAAAPoCAAAAAA==&#10;">
                      <v:shape id="Freeform 1270" o:spid="_x0000_s1032" style="position:absolute;left:3533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" path="m,l242,e" filled="f" strokeweight=".21981mm">
                        <v:path arrowok="t" o:connecttype="custom" o:connectlocs="0,0;242,0" o:connectangles="0,0"/>
                      </v:shape>
                      <v:group id="Group 1271" o:spid="_x0000_s1033" style="position:absolute;left:3777;top:233;width:162;height:0" coordorigin="3777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fH4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xTKG15lwBOTmCQAA//8DAFBLAQItABQABgAIAAAAIQDb4fbL7gAAAIUBAAATAAAAAAAAAAAA&#10;AAAAAAAAAABbQ29udGVudF9UeXBlc10ueG1sUEsBAi0AFAAGAAgAAAAhAFr0LFu/AAAAFQEAAAsA&#10;AAAAAAAAAAAAAAAAHwEAAF9yZWxzLy5yZWxzUEsBAi0AFAAGAAgAAAAhAInx8fjEAAAA3AAAAA8A&#10;AAAAAAAAAAAAAAAABwIAAGRycy9kb3ducmV2LnhtbFBLBQYAAAAAAwADALcAAAD4AgAAAAA=&#10;">
                        <v:shape id="Freeform 1272" o:spid="_x0000_s1034" style="position:absolute;left:3777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" path="m,l161,e" filled="f" strokeweight=".21981mm">
                          <v:path arrowok="t" o:connecttype="custom" o:connectlocs="0,0;161,0" o:connectangles="0,0"/>
                        </v:shape>
                        <v:group id="Group 1273" o:spid="_x0000_s1035" style="position:absolute;left:3941;top:233;width:242;height:0" coordorigin="3941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        <v:shape id="Freeform 1274" o:spid="_x0000_s1036" style="position:absolute;left:3941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" path="m,l241,e" filled="f" strokeweight=".21981mm">
                            <v:path arrowok="t" o:connecttype="custom" o:connectlocs="0,0;241,0" o:connectangles="0,0"/>
                          </v:shape>
                          <v:group id="Group 1275" o:spid="_x0000_s1037" style="position:absolute;left:4185;top:233;width:162;height:0" coordorigin="4185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vf7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0izBP7OhCMgN78AAAD//wMAUEsBAi0AFAAGAAgAAAAhANvh9svuAAAAhQEAABMAAAAAAAAA&#10;AAAAAAAAAAAAAFtDb250ZW50X1R5cGVzXS54bWxQSwECLQAUAAYACAAAACEAWvQsW78AAAAVAQAA&#10;CwAAAAAAAAAAAAAAAAAfAQAAX3JlbHMvLnJlbHNQSwECLQAUAAYACAAAACEA9sr3+8YAAADcAAAA&#10;DwAAAAAAAAAAAAAAAAAHAgAAZHJzL2Rvd25yZXYueG1sUEsFBgAAAAADAAMAtwAAAPoCAAAAAA==&#10;">
                            <v:shape id="Freeform 1276" o:spid="_x0000_s1038" style="position:absolute;left:4185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" path="m,l161,e" filled="f" strokeweight=".21981mm">
                              <v:path arrowok="t" o:connecttype="custom" o:connectlocs="0,0;161,0" o:connectangles="0,0"/>
                            </v:shape>
                            <v:group id="Group 1277" o:spid="_x0000_s1039" style="position:absolute;left:4349;top:233;width:242;height:0" coordorigin="4349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MwX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tX+H3TDgCMv0BAAD//wMAUEsBAi0AFAAGAAgAAAAhANvh9svuAAAAhQEAABMAAAAAAAAA&#10;AAAAAAAAAAAAAFtDb250ZW50X1R5cGVzXS54bWxQSwECLQAUAAYACAAAACEAWvQsW78AAAAVAQAA&#10;CwAAAAAAAAAAAAAAAAAfAQAAX3JlbHMvLnJlbHNQSwECLQAUAAYACAAAACEAaVTMF8YAAADcAAAA&#10;DwAAAAAAAAAAAAAAAAAHAgAAZHJzL2Rvd25yZXYueG1sUEsFBgAAAAADAAMAtwAAAPoCAAAAAA==&#10;">
                              <v:shape id="Freeform 1278" o:spid="_x0000_s1040" style="position:absolute;left:4349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" path="m,l241,e" filled="f" strokeweight=".21981mm">
                                <v:path arrowok="t" o:connecttype="custom" o:connectlocs="0,0;241,0" o:connectangles="0,0"/>
                              </v:shape>
                              <v:group id="Group 1279" o:spid="_x0000_s1041" style="position:absolute;left:4593;top:233;width:242;height:0" coordorigin="4593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/3+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ebOH3TDgC8vADAAD//wMAUEsBAi0AFAAGAAgAAAAhANvh9svuAAAAhQEAABMAAAAAAAAA&#10;AAAAAAAAAAAAAFtDb250ZW50X1R5cGVzXS54bWxQSwECLQAUAAYACAAAACEAWvQsW78AAAAVAQAA&#10;CwAAAAAAAAAAAAAAAAAfAQAAX3JlbHMvLnJlbHNQSwECLQAUAAYACAAAACEAd4f9/sYAAADcAAAA&#10;DwAAAAAAAAAAAAAAAAAHAgAAZHJzL2Rvd25yZXYueG1sUEsFBgAAAAADAAMAtwAAAPoCAAAAAA==&#10;">
                                <v:shape id="Freeform 1280" o:spid="_x0000_s1042" style="position:absolute;left:4593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81" o:spid="_x0000_s1043" style="position:absolute;left:4837;top:233;width:162;height:0" coordorigin="4837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Gcl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TOD3TDgCcn0HAAD//wMAUEsBAi0AFAAGAAgAAAAhANvh9svuAAAAhQEAABMAAAAAAAAA&#10;AAAAAAAAAAAAAFtDb250ZW50X1R5cGVzXS54bWxQSwECLQAUAAYACAAAACEAWvQsW78AAAAVAQAA&#10;CwAAAAAAAAAAAAAAAAAfAQAAX3JlbHMvLnJlbHNQSwECLQAUAAYACAAAACEADChnJcYAAADcAAAA&#10;DwAAAAAAAAAAAAAAAAAHAgAAZHJzL2Rvd25yZXYueG1sUEsFBgAAAAADAAMAtwAAAPoCAAAAAA==&#10;">
                                  <v:shape id="Freeform 1282" o:spid="_x0000_s1044" style="position:absolute;left:4837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83" o:spid="_x0000_s1045" style="position:absolute;left:5000;top:233;width:242;height:0" coordorigin="5000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lzJ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">
                                    <v:shape id="Freeform 1284" o:spid="_x0000_s1046" style="position:absolute;left:5000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" path="m,l242,e" filled="f" strokeweight=".21981mm">
                                      <v:path arrowok="t" o:connecttype="custom" o:connectlocs="0,0;242,0" o:connectangles="0,0"/>
                                    </v:shape>
                                    <v:group id="Group 1285" o:spid="_x0000_s1047" style="position:absolute;left:5244;top:233;width:242;height:0" coordorigin="5244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                    <v:shape id="Freeform 1286" o:spid="_x0000_s1048" style="position:absolute;left:5244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" path="m,l242,e" filled="f" strokeweight=".21981mm">
                                        <v:path arrowok="t" o:connecttype="custom" o:connectlocs="0,0;242,0" o:connectangles="0,0"/>
                                      </v:shape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53217461" wp14:editId="457A80B5">
                <wp:simplePos x="0" y="0"/>
                <wp:positionH relativeFrom="page">
                  <wp:posOffset>1901825</wp:posOffset>
                </wp:positionH>
                <wp:positionV relativeFrom="paragraph">
                  <wp:posOffset>306705</wp:posOffset>
                </wp:positionV>
                <wp:extent cx="3007995" cy="7620"/>
                <wp:effectExtent l="6350" t="1905" r="5080" b="9525"/>
                <wp:wrapNone/>
                <wp:docPr id="629" name="Group 6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7995" cy="7620"/>
                          <a:chOff x="2995" y="483"/>
                          <a:chExt cx="4737" cy="12"/>
                        </a:xfrm>
                      </wpg:grpSpPr>
                      <wpg:grpSp>
                        <wpg:cNvPr id="630" name="Group 1288"/>
                        <wpg:cNvGrpSpPr>
                          <a:grpSpLocks/>
                        </wpg:cNvGrpSpPr>
                        <wpg:grpSpPr bwMode="auto">
                          <a:xfrm>
                            <a:off x="3001" y="489"/>
                            <a:ext cx="242" cy="0"/>
                            <a:chOff x="3001" y="489"/>
                            <a:chExt cx="242" cy="0"/>
                          </a:xfrm>
                        </wpg:grpSpPr>
                        <wps:wsp>
                          <wps:cNvPr id="631" name="Freeform 1289"/>
                          <wps:cNvSpPr>
                            <a:spLocks/>
                          </wps:cNvSpPr>
                          <wps:spPr bwMode="auto">
                            <a:xfrm>
                              <a:off x="3001" y="489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632" name="Group 1290"/>
                          <wpg:cNvGrpSpPr>
                            <a:grpSpLocks/>
                          </wpg:cNvGrpSpPr>
                          <wpg:grpSpPr bwMode="auto">
                            <a:xfrm>
                              <a:off x="3245" y="489"/>
                              <a:ext cx="242" cy="0"/>
                              <a:chOff x="3245" y="489"/>
                              <a:chExt cx="242" cy="0"/>
                            </a:xfrm>
                          </wpg:grpSpPr>
                          <wps:wsp>
                            <wps:cNvPr id="633" name="Freeform 1291"/>
                            <wps:cNvSpPr>
                              <a:spLocks/>
                            </wps:cNvSpPr>
                            <wps:spPr bwMode="auto">
                              <a:xfrm>
                                <a:off x="3245" y="489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634" name="Group 1292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489"/>
                                <a:ext cx="242" cy="0"/>
                                <a:chOff x="3489" y="489"/>
                                <a:chExt cx="242" cy="0"/>
                              </a:xfrm>
                            </wpg:grpSpPr>
                            <wps:wsp>
                              <wps:cNvPr id="635" name="Freeform 1293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489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636" name="Group 129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489"/>
                                  <a:ext cx="162" cy="0"/>
                                  <a:chOff x="3733" y="489"/>
                                  <a:chExt cx="162" cy="0"/>
                                </a:xfrm>
                              </wpg:grpSpPr>
                              <wps:wsp>
                                <wps:cNvPr id="637" name="Freeform 129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489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638" name="Group 129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489"/>
                                    <a:ext cx="242" cy="0"/>
                                    <a:chOff x="3897" y="489"/>
                                    <a:chExt cx="242" cy="0"/>
                                  </a:xfrm>
                                </wpg:grpSpPr>
                                <wps:wsp>
                                  <wps:cNvPr id="639" name="Freeform 129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489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640" name="Group 129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489"/>
                                      <a:ext cx="162" cy="0"/>
                                      <a:chOff x="4141" y="489"/>
                                      <a:chExt cx="162" cy="0"/>
                                    </a:xfrm>
                                  </wpg:grpSpPr>
                                  <wps:wsp>
                                    <wps:cNvPr id="641" name="Freeform 129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489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642" name="Group 1300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489"/>
                                        <a:ext cx="242" cy="0"/>
                                        <a:chOff x="4305" y="489"/>
                                        <a:chExt cx="242" cy="0"/>
                                      </a:xfrm>
                                    </wpg:grpSpPr>
                                    <wps:wsp>
                                      <wps:cNvPr id="643" name="Freeform 130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489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644" name="Group 1302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489"/>
                                          <a:ext cx="242" cy="0"/>
                                          <a:chOff x="4549" y="489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45" name="Freeform 1303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489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46" name="Group 1304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489"/>
                                            <a:ext cx="162" cy="0"/>
                                            <a:chOff x="4793" y="489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47" name="Freeform 1305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489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48" name="Group 130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489"/>
                                              <a:ext cx="242" cy="0"/>
                                              <a:chOff x="4957" y="489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49" name="Freeform 1307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489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50" name="Group 1308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489"/>
                                                <a:ext cx="242" cy="0"/>
                                                <a:chOff x="5201" y="489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51" name="Freeform 1309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489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652" name="Group 1310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489"/>
                                                  <a:ext cx="162" cy="0"/>
                                                  <a:chOff x="5445" y="489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653" name="Freeform 1311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489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654" name="Group 1312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608" y="489"/>
                                                    <a:ext cx="242" cy="0"/>
                                                    <a:chOff x="5608" y="489"/>
                                                    <a:chExt cx="242" cy="0"/>
                                                  </a:xfrm>
                                                </wpg:grpSpPr>
                                                <wps:wsp>
                                                  <wps:cNvPr id="655" name="Freeform 1313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608" y="489"/>
                                                      <a:ext cx="242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608 5608"/>
                                                        <a:gd name="T1" fmla="*/ T0 w 242"/>
                                                        <a:gd name="T2" fmla="+- 0 5850 5608"/>
                                                        <a:gd name="T3" fmla="*/ T2 w 242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242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242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913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656" name="Group 1314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5852" y="489"/>
                                                      <a:ext cx="162" cy="0"/>
                                                      <a:chOff x="5852" y="489"/>
                                                      <a:chExt cx="162" cy="0"/>
                                                    </a:xfrm>
                                                  </wpg:grpSpPr>
                                                  <wps:wsp>
                                                    <wps:cNvPr id="657" name="Freeform 1315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5852" y="489"/>
                                                        <a:ext cx="162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5852 5852"/>
                                                          <a:gd name="T1" fmla="*/ T0 w 162"/>
                                                          <a:gd name="T2" fmla="+- 0 6014 5852"/>
                                                          <a:gd name="T3" fmla="*/ T2 w 162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162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16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913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658" name="Group 1316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016" y="489"/>
                                                        <a:ext cx="242" cy="0"/>
                                                        <a:chOff x="6016" y="489"/>
                                                        <a:chExt cx="242" cy="0"/>
                                                      </a:xfrm>
                                                    </wpg:grpSpPr>
                                                    <wps:wsp>
                                                      <wps:cNvPr id="659" name="Freeform 1317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016" y="489"/>
                                                          <a:ext cx="242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016 6016"/>
                                                            <a:gd name="T1" fmla="*/ T0 w 242"/>
                                                            <a:gd name="T2" fmla="+- 0 6258 6016"/>
                                                            <a:gd name="T3" fmla="*/ T2 w 24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42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4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913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660" name="Group 1318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260" y="489"/>
                                                          <a:ext cx="242" cy="0"/>
                                                          <a:chOff x="6260" y="489"/>
                                                          <a:chExt cx="242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661" name="Freeform 1319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260" y="489"/>
                                                            <a:ext cx="242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260 6260"/>
                                                              <a:gd name="T1" fmla="*/ T0 w 242"/>
                                                              <a:gd name="T2" fmla="+- 0 6502 6260"/>
                                                              <a:gd name="T3" fmla="*/ T2 w 242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242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242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913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662" name="Group 1320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6504" y="489"/>
                                                            <a:ext cx="162" cy="0"/>
                                                            <a:chOff x="6504" y="489"/>
                                                            <a:chExt cx="162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663" name="Freeform 1321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6504" y="489"/>
                                                              <a:ext cx="162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6504 6504"/>
                                                                <a:gd name="T1" fmla="*/ T0 w 162"/>
                                                                <a:gd name="T2" fmla="+- 0 6666 6504"/>
                                                                <a:gd name="T3" fmla="*/ T2 w 162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162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162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913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664" name="Group 1322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6668" y="489"/>
                                                              <a:ext cx="242" cy="0"/>
                                                              <a:chOff x="6668" y="489"/>
                                                              <a:chExt cx="242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665" name="Freeform 1323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6668" y="489"/>
                                                                <a:ext cx="242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6668 6668"/>
                                                                  <a:gd name="T1" fmla="*/ T0 w 242"/>
                                                                  <a:gd name="T2" fmla="+- 0 6910 6668"/>
                                                                  <a:gd name="T3" fmla="*/ T2 w 242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242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242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913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666" name="Group 1324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6912" y="489"/>
                                                                <a:ext cx="162" cy="0"/>
                                                                <a:chOff x="6912" y="489"/>
                                                                <a:chExt cx="162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667" name="Freeform 1325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6912" y="489"/>
                                                                  <a:ext cx="162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6912 6912"/>
                                                                    <a:gd name="T1" fmla="*/ T0 w 162"/>
                                                                    <a:gd name="T2" fmla="+- 0 7074 6912"/>
                                                                    <a:gd name="T3" fmla="*/ T2 w 162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162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162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913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668" name="Group 1326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076" y="489"/>
                                                                  <a:ext cx="242" cy="0"/>
                                                                  <a:chOff x="7076" y="489"/>
                                                                  <a:chExt cx="242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669" name="Freeform 1327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076" y="489"/>
                                                                    <a:ext cx="242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076 7076"/>
                                                                      <a:gd name="T1" fmla="*/ T0 w 242"/>
                                                                      <a:gd name="T2" fmla="+- 0 7318 7076"/>
                                                                      <a:gd name="T3" fmla="*/ T2 w 242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242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242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913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670" name="Group 1328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7320" y="489"/>
                                                                    <a:ext cx="242" cy="0"/>
                                                                    <a:chOff x="7320" y="489"/>
                                                                    <a:chExt cx="242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671" name="Freeform 1329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7320" y="489"/>
                                                                      <a:ext cx="242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7320 7320"/>
                                                                        <a:gd name="T1" fmla="*/ T0 w 242"/>
                                                                        <a:gd name="T2" fmla="+- 0 7562 7320"/>
                                                                        <a:gd name="T3" fmla="*/ T2 w 242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242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242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913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672" name="Group 1330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7564" y="489"/>
                                                                      <a:ext cx="162" cy="0"/>
                                                                      <a:chOff x="7564" y="489"/>
                                                                      <a:chExt cx="162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673" name="Freeform 1331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7564" y="489"/>
                                                                        <a:ext cx="162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7564 7564"/>
                                                                          <a:gd name="T1" fmla="*/ T0 w 162"/>
                                                                          <a:gd name="T2" fmla="+- 0 7726 7564"/>
                                                                          <a:gd name="T3" fmla="*/ T2 w 162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162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162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913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D571C" id="Group 629" o:spid="_x0000_s1026" style="position:absolute;margin-left:149.75pt;margin-top:24.15pt;width:236.85pt;height:.6pt;z-index:-251651072;mso-position-horizontal-relative:page" coordorigin="2995,483" coordsize="47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">
                <v:group id="Group 1288" o:spid="_x0000_s1027" style="position:absolute;left:3001;top:489;width:242;height:0" coordorigin="3001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  <v:shape id="Freeform 1289" o:spid="_x0000_s1028" style="position:absolute;left:3001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290" o:spid="_x0000_s1029" style="position:absolute;left:3245;top:489;width:242;height:0" coordorigin="3245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KZo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WQMzzPhCMjlAwAA//8DAFBLAQItABQABgAIAAAAIQDb4fbL7gAAAIUBAAATAAAAAAAAAAAA&#10;AAAAAAAAAABbQ29udGVudF9UeXBlc10ueG1sUEsBAi0AFAAGAAgAAAAhAFr0LFu/AAAAFQEAAAsA&#10;AAAAAAAAAAAAAAAAHwEAAF9yZWxzLy5yZWxzUEsBAi0AFAAGAAgAAAAhANqcpmjEAAAA3AAAAA8A&#10;AAAAAAAAAAAAAAAABwIAAGRycy9kb3ducmV2LnhtbFBLBQYAAAAAAwADALcAAAD4AgAAAAA=&#10;">
                    <v:shape id="Freeform 1291" o:spid="_x0000_s1030" style="position:absolute;left:3245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" path="m,l242,e" filled="f" strokeweight=".21981mm">
                      <v:path arrowok="t" o:connecttype="custom" o:connectlocs="0,0;242,0" o:connectangles="0,0"/>
                    </v:shape>
                    <v:group id="Group 1292" o:spid="_x0000_s1031" style="position:absolute;left:3489;top:489;width:242;height:0" coordorigin="3489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ZuH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0iXz/B7JhwBuf4BAAD//wMAUEsBAi0AFAAGAAgAAAAhANvh9svuAAAAhQEAABMAAAAAAAAA&#10;AAAAAAAAAAAAAFtDb250ZW50X1R5cGVzXS54bWxQSwECLQAUAAYACAAAACEAWvQsW78AAAAVAQAA&#10;CwAAAAAAAAAAAAAAAAAfAQAAX3JlbHMvLnJlbHNQSwECLQAUAAYACAAAACEAOjmbh8YAAADcAAAA&#10;DwAAAAAAAAAAAAAAAAAHAgAAZHJzL2Rvd25yZXYueG1sUEsFBgAAAAADAAMAtwAAAPoCAAAAAA==&#10;">
                      <v:shape id="Freeform 1293" o:spid="_x0000_s1032" style="position:absolute;left:3489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" path="m,l242,e" filled="f" strokeweight=".21981mm">
                        <v:path arrowok="t" o:connecttype="custom" o:connectlocs="0,0;242,0" o:connectangles="0,0"/>
                      </v:shape>
                      <v:group id="Group 1294" o:spid="_x0000_s1033" style="position:absolute;left:3733;top:489;width:162;height:0" coordorigin="3733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6Br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ZJrA60w4AnL1BwAA//8DAFBLAQItABQABgAIAAAAIQDb4fbL7gAAAIUBAAATAAAAAAAAAAAA&#10;AAAAAAAAAABbQ29udGVudF9UeXBlc10ueG1sUEsBAi0AFAAGAAgAAAAhAFr0LFu/AAAAFQEAAAsA&#10;AAAAAAAAAAAAAAAAHwEAAF9yZWxzLy5yZWxzUEsBAi0AFAAGAAgAAAAhAKWnoGvEAAAA3AAAAA8A&#10;AAAAAAAAAAAAAAAABwIAAGRycy9kb3ducmV2LnhtbFBLBQYAAAAAAwADALcAAAD4AgAAAAA=&#10;">
                        <v:shape id="Freeform 1295" o:spid="_x0000_s1034" style="position:absolute;left:3733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5N1xgAAANwAAAAPAAAAZHJzL2Rvd25yZXYueG1sRI9PawIx&#10;FMTvQr9DeAUvUhMVbN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fy+Tdc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296" o:spid="_x0000_s1035" style="position:absolute;left:3897;top:489;width:242;height:0" coordorigin="3897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JGC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rA1nwhGQmz8AAAD//wMAUEsBAi0AFAAGAAgAAAAhANvh9svuAAAAhQEAABMAAAAAAAAAAAAA&#10;AAAAAAAAAFtDb250ZW50X1R5cGVzXS54bWxQSwECLQAUAAYACAAAACEAWvQsW78AAAAVAQAACwAA&#10;AAAAAAAAAAAAAAAfAQAAX3JlbHMvLnJlbHNQSwECLQAUAAYACAAAACEAu3SRgsMAAADcAAAADwAA&#10;AAAAAAAAAAAAAAAHAgAAZHJzL2Rvd25yZXYueG1sUEsFBgAAAAADAAMAtwAAAPcCAAAAAA==&#10;">
                          <v:shape id="Freeform 1297" o:spid="_x0000_s1036" style="position:absolute;left:3897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zlwwAAANwAAAAPAAAAZHJzL2Rvd25yZXYueG1sRI/disIw&#10;FITvF3yHcIS901QF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k9Hc5c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298" o:spid="_x0000_s1037" style="position:absolute;left:4141;top:489;width:162;height:0" coordorigin="4141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O75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">
                            <v:shape id="Freeform 1299" o:spid="_x0000_s1038" style="position:absolute;left:4141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" path="m,l161,e" filled="f" strokeweight=".21981mm">
                              <v:path arrowok="t" o:connecttype="custom" o:connectlocs="0,0;161,0" o:connectangles="0,0"/>
                            </v:shape>
                            <v:group id="Group 1300" o:spid="_x0000_s1039" style="position:absolute;left:4305;top:489;width:242;height:0" coordorigin="4305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tUV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">
                              <v:shape id="Freeform 1301" o:spid="_x0000_s1040" style="position:absolute;left:4305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302" o:spid="_x0000_s1041" style="position:absolute;left:4549;top:489;width:242;height:0" coordorigin="4549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+j6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sE6SeD3TDgCcvcDAAD//wMAUEsBAi0AFAAGAAgAAAAhANvh9svuAAAAhQEAABMAAAAAAAAA&#10;AAAAAAAAAAAAAFtDb250ZW50X1R5cGVzXS54bWxQSwECLQAUAAYACAAAACEAWvQsW78AAAAVAQAA&#10;CwAAAAAAAAAAAAAAAAAfAQAAX3JlbHMvLnJlbHNQSwECLQAUAAYACAAAACEAYj/o+sYAAADcAAAA&#10;DwAAAAAAAAAAAAAAAAAHAgAAZHJzL2Rvd25yZXYueG1sUEsFBgAAAAADAAMAtwAAAPoCAAAAAA==&#10;">
                                <v:shape id="Freeform 1303" o:spid="_x0000_s1042" style="position:absolute;left:4549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304" o:spid="_x0000_s1043" style="position:absolute;left:4793;top:489;width:162;height:0" coordorigin="4793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dMW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">
                                  <v:shape id="Freeform 1305" o:spid="_x0000_s1044" style="position:absolute;left:4793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eAI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JyngCMYAAADcAAAA&#10;DwAAAAAAAAAAAAAAAAAHAgAAZHJzL2Rvd25yZXYueG1sUEsFBgAAAAADAAMAtwAAAPoCAAAAAA=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306" o:spid="_x0000_s1045" style="position:absolute;left:4957;top:489;width:242;height:0" coordorigin="4957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uL/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">
                                    <v:shape id="Freeform 1307" o:spid="_x0000_s1046" style="position:absolute;left:4957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6+YwwAAANwAAAAPAAAAZHJzL2Rvd25yZXYueG1sRI/disIw&#10;FITvF3yHcIS901QR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y9evmMMAAADcAAAADwAA&#10;AAAAAAAAAAAAAAAHAgAAZHJzL2Rvd25yZXYueG1sUEsFBgAAAAADAAMAtwAAAPcCAAAAAA==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308" o:spid="_x0000_s1047" style="position:absolute;left:5201;top:489;width:242;height:0" coordorigin="5201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Xgk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">
                                      <v:shape id="Freeform 1309" o:spid="_x0000_s1048" style="position:absolute;left:5201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310" o:spid="_x0000_s1049" style="position:absolute;left:5445;top:489;width:162;height:0" coordorigin="5445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0PI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AmK7idCUdAbq4AAAD//wMAUEsBAi0AFAAGAAgAAAAhANvh9svuAAAAhQEAABMAAAAAAAAA&#10;AAAAAAAAAAAAAFtDb250ZW50X1R5cGVzXS54bWxQSwECLQAUAAYACAAAACEAWvQsW78AAAAVAQAA&#10;CwAAAAAAAAAAAAAAAAAfAQAAX3JlbHMvLnJlbHNQSwECLQAUAAYACAAAACEAB0NDyMYAAADcAAAA&#10;DwAAAAAAAAAAAAAAAAAHAgAAZHJzL2Rvd25yZXYueG1sUEsFBgAAAAADAAMAtwAAAPoCAAAAAA==&#10;">
                                        <v:shape id="Freeform 1311" o:spid="_x0000_s1050" style="position:absolute;left:5445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  <v:group id="Group 1312" o:spid="_x0000_s1051" style="position:absolute;left:5608;top:489;width:242;height:0" coordorigin="5608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n4n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9isn+H3TDgC8vADAAD//wMAUEsBAi0AFAAGAAgAAAAhANvh9svuAAAAhQEAABMAAAAAAAAA&#10;AAAAAAAAAAAAAFtDb250ZW50X1R5cGVzXS54bWxQSwECLQAUAAYACAAAACEAWvQsW78AAAAVAQAA&#10;CwAAAAAAAAAAAAAAAAAfAQAAX3JlbHMvLnJlbHNQSwECLQAUAAYACAAAACEA5+Z+J8YAAADcAAAA&#10;DwAAAAAAAAAAAAAAAAAHAgAAZHJzL2Rvd25yZXYueG1sUEsFBgAAAAADAAMAtwAAAPoCAAAAAA==&#10;">
                                          <v:shape id="Freeform 1313" o:spid="_x0000_s1052" style="position:absolute;left:5608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" path="m,l242,e" filled="f" strokeweight=".21981mm">
                                            <v:path arrowok="t" o:connecttype="custom" o:connectlocs="0,0;242,0" o:connectangles="0,0"/>
                                          </v:shape>
                                          <v:group id="Group 1314" o:spid="_x0000_s1053" style="position:absolute;left:5852;top:489;width:162;height:0" coordorigin="5852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EXL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yTSB15lwBOTyCQAA//8DAFBLAQItABQABgAIAAAAIQDb4fbL7gAAAIUBAAATAAAAAAAAAAAA&#10;AAAAAAAAAABbQ29udGVudF9UeXBlc10ueG1sUEsBAi0AFAAGAAgAAAAhAFr0LFu/AAAAFQEAAAsA&#10;AAAAAAAAAAAAAAAAHwEAAF9yZWxzLy5yZWxzUEsBAi0AFAAGAAgAAAAhAHh4RcvEAAAA3AAAAA8A&#10;AAAAAAAAAAAAAAAABwIAAGRycy9kb3ducmV2LnhtbFBLBQYAAAAAAwADALcAAAD4AgAAAAA=&#10;">
                                            <v:shape id="Freeform 1315" o:spid="_x0000_s1054" style="position:absolute;left:5852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HbVxgAAANwAAAAPAAAAZHJzL2Rvd25yZXYueG1sRI9PawIx&#10;FMTvQr9DeAUvUhMFbd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ovB21cYAAADcAAAA&#10;DwAAAAAAAAAAAAAAAAAHAgAAZHJzL2Rvd25yZXYueG1sUEsFBgAAAAADAAMAtwAAAPoCAAAAAA==&#10;" path="m,l162,e" filled="f" strokeweight=".21981mm">
                                              <v:path arrowok="t" o:connecttype="custom" o:connectlocs="0,0;162,0" o:connectangles="0,0"/>
                                            </v:shape>
                                            <v:group id="Group 1316" o:spid="_x0000_s1055" style="position:absolute;left:6016;top:489;width:242;height:0" coordorigin="6016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3Qi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">
                                              <v:shape id="Freeform 1317" o:spid="_x0000_s1056" style="position:absolute;left:6016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jlFwwAAANwAAAAPAAAAZHJzL2Rvd25yZXYueG1sRI/disIw&#10;FITvF3yHcIS901RB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Tg45RcMAAADcAAAADwAA&#10;AAAAAAAAAAAAAAAHAgAAZHJzL2Rvd25yZXYueG1sUEsFBgAAAAADAAMAtwAAAPcCAAAAAA==&#10;" path="m,l242,e" filled="f" strokeweight=".21981mm">
                                                <v:path arrowok="t" o:connecttype="custom" o:connectlocs="0,0;242,0" o:connectangles="0,0"/>
                                              </v:shape>
                                              <v:group id="Group 1318" o:spid="_x0000_s1057" style="position:absolute;left:6260;top:489;width:242;height:0" coordorigin="6260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bKZ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">
                                                <v:shape id="Freeform 1319" o:spid="_x0000_s1058" style="position:absolute;left:6260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" path="m,l242,e" filled="f" strokeweight=".21981mm">
                                                  <v:path arrowok="t" o:connecttype="custom" o:connectlocs="0,0;242,0" o:connectangles="0,0"/>
                                                </v:shape>
                                                <v:group id="Group 1320" o:spid="_x0000_s1059" style="position:absolute;left:6504;top:489;width:162;height:0" coordorigin="6504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4l1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JBnD60w4AnLxBwAA//8DAFBLAQItABQABgAIAAAAIQDb4fbL7gAAAIUBAAATAAAAAAAAAAAA&#10;AAAAAAAAAABbQ29udGVudF9UeXBlc10ueG1sUEsBAi0AFAAGAAgAAAAhAFr0LFu/AAAAFQEAAAsA&#10;AAAAAAAAAAAAAAAAHwEAAF9yZWxzLy5yZWxzUEsBAi0AFAAGAAgAAAAhAMkviXXEAAAA3AAAAA8A&#10;AAAAAAAAAAAAAAAABwIAAGRycy9kb3ducmV2LnhtbFBLBQYAAAAAAwADALcAAAD4AgAAAAA=&#10;">
                                                  <v:shape id="Freeform 1321" o:spid="_x0000_s1060" style="position:absolute;left:6504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" path="m,l162,e" filled="f" strokeweight=".21981mm">
                                                    <v:path arrowok="t" o:connecttype="custom" o:connectlocs="0,0;162,0" o:connectangles="0,0"/>
                                                  </v:shape>
                                                  <v:group id="Group 1322" o:spid="_x0000_s1061" style="position:absolute;left:6668;top:489;width:242;height:0" coordorigin="6668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rSa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">
                                                    <v:shape id="Freeform 1323" o:spid="_x0000_s1062" style="position:absolute;left:6668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" path="m,l242,e" filled="f" strokeweight=".21981mm">
                                                      <v:path arrowok="t" o:connecttype="custom" o:connectlocs="0,0;242,0" o:connectangles="0,0"/>
                                                    </v:shape>
                                                    <v:group id="Group 1324" o:spid="_x0000_s1063" style="position:absolute;left:6912;top:489;width:162;height:0" coordorigin="6912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I92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JArcz4QjI9R8AAAD//wMAUEsBAi0AFAAGAAgAAAAhANvh9svuAAAAhQEAABMAAAAAAAAA&#10;AAAAAAAAAAAAAFtDb250ZW50X1R5cGVzXS54bWxQSwECLQAUAAYACAAAACEAWvQsW78AAAAVAQAA&#10;CwAAAAAAAAAAAAAAAAAfAQAAX3JlbHMvLnJlbHNQSwECLQAUAAYACAAAACEAthSPdsYAAADcAAAA&#10;DwAAAAAAAAAAAAAAAAAHAgAAZHJzL2Rvd25yZXYueG1sUEsFBgAAAAADAAMAtwAAAPoCAAAAAA==&#10;">
                                                      <v:shape id="Freeform 1325" o:spid="_x0000_s1064" style="position:absolute;left:6912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" path="m,l162,e" filled="f" strokeweight=".21981mm">
                                                        <v:path arrowok="t" o:connecttype="custom" o:connectlocs="0,0;162,0" o:connectangles="0,0"/>
                                                      </v:shape>
                                                      <v:group id="Group 1326" o:spid="_x0000_s1065" style="position:absolute;left:7076;top:489;width:242;height:0" coordorigin="7076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76f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">
                                                        <v:shape id="Freeform 1327" o:spid="_x0000_s1066" style="position:absolute;left:7076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" path="m,l242,e" filled="f" strokeweight=".21981mm">
                                                          <v:path arrowok="t" o:connecttype="custom" o:connectlocs="0,0;242,0" o:connectangles="0,0"/>
                                                        </v:shape>
                                                        <v:group id="Group 1328" o:spid="_x0000_s1067" style="position:absolute;left:7320;top:489;width:242;height:0" coordorigin="7320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CRE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fnhTDgCMv0FAAD//wMAUEsBAi0AFAAGAAgAAAAhANvh9svuAAAAhQEAABMAAAAAAAAAAAAA&#10;AAAAAAAAAFtDb250ZW50X1R5cGVzXS54bWxQSwECLQAUAAYACAAAACEAWvQsW78AAAAVAQAACwAA&#10;AAAAAAAAAAAAAAAfAQAAX3JlbHMvLnJlbHNQSwECLQAUAAYACAAAACEA02gkRMMAAADcAAAADwAA&#10;AAAAAAAAAAAAAAAHAgAAZHJzL2Rvd25yZXYueG1sUEsFBgAAAAADAAMAtwAAAPcCAAAAAA==&#10;">
                                                          <v:shape id="Freeform 1329" o:spid="_x0000_s1068" style="position:absolute;left:7320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" path="m,l242,e" filled="f" strokeweight=".21981mm">
                                                            <v:path arrowok="t" o:connecttype="custom" o:connectlocs="0,0;242,0" o:connectangles="0,0"/>
                                                          </v:shape>
                                                          <v:group id="Group 1330" o:spid="_x0000_s1069" style="position:absolute;left:7564;top:489;width:162;height:0" coordorigin="7564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h+o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hfF/B7JhwBuf4BAAD//wMAUEsBAi0AFAAGAAgAAAAhANvh9svuAAAAhQEAABMAAAAAAAAA&#10;AAAAAAAAAAAAAFtDb250ZW50X1R5cGVzXS54bWxQSwECLQAUAAYACAAAACEAWvQsW78AAAAVAQAA&#10;CwAAAAAAAAAAAAAAAAAfAQAAX3JlbHMvLnJlbHNQSwECLQAUAAYACAAAACEATPYfqMYAAADcAAAA&#10;DwAAAAAAAAAAAAAAAAAHAgAAZHJzL2Rvd25yZXYueG1sUEsFBgAAAAADAAMAtwAAAPoCAAAAAA==&#10;">
                                                            <v:shape id="Freeform 1331" o:spid="_x0000_s1070" style="position:absolute;left:7564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" path="m,l162,e" filled="f" strokeweight=".21981mm">
                                                              <v:path arrowok="t" o:connecttype="custom" o:connectlocs="0,0;162,0" o:connectangles="0,0"/>
                                                            </v:shape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pacing w:val="-1"/>
          <w:sz w:val="22"/>
          <w:szCs w:val="22"/>
        </w:rPr>
        <w:t>o</w:t>
      </w:r>
      <w:r w:rsidRPr="008379FE">
        <w:rPr>
          <w:rFonts w:eastAsia="Cambria"/>
          <w:sz w:val="22"/>
          <w:szCs w:val="22"/>
        </w:rPr>
        <w:t>.</w:t>
      </w:r>
      <w:r w:rsidRPr="008379FE">
        <w:rPr>
          <w:rFonts w:eastAsia="Cambria"/>
          <w:spacing w:val="-1"/>
          <w:sz w:val="22"/>
          <w:szCs w:val="22"/>
        </w:rPr>
        <w:t xml:space="preserve"> 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z w:val="22"/>
          <w:szCs w:val="22"/>
        </w:rPr>
        <w:t>e</w:t>
      </w:r>
      <w:r w:rsidRPr="008379FE">
        <w:rPr>
          <w:rFonts w:eastAsia="Cambria"/>
          <w:spacing w:val="1"/>
          <w:sz w:val="22"/>
          <w:szCs w:val="22"/>
        </w:rPr>
        <w:t>l</w:t>
      </w:r>
      <w:r w:rsidRPr="008379FE">
        <w:rPr>
          <w:rFonts w:eastAsia="Cambria"/>
          <w:spacing w:val="2"/>
          <w:sz w:val="22"/>
          <w:szCs w:val="22"/>
        </w:rPr>
        <w:t>p</w:t>
      </w:r>
      <w:r w:rsidRPr="008379FE">
        <w:rPr>
          <w:rFonts w:eastAsia="Cambria"/>
          <w:sz w:val="22"/>
          <w:szCs w:val="22"/>
        </w:rPr>
        <w:t>/</w:t>
      </w:r>
      <w:r w:rsidRPr="008379FE">
        <w:rPr>
          <w:rFonts w:eastAsia="Cambria"/>
          <w:spacing w:val="1"/>
          <w:sz w:val="22"/>
          <w:szCs w:val="22"/>
        </w:rPr>
        <w:t>H</w:t>
      </w:r>
      <w:r w:rsidRPr="008379FE">
        <w:rPr>
          <w:rFonts w:eastAsia="Cambria"/>
          <w:sz w:val="22"/>
          <w:szCs w:val="22"/>
        </w:rPr>
        <w:t xml:space="preserve">P    :                                                    </w:t>
      </w:r>
      <w:proofErr w:type="spellStart"/>
      <w:r w:rsidRPr="008379FE">
        <w:rPr>
          <w:rFonts w:eastAsia="Cambria"/>
          <w:sz w:val="22"/>
          <w:szCs w:val="22"/>
        </w:rPr>
        <w:t>J</w:t>
      </w:r>
      <w:r w:rsidRPr="008379FE">
        <w:rPr>
          <w:rFonts w:eastAsia="Cambria"/>
          <w:spacing w:val="-1"/>
          <w:sz w:val="22"/>
          <w:szCs w:val="22"/>
        </w:rPr>
        <w:t>u</w:t>
      </w:r>
      <w:r w:rsidRPr="008379FE">
        <w:rPr>
          <w:rFonts w:eastAsia="Cambria"/>
          <w:spacing w:val="2"/>
          <w:sz w:val="22"/>
          <w:szCs w:val="22"/>
        </w:rPr>
        <w:t>d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z w:val="22"/>
          <w:szCs w:val="22"/>
        </w:rPr>
        <w:t>l</w:t>
      </w:r>
      <w:proofErr w:type="spellEnd"/>
      <w:r w:rsidRPr="008379FE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z w:val="22"/>
          <w:szCs w:val="22"/>
        </w:rPr>
        <w:t>e</w:t>
      </w:r>
      <w:r w:rsidRPr="008379FE">
        <w:rPr>
          <w:rFonts w:eastAsia="Cambria"/>
          <w:spacing w:val="2"/>
          <w:sz w:val="22"/>
          <w:szCs w:val="22"/>
        </w:rPr>
        <w:t>s</w:t>
      </w:r>
      <w:r w:rsidRPr="008379FE">
        <w:rPr>
          <w:rFonts w:eastAsia="Cambria"/>
          <w:spacing w:val="-1"/>
          <w:sz w:val="22"/>
          <w:szCs w:val="22"/>
        </w:rPr>
        <w:t>i</w:t>
      </w:r>
      <w:r w:rsidRPr="008379FE">
        <w:rPr>
          <w:rFonts w:eastAsia="Cambria"/>
          <w:sz w:val="22"/>
          <w:szCs w:val="22"/>
        </w:rPr>
        <w:t>s      :</w:t>
      </w:r>
    </w:p>
    <w:p w14:paraId="1F763506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4DCF3FC" w14:textId="4DBFA8ED" w:rsidR="00FC00DA" w:rsidRPr="008379FE" w:rsidRDefault="000A17C7" w:rsidP="00FC00DA">
      <w:pPr>
        <w:ind w:left="6238" w:right="2887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183EDDC2" wp14:editId="0C3E97EC">
                <wp:simplePos x="0" y="0"/>
                <wp:positionH relativeFrom="page">
                  <wp:posOffset>5524500</wp:posOffset>
                </wp:positionH>
                <wp:positionV relativeFrom="paragraph">
                  <wp:posOffset>78740</wp:posOffset>
                </wp:positionV>
                <wp:extent cx="1257300" cy="45719"/>
                <wp:effectExtent l="0" t="0" r="0" b="0"/>
                <wp:wrapNone/>
                <wp:docPr id="573" name="Group 5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7300" cy="45719"/>
                          <a:chOff x="8755" y="251"/>
                          <a:chExt cx="1230" cy="12"/>
                        </a:xfrm>
                      </wpg:grpSpPr>
                      <wpg:grpSp>
                        <wpg:cNvPr id="574" name="Group 1378"/>
                        <wpg:cNvGrpSpPr>
                          <a:grpSpLocks/>
                        </wpg:cNvGrpSpPr>
                        <wpg:grpSpPr bwMode="auto">
                          <a:xfrm>
                            <a:off x="8761" y="258"/>
                            <a:ext cx="321" cy="0"/>
                            <a:chOff x="8761" y="258"/>
                            <a:chExt cx="321" cy="0"/>
                          </a:xfrm>
                        </wpg:grpSpPr>
                        <wps:wsp>
                          <wps:cNvPr id="575" name="Freeform 1379"/>
                          <wps:cNvSpPr>
                            <a:spLocks/>
                          </wps:cNvSpPr>
                          <wps:spPr bwMode="auto">
                            <a:xfrm>
                              <a:off x="8761" y="258"/>
                              <a:ext cx="321" cy="0"/>
                            </a:xfrm>
                            <a:custGeom>
                              <a:avLst/>
                              <a:gdLst>
                                <a:gd name="T0" fmla="+- 0 8761 8761"/>
                                <a:gd name="T1" fmla="*/ T0 w 321"/>
                                <a:gd name="T2" fmla="+- 0 9083 8761"/>
                                <a:gd name="T3" fmla="*/ T2 w 3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1">
                                  <a:moveTo>
                                    <a:pt x="0" y="0"/>
                                  </a:moveTo>
                                  <a:lnTo>
                                    <a:pt x="32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76" name="Group 1380"/>
                          <wpg:cNvGrpSpPr>
                            <a:grpSpLocks/>
                          </wpg:cNvGrpSpPr>
                          <wpg:grpSpPr bwMode="auto">
                            <a:xfrm>
                              <a:off x="9085" y="258"/>
                              <a:ext cx="242" cy="0"/>
                              <a:chOff x="9085" y="258"/>
                              <a:chExt cx="242" cy="0"/>
                            </a:xfrm>
                          </wpg:grpSpPr>
                          <wps:wsp>
                            <wps:cNvPr id="577" name="Freeform 1381"/>
                            <wps:cNvSpPr>
                              <a:spLocks/>
                            </wps:cNvSpPr>
                            <wps:spPr bwMode="auto">
                              <a:xfrm>
                                <a:off x="9085" y="258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9085 9085"/>
                                  <a:gd name="T1" fmla="*/ T0 w 242"/>
                                  <a:gd name="T2" fmla="+- 0 9327 908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78" name="Group 1382"/>
                            <wpg:cNvGrpSpPr>
                              <a:grpSpLocks/>
                            </wpg:cNvGrpSpPr>
                            <wpg:grpSpPr bwMode="auto">
                              <a:xfrm>
                                <a:off x="9329" y="258"/>
                                <a:ext cx="162" cy="0"/>
                                <a:chOff x="9329" y="258"/>
                                <a:chExt cx="162" cy="0"/>
                              </a:xfrm>
                            </wpg:grpSpPr>
                            <wps:wsp>
                              <wps:cNvPr id="579" name="Freeform 1383"/>
                              <wps:cNvSpPr>
                                <a:spLocks/>
                              </wps:cNvSpPr>
                              <wps:spPr bwMode="auto">
                                <a:xfrm>
                                  <a:off x="9329" y="258"/>
                                  <a:ext cx="162" cy="0"/>
                                </a:xfrm>
                                <a:custGeom>
                                  <a:avLst/>
                                  <a:gdLst>
                                    <a:gd name="T0" fmla="+- 0 9329 9329"/>
                                    <a:gd name="T1" fmla="*/ T0 w 162"/>
                                    <a:gd name="T2" fmla="+- 0 9491 9329"/>
                                    <a:gd name="T3" fmla="*/ T2 w 16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62">
                                      <a:moveTo>
                                        <a:pt x="0" y="0"/>
                                      </a:moveTo>
                                      <a:lnTo>
                                        <a:pt x="16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80" name="Group 138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493" y="258"/>
                                  <a:ext cx="242" cy="0"/>
                                  <a:chOff x="9493" y="258"/>
                                  <a:chExt cx="242" cy="0"/>
                                </a:xfrm>
                              </wpg:grpSpPr>
                              <wps:wsp>
                                <wps:cNvPr id="581" name="Freeform 138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9493" y="258"/>
                                    <a:ext cx="242" cy="0"/>
                                  </a:xfrm>
                                  <a:custGeom>
                                    <a:avLst/>
                                    <a:gdLst>
                                      <a:gd name="T0" fmla="+- 0 9493 9493"/>
                                      <a:gd name="T1" fmla="*/ T0 w 242"/>
                                      <a:gd name="T2" fmla="+- 0 9735 9493"/>
                                      <a:gd name="T3" fmla="*/ T2 w 24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242">
                                        <a:moveTo>
                                          <a:pt x="0" y="0"/>
                                        </a:moveTo>
                                        <a:lnTo>
                                          <a:pt x="24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82" name="Group 138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9737" y="258"/>
                                    <a:ext cx="242" cy="0"/>
                                    <a:chOff x="9737" y="258"/>
                                    <a:chExt cx="242" cy="0"/>
                                  </a:xfrm>
                                </wpg:grpSpPr>
                                <wps:wsp>
                                  <wps:cNvPr id="583" name="Freeform 138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737" y="258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9737 9737"/>
                                        <a:gd name="T1" fmla="*/ T0 w 242"/>
                                        <a:gd name="T2" fmla="+- 0 9979 973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F035E2" id="Group 573" o:spid="_x0000_s1026" style="position:absolute;margin-left:435pt;margin-top:6.2pt;width:99pt;height:3.6pt;z-index:-251649024;mso-position-horizontal-relative:page" coordorigin="8755,251" coordsize="123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">
                <v:group id="Group 1378" o:spid="_x0000_s1027" style="position:absolute;left:8761;top:258;width:321;height:0" coordorigin="8761,258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1379" o:spid="_x0000_s1028" style="position:absolute;left:8761;top:258;width:321;height:0;visibility:visible;mso-wrap-style:square;v-text-anchor:top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" path="m,l322,e" filled="f" strokeweight=".21981mm">
                    <v:path arrowok="t" o:connecttype="custom" o:connectlocs="0,0;322,0" o:connectangles="0,0"/>
                  </v:shape>
                  <v:group id="Group 1380" o:spid="_x0000_s1029" style="position:absolute;left:9085;top:258;width:242;height:0" coordorigin="9085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  <v:shape id="Freeform 1381" o:spid="_x0000_s1030" style="position:absolute;left:9085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" path="m,l242,e" filled="f" strokeweight=".21981mm">
                      <v:path arrowok="t" o:connecttype="custom" o:connectlocs="0,0;242,0" o:connectangles="0,0"/>
                    </v:shape>
                    <v:group id="Group 1382" o:spid="_x0000_s1031" style="position:absolute;left:9329;top:258;width:162;height:0" coordorigin="9329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0k+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bXhTDgCMv0FAAD//wMAUEsBAi0AFAAGAAgAAAAhANvh9svuAAAAhQEAABMAAAAAAAAAAAAA&#10;AAAAAAAAAFtDb250ZW50X1R5cGVzXS54bWxQSwECLQAUAAYACAAAACEAWvQsW78AAAAVAQAACwAA&#10;AAAAAAAAAAAAAAAfAQAAX3JlbHMvLnJlbHNQSwECLQAUAAYACAAAACEA9jtJPsMAAADcAAAADwAA&#10;AAAAAAAAAAAAAAAHAgAAZHJzL2Rvd25yZXYueG1sUEsFBgAAAAADAAMAtwAAAPcCAAAAAA==&#10;">
                      <v:shape id="Freeform 1383" o:spid="_x0000_s1032" style="position:absolute;left:9329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" path="m,l162,e" filled="f" strokeweight=".21981mm">
                        <v:path arrowok="t" o:connecttype="custom" o:connectlocs="0,0;162,0" o:connectangles="0,0"/>
                      </v:shape>
                      <v:group id="Group 1384" o:spid="_x0000_s1033" style="position:absolute;left:9493;top:258;width:242;height:0" coordorigin="949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DUf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">
                        <v:shape id="Freeform 1385" o:spid="_x0000_s1034" style="position:absolute;left:949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" path="m,l242,e" filled="f" strokeweight=".21981mm">
                          <v:path arrowok="t" o:connecttype="custom" o:connectlocs="0,0;242,0" o:connectangles="0,0"/>
                        </v:shape>
                        <v:group id="Group 1386" o:spid="_x0000_s1035" style="position:absolute;left:9737;top:258;width:242;height:0" coordorigin="9737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        <v:shape id="Freeform 1387" o:spid="_x0000_s1036" style="position:absolute;left:9737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="00FC00DA"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7A886EF" wp14:editId="1963F922">
                <wp:simplePos x="0" y="0"/>
                <wp:positionH relativeFrom="page">
                  <wp:posOffset>1901825</wp:posOffset>
                </wp:positionH>
                <wp:positionV relativeFrom="paragraph">
                  <wp:posOffset>-3175</wp:posOffset>
                </wp:positionV>
                <wp:extent cx="3007995" cy="7620"/>
                <wp:effectExtent l="6350" t="6350" r="5080" b="5080"/>
                <wp:wrapNone/>
                <wp:docPr id="584" name="Group 5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7995" cy="7620"/>
                          <a:chOff x="2995" y="-5"/>
                          <a:chExt cx="4737" cy="12"/>
                        </a:xfrm>
                      </wpg:grpSpPr>
                      <wpg:grpSp>
                        <wpg:cNvPr id="585" name="Group 1333"/>
                        <wpg:cNvGrpSpPr>
                          <a:grpSpLocks/>
                        </wpg:cNvGrpSpPr>
                        <wpg:grpSpPr bwMode="auto">
                          <a:xfrm>
                            <a:off x="3001" y="2"/>
                            <a:ext cx="242" cy="0"/>
                            <a:chOff x="3001" y="2"/>
                            <a:chExt cx="242" cy="0"/>
                          </a:xfrm>
                        </wpg:grpSpPr>
                        <wps:wsp>
                          <wps:cNvPr id="586" name="Freeform 1334"/>
                          <wps:cNvSpPr>
                            <a:spLocks/>
                          </wps:cNvSpPr>
                          <wps:spPr bwMode="auto">
                            <a:xfrm>
                              <a:off x="3001" y="2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87" name="Group 1335"/>
                          <wpg:cNvGrpSpPr>
                            <a:grpSpLocks/>
                          </wpg:cNvGrpSpPr>
                          <wpg:grpSpPr bwMode="auto">
                            <a:xfrm>
                              <a:off x="3245" y="2"/>
                              <a:ext cx="242" cy="0"/>
                              <a:chOff x="3245" y="2"/>
                              <a:chExt cx="242" cy="0"/>
                            </a:xfrm>
                          </wpg:grpSpPr>
                          <wps:wsp>
                            <wps:cNvPr id="588" name="Freeform 1336"/>
                            <wps:cNvSpPr>
                              <a:spLocks/>
                            </wps:cNvSpPr>
                            <wps:spPr bwMode="auto">
                              <a:xfrm>
                                <a:off x="3245" y="2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89" name="Group 1337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2"/>
                                <a:ext cx="242" cy="0"/>
                                <a:chOff x="3489" y="2"/>
                                <a:chExt cx="242" cy="0"/>
                              </a:xfrm>
                            </wpg:grpSpPr>
                            <wps:wsp>
                              <wps:cNvPr id="590" name="Freeform 1338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2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91" name="Group 133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2"/>
                                  <a:ext cx="162" cy="0"/>
                                  <a:chOff x="3733" y="2"/>
                                  <a:chExt cx="162" cy="0"/>
                                </a:xfrm>
                              </wpg:grpSpPr>
                              <wps:wsp>
                                <wps:cNvPr id="592" name="Freeform 13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2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93" name="Group 134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2"/>
                                    <a:ext cx="242" cy="0"/>
                                    <a:chOff x="3897" y="2"/>
                                    <a:chExt cx="242" cy="0"/>
                                  </a:xfrm>
                                </wpg:grpSpPr>
                                <wps:wsp>
                                  <wps:cNvPr id="594" name="Freeform 134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2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95" name="Group 134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2"/>
                                      <a:ext cx="162" cy="0"/>
                                      <a:chOff x="4141" y="2"/>
                                      <a:chExt cx="162" cy="0"/>
                                    </a:xfrm>
                                  </wpg:grpSpPr>
                                  <wps:wsp>
                                    <wps:cNvPr id="596" name="Freeform 134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2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97" name="Group 134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2"/>
                                        <a:ext cx="242" cy="0"/>
                                        <a:chOff x="4305" y="2"/>
                                        <a:chExt cx="242" cy="0"/>
                                      </a:xfrm>
                                    </wpg:grpSpPr>
                                    <wps:wsp>
                                      <wps:cNvPr id="598" name="Freeform 134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2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99" name="Group 1347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2"/>
                                          <a:ext cx="242" cy="0"/>
                                          <a:chOff x="4549" y="2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00" name="Freeform 134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2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01" name="Group 134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2"/>
                                            <a:ext cx="162" cy="0"/>
                                            <a:chOff x="4793" y="2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02" name="Freeform 13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2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03" name="Group 1351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2"/>
                                              <a:ext cx="242" cy="0"/>
                                              <a:chOff x="4957" y="2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04" name="Freeform 1352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2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05" name="Group 1353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2"/>
                                                <a:ext cx="242" cy="0"/>
                                                <a:chOff x="5201" y="2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06" name="Freeform 1354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2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607" name="Group 1355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2"/>
                                                  <a:ext cx="162" cy="0"/>
                                                  <a:chOff x="5445" y="2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608" name="Freeform 1356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2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609" name="Group 1357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608" y="2"/>
                                                    <a:ext cx="242" cy="0"/>
                                                    <a:chOff x="5608" y="2"/>
                                                    <a:chExt cx="242" cy="0"/>
                                                  </a:xfrm>
                                                </wpg:grpSpPr>
                                                <wps:wsp>
                                                  <wps:cNvPr id="610" name="Freeform 1358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608" y="2"/>
                                                      <a:ext cx="242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608 5608"/>
                                                        <a:gd name="T1" fmla="*/ T0 w 242"/>
                                                        <a:gd name="T2" fmla="+- 0 5850 5608"/>
                                                        <a:gd name="T3" fmla="*/ T2 w 242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242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242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913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611" name="Group 1359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5852" y="2"/>
                                                      <a:ext cx="162" cy="0"/>
                                                      <a:chOff x="5852" y="2"/>
                                                      <a:chExt cx="162" cy="0"/>
                                                    </a:xfrm>
                                                  </wpg:grpSpPr>
                                                  <wps:wsp>
                                                    <wps:cNvPr id="612" name="Freeform 1360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5852" y="2"/>
                                                        <a:ext cx="162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5852 5852"/>
                                                          <a:gd name="T1" fmla="*/ T0 w 162"/>
                                                          <a:gd name="T2" fmla="+- 0 6014 5852"/>
                                                          <a:gd name="T3" fmla="*/ T2 w 162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162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16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913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613" name="Group 1361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016" y="2"/>
                                                        <a:ext cx="242" cy="0"/>
                                                        <a:chOff x="6016" y="2"/>
                                                        <a:chExt cx="242" cy="0"/>
                                                      </a:xfrm>
                                                    </wpg:grpSpPr>
                                                    <wps:wsp>
                                                      <wps:cNvPr id="614" name="Freeform 1362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016" y="2"/>
                                                          <a:ext cx="242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016 6016"/>
                                                            <a:gd name="T1" fmla="*/ T0 w 242"/>
                                                            <a:gd name="T2" fmla="+- 0 6258 6016"/>
                                                            <a:gd name="T3" fmla="*/ T2 w 24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42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4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913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615" name="Group 1363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260" y="2"/>
                                                          <a:ext cx="242" cy="0"/>
                                                          <a:chOff x="6260" y="2"/>
                                                          <a:chExt cx="242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616" name="Freeform 1364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260" y="2"/>
                                                            <a:ext cx="242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260 6260"/>
                                                              <a:gd name="T1" fmla="*/ T0 w 242"/>
                                                              <a:gd name="T2" fmla="+- 0 6502 6260"/>
                                                              <a:gd name="T3" fmla="*/ T2 w 242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242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242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913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617" name="Group 1365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6504" y="2"/>
                                                            <a:ext cx="162" cy="0"/>
                                                            <a:chOff x="6504" y="2"/>
                                                            <a:chExt cx="162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618" name="Freeform 1366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6504" y="2"/>
                                                              <a:ext cx="162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6504 6504"/>
                                                                <a:gd name="T1" fmla="*/ T0 w 162"/>
                                                                <a:gd name="T2" fmla="+- 0 6666 6504"/>
                                                                <a:gd name="T3" fmla="*/ T2 w 162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162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162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913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619" name="Group 1367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6668" y="2"/>
                                                              <a:ext cx="242" cy="0"/>
                                                              <a:chOff x="6668" y="2"/>
                                                              <a:chExt cx="242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620" name="Freeform 1368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6668" y="2"/>
                                                                <a:ext cx="242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6668 6668"/>
                                                                  <a:gd name="T1" fmla="*/ T0 w 242"/>
                                                                  <a:gd name="T2" fmla="+- 0 6910 6668"/>
                                                                  <a:gd name="T3" fmla="*/ T2 w 242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242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242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913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621" name="Group 1369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6912" y="2"/>
                                                                <a:ext cx="162" cy="0"/>
                                                                <a:chOff x="6912" y="2"/>
                                                                <a:chExt cx="162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622" name="Freeform 1370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6912" y="2"/>
                                                                  <a:ext cx="162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6912 6912"/>
                                                                    <a:gd name="T1" fmla="*/ T0 w 162"/>
                                                                    <a:gd name="T2" fmla="+- 0 7074 6912"/>
                                                                    <a:gd name="T3" fmla="*/ T2 w 162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162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162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913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623" name="Group 1371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076" y="2"/>
                                                                  <a:ext cx="242" cy="0"/>
                                                                  <a:chOff x="7076" y="2"/>
                                                                  <a:chExt cx="242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624" name="Freeform 1372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076" y="2"/>
                                                                    <a:ext cx="242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076 7076"/>
                                                                      <a:gd name="T1" fmla="*/ T0 w 242"/>
                                                                      <a:gd name="T2" fmla="+- 0 7318 7076"/>
                                                                      <a:gd name="T3" fmla="*/ T2 w 242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242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242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913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625" name="Group 1373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7320" y="2"/>
                                                                    <a:ext cx="242" cy="0"/>
                                                                    <a:chOff x="7320" y="2"/>
                                                                    <a:chExt cx="242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626" name="Freeform 1374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7320" y="2"/>
                                                                      <a:ext cx="242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7320 7320"/>
                                                                        <a:gd name="T1" fmla="*/ T0 w 242"/>
                                                                        <a:gd name="T2" fmla="+- 0 7562 7320"/>
                                                                        <a:gd name="T3" fmla="*/ T2 w 242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242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242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913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627" name="Group 1375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7564" y="2"/>
                                                                      <a:ext cx="162" cy="0"/>
                                                                      <a:chOff x="7564" y="2"/>
                                                                      <a:chExt cx="162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628" name="Freeform 1376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7564" y="2"/>
                                                                        <a:ext cx="162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7564 7564"/>
                                                                          <a:gd name="T1" fmla="*/ T0 w 162"/>
                                                                          <a:gd name="T2" fmla="+- 0 7726 7564"/>
                                                                          <a:gd name="T3" fmla="*/ T2 w 162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162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162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913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947E37" id="Group 584" o:spid="_x0000_s1026" style="position:absolute;margin-left:149.75pt;margin-top:-.25pt;width:236.85pt;height:.6pt;z-index:-251650048;mso-position-horizontal-relative:page" coordorigin="2995,-5" coordsize="47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">
                <v:group id="Group 1333" o:spid="_x0000_s1027" style="position:absolute;left:3001;top:2;width:242;height:0" coordorigin="3001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1334" o:spid="_x0000_s1028" style="position:absolute;left:3001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335" o:spid="_x0000_s1029" style="position:absolute;left:3245;top:2;width:242;height:0" coordorigin="3245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a1r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">
                    <v:shape id="Freeform 1336" o:spid="_x0000_s1030" style="position:absolute;left:3245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337" o:spid="_x0000_s1031" style="position:absolute;left:3489;top:2;width:242;height:0" coordorigin="3489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pyC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SBZb+D3TDgCcvcDAAD//wMAUEsBAi0AFAAGAAgAAAAhANvh9svuAAAAhQEAABMAAAAAAAAA&#10;AAAAAAAAAAAAAFtDb250ZW50X1R5cGVzXS54bWxQSwECLQAUAAYACAAAACEAWvQsW78AAAAVAQAA&#10;CwAAAAAAAAAAAAAAAAAfAQAAX3JlbHMvLnJlbHNQSwECLQAUAAYACAAAACEArKKcgsYAAADcAAAA&#10;DwAAAAAAAAAAAAAAAAAHAgAAZHJzL2Rvd25yZXYueG1sUEsFBgAAAAADAAMAtwAAAPoCAAAAAA==&#10;">
                      <v:shape id="Freeform 1338" o:spid="_x0000_s1032" style="position:absolute;left:3489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" path="m,l242,e" filled="f" strokeweight=".21981mm">
                        <v:path arrowok="t" o:connecttype="custom" o:connectlocs="0,0;242,0" o:connectangles="0,0"/>
                      </v:shape>
                      <v:group id="Group 1339" o:spid="_x0000_s1033" style="position:absolute;left:3733;top:2;width:162;height:0" coordorigin="3733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QZZ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2kMzzPhCMjFAwAA//8DAFBLAQItABQABgAIAAAAIQDb4fbL7gAAAIUBAAATAAAAAAAAAAAA&#10;AAAAAAAAAABbQ29udGVudF9UeXBlc10ueG1sUEsBAi0AFAAGAAgAAAAhAFr0LFu/AAAAFQEAAAsA&#10;AAAAAAAAAAAAAAAAHwEAAF9yZWxzLy5yZWxzUEsBAi0AFAAGAAgAAAAhANcNBlnEAAAA3AAAAA8A&#10;AAAAAAAAAAAAAAAABwIAAGRycy9kb3ducmV2LnhtbFBLBQYAAAAAAwADALcAAAD4AgAAAAA=&#10;">
                        <v:shape id="Freeform 1340" o:spid="_x0000_s1034" style="position:absolute;left:3733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341" o:spid="_x0000_s1035" style="position:absolute;left:3897;top:2;width:242;height:0" coordorigin="3897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          <v:shape id="Freeform 1342" o:spid="_x0000_s1036" style="position:absolute;left:3897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" path="m,l242,e" filled="f" strokeweight=".21981mm">
                            <v:path arrowok="t" o:connecttype="custom" o:connectlocs="0,0;242,0" o:connectangles="0,0"/>
                          </v:shape>
                          <v:group id="Group 1343" o:spid="_x0000_s1037" style="position:absolute;left:4141;top:2;width:162;height:0" coordorigin="4141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gBa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">
                            <v:shape id="Freeform 1344" o:spid="_x0000_s1038" style="position:absolute;left:4141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345" o:spid="_x0000_s1039" style="position:absolute;left:4305;top:2;width:242;height:0" coordorigin="4305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Du2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avS/g7E46A3P4CAAD//wMAUEsBAi0AFAAGAAgAAAAhANvh9svuAAAAhQEAABMAAAAAAAAA&#10;AAAAAAAAAAAAAFtDb250ZW50X1R5cGVzXS54bWxQSwECLQAUAAYACAAAACEAWvQsW78AAAAVAQAA&#10;CwAAAAAAAAAAAAAAAAAfAQAAX3JlbHMvLnJlbHNQSwECLQAUAAYACAAAACEAN6g7tsYAAADcAAAA&#10;DwAAAAAAAAAAAAAAAAAHAgAAZHJzL2Rvd25yZXYueG1sUEsFBgAAAAADAAMAtwAAAPoCAAAAAA==&#10;">
                              <v:shape id="Freeform 1346" o:spid="_x0000_s1040" style="position:absolute;left:4305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" path="m,l241,e" filled="f" strokeweight=".21981mm">
                                <v:path arrowok="t" o:connecttype="custom" o:connectlocs="0,0;241,0" o:connectangles="0,0"/>
                              </v:shape>
                              <v:group id="Group 1347" o:spid="_x0000_s1041" style="position:absolute;left:4549;top:2;width:242;height:0" coordorigin="4549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                <v:shape id="Freeform 1348" o:spid="_x0000_s1042" style="position:absolute;left:4549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349" o:spid="_x0000_s1043" style="position:absolute;left:4793;top:2;width:162;height:0" coordorigin="4793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                  <v:shape id="Freeform 1350" o:spid="_x0000_s1044" style="position:absolute;left:4793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351" o:spid="_x0000_s1045" style="position:absolute;left:4957;top:2;width:242;height:0" coordorigin="4957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MlO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0Rj+zoQjIBdvAAAA//8DAFBLAQItABQABgAIAAAAIQDb4fbL7gAAAIUBAAATAAAAAAAAAAAA&#10;AAAAAAAAAABbQ29udGVudF9UeXBlc10ueG1sUEsBAi0AFAAGAAgAAAAhAFr0LFu/AAAAFQEAAAsA&#10;AAAAAAAAAAAAAAAAHwEAAF9yZWxzLy5yZWxzUEsBAi0AFAAGAAgAAAAhAHu8yU7EAAAA3AAAAA8A&#10;AAAAAAAAAAAAAAAABwIAAGRycy9kb3ducmV2LnhtbFBLBQYAAAAAAwADALcAAAD4AgAAAAA=&#10;">
                                    <v:shape id="Freeform 1352" o:spid="_x0000_s1046" style="position:absolute;left:4957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353" o:spid="_x0000_s1047" style="position:absolute;left:5201;top:2;width:242;height:0" coordorigin="5201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fSh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eTSD55lwBOTqAQAA//8DAFBLAQItABQABgAIAAAAIQDb4fbL7gAAAIUBAAATAAAAAAAAAAAA&#10;AAAAAAAAAABbQ29udGVudF9UeXBlc10ueG1sUEsBAi0AFAAGAAgAAAAhAFr0LFu/AAAAFQEAAAsA&#10;AAAAAAAAAAAAAAAAHwEAAF9yZWxzLy5yZWxzUEsBAi0AFAAGAAgAAAAhAJsZ9KHEAAAA3AAAAA8A&#10;AAAAAAAAAAAAAAAABwIAAGRycy9kb3ducmV2LnhtbFBLBQYAAAAAAwADALcAAAD4AgAAAAA=&#10;">
                                      <v:shape id="Freeform 1354" o:spid="_x0000_s1048" style="position:absolute;left:5201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355" o:spid="_x0000_s1049" style="position:absolute;left:5445;top:2;width:162;height:0" coordorigin="5445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89N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CI3+D3TDgCcn0HAAD//wMAUEsBAi0AFAAGAAgAAAAhANvh9svuAAAAhQEAABMAAAAAAAAA&#10;AAAAAAAAAAAAAFtDb250ZW50X1R5cGVzXS54bWxQSwECLQAUAAYACAAAACEAWvQsW78AAAAVAQAA&#10;CwAAAAAAAAAAAAAAAAAfAQAAX3JlbHMvLnJlbHNQSwECLQAUAAYACAAAACEABIfPTcYAAADcAAAA&#10;DwAAAAAAAAAAAAAAAAAHAgAAZHJzL2Rvd25yZXYueG1sUEsFBgAAAAADAAMAtwAAAPoCAAAAAA==&#10;">
                                        <v:shape id="Freeform 1356" o:spid="_x0000_s1050" style="position:absolute;left:5445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  <v:group id="Group 1357" o:spid="_x0000_s1051" style="position:absolute;left:5608;top:2;width:242;height:0" coordorigin="5608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P6k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ARL+H3TDgCcn0HAAD//wMAUEsBAi0AFAAGAAgAAAAhANvh9svuAAAAhQEAABMAAAAAAAAA&#10;AAAAAAAAAAAAAFtDb250ZW50X1R5cGVzXS54bWxQSwECLQAUAAYACAAAACEAWvQsW78AAAAVAQAA&#10;CwAAAAAAAAAAAAAAAAAfAQAAX3JlbHMvLnJlbHNQSwECLQAUAAYACAAAACEAGlT+pMYAAADcAAAA&#10;DwAAAAAAAAAAAAAAAAAHAgAAZHJzL2Rvd25yZXYueG1sUEsFBgAAAAADAAMAtwAAAPoCAAAAAA==&#10;">
                                          <v:shape id="Freeform 1358" o:spid="_x0000_s1052" style="position:absolute;left:5608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" path="m,l242,e" filled="f" strokeweight=".21981mm">
                                            <v:path arrowok="t" o:connecttype="custom" o:connectlocs="0,0;242,0" o:connectangles="0,0"/>
                                          </v:shape>
                                          <v:group id="Group 1359" o:spid="_x0000_s1053" style="position:absolute;left:5852;top:2;width:162;height:0" coordorigin="5852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                            <v:shape id="Freeform 1360" o:spid="_x0000_s1054" style="position:absolute;left:5852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" path="m,l162,e" filled="f" strokeweight=".21981mm">
                                              <v:path arrowok="t" o:connecttype="custom" o:connectlocs="0,0;162,0" o:connectangles="0,0"/>
                                            </v:shape>
                                            <v:group id="Group 1361" o:spid="_x0000_s1055" style="position:absolute;left:6016;top:2;width:242;height:0" coordorigin="6016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V+T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CJE7idCUdA7v8AAAD//wMAUEsBAi0AFAAGAAgAAAAhANvh9svuAAAAhQEAABMAAAAAAAAA&#10;AAAAAAAAAAAAAFtDb250ZW50X1R5cGVzXS54bWxQSwECLQAUAAYACAAAACEAWvQsW78AAAAVAQAA&#10;CwAAAAAAAAAAAAAAAAAfAQAAX3JlbHMvLnJlbHNQSwECLQAUAAYACAAAACEA/mVfk8YAAADcAAAA&#10;DwAAAAAAAAAAAAAAAAAHAgAAZHJzL2Rvd25yZXYueG1sUEsFBgAAAAADAAMAtwAAAPoCAAAAAA==&#10;">
                                              <v:shape id="Freeform 1362" o:spid="_x0000_s1056" style="position:absolute;left:6016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" path="m,l242,e" filled="f" strokeweight=".21981mm">
                                                <v:path arrowok="t" o:connecttype="custom" o:connectlocs="0,0;242,0" o:connectangles="0,0"/>
                                              </v:shape>
                                              <v:group id="Group 1363" o:spid="_x0000_s1057" style="position:absolute;left:6260;top:2;width:242;height:0" coordorigin="6260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GJ8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mWygN8z4QjI7Q8AAAD//wMAUEsBAi0AFAAGAAgAAAAhANvh9svuAAAAhQEAABMAAAAAAAAA&#10;AAAAAAAAAAAAAFtDb250ZW50X1R5cGVzXS54bWxQSwECLQAUAAYACAAAACEAWvQsW78AAAAVAQAA&#10;CwAAAAAAAAAAAAAAAAAfAQAAX3JlbHMvLnJlbHNQSwECLQAUAAYACAAAACEAHsBifMYAAADcAAAA&#10;DwAAAAAAAAAAAAAAAAAHAgAAZHJzL2Rvd25yZXYueG1sUEsFBgAAAAADAAMAtwAAAPoCAAAAAA==&#10;">
                                                <v:shape id="Freeform 1364" o:spid="_x0000_s1058" style="position:absolute;left:6260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" path="m,l242,e" filled="f" strokeweight=".21981mm">
                                                  <v:path arrowok="t" o:connecttype="custom" o:connectlocs="0,0;242,0" o:connectangles="0,0"/>
                                                </v:shape>
                                                <v:group id="Group 1365" o:spid="_x0000_s1059" style="position:absolute;left:6504;top:2;width:162;height:0" coordorigin="6504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                                  <v:shape id="Freeform 1366" o:spid="_x0000_s1060" style="position:absolute;left:6504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" path="m,l162,e" filled="f" strokeweight=".21981mm">
                                                    <v:path arrowok="t" o:connecttype="custom" o:connectlocs="0,0;162,0" o:connectangles="0,0"/>
                                                  </v:shape>
                                                  <v:group id="Group 1367" o:spid="_x0000_s1061" style="position:absolute;left:6668;top:2;width:242;height:0" coordorigin="6668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Wh5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RLOH3TDgCcn0HAAD//wMAUEsBAi0AFAAGAAgAAAAhANvh9svuAAAAhQEAABMAAAAAAAAA&#10;AAAAAAAAAAAAAFtDb250ZW50X1R5cGVzXS54bWxQSwECLQAUAAYACAAAACEAWvQsW78AAAAVAQAA&#10;CwAAAAAAAAAAAAAAAAAfAQAAX3JlbHMvLnJlbHNQSwECLQAUAAYACAAAACEAn41oecYAAADcAAAA&#10;DwAAAAAAAAAAAAAAAAAHAgAAZHJzL2Rvd25yZXYueG1sUEsFBgAAAAADAAMAtwAAAPoCAAAAAA==&#10;">
                                                    <v:shape id="Freeform 1368" o:spid="_x0000_s1062" style="position:absolute;left:6668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" path="m,l242,e" filled="f" strokeweight=".21981mm">
                                                      <v:path arrowok="t" o:connecttype="custom" o:connectlocs="0,0;242,0" o:connectangles="0,0"/>
                                                    </v:shape>
                                                    <v:group id="Group 1369" o:spid="_x0000_s1063" style="position:absolute;left:6912;top:2;width:162;height:0" coordorigin="6912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67C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hbD80w4AnL7DwAA//8DAFBLAQItABQABgAIAAAAIQDb4fbL7gAAAIUBAAATAAAAAAAAAAAA&#10;AAAAAAAAAABbQ29udGVudF9UeXBlc10ueG1sUEsBAi0AFAAGAAgAAAAhAFr0LFu/AAAAFQEAAAsA&#10;AAAAAAAAAAAAAAAAHwEAAF9yZWxzLy5yZWxzUEsBAi0AFAAGAAgAAAAhAK+XrsLEAAAA3AAAAA8A&#10;AAAAAAAAAAAAAAAABwIAAGRycy9kb3ducmV2LnhtbFBLBQYAAAAAAwADALcAAAD4AgAAAAA=&#10;">
                                                      <v:shape id="Freeform 1370" o:spid="_x0000_s1064" style="position:absolute;left:6912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" path="m,l162,e" filled="f" strokeweight=".21981mm">
                                                        <v:path arrowok="t" o:connecttype="custom" o:connectlocs="0,0;162,0" o:connectangles="0,0"/>
                                                      </v:shape>
                                                      <v:group id="Group 1371" o:spid="_x0000_s1065" style="position:absolute;left:7076;top:2;width:242;height:0" coordorigin="7076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Uu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XgCzzPhCMjlAwAA//8DAFBLAQItABQABgAIAAAAIQDb4fbL7gAAAIUBAAATAAAAAAAAAAAA&#10;AAAAAAAAAABbQ29udGVudF9UeXBlc10ueG1sUEsBAi0AFAAGAAgAAAAhAFr0LFu/AAAAFQEAAAsA&#10;AAAAAAAAAAAAAAAAHwEAAF9yZWxzLy5yZWxzUEsBAi0AFAAGAAgAAAAhADAJlS7EAAAA3AAAAA8A&#10;AAAAAAAAAAAAAAAABwIAAGRycy9kb3ducmV2LnhtbFBLBQYAAAAAAwADALcAAAD4AgAAAAA=&#10;">
                                                        <v:shape id="Freeform 1372" o:spid="_x0000_s1066" style="position:absolute;left:7076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" path="m,l242,e" filled="f" strokeweight=".21981mm">
                                                          <v:path arrowok="t" o:connecttype="custom" o:connectlocs="0,0;242,0" o:connectangles="0,0"/>
                                                        </v:shape>
                                                        <v:group id="Group 1373" o:spid="_x0000_s1067" style="position:absolute;left:7320;top:2;width:242;height:0" coordorigin="7320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KjB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uEridCUdAbq4AAAD//wMAUEsBAi0AFAAGAAgAAAAhANvh9svuAAAAhQEAABMAAAAAAAAA&#10;AAAAAAAAAAAAAFtDb250ZW50X1R5cGVzXS54bWxQSwECLQAUAAYACAAAACEAWvQsW78AAAAVAQAA&#10;CwAAAAAAAAAAAAAAAAAfAQAAX3JlbHMvLnJlbHNQSwECLQAUAAYACAAAACEA0KyowcYAAADcAAAA&#10;DwAAAAAAAAAAAAAAAAAHAgAAZHJzL2Rvd25yZXYueG1sUEsFBgAAAAADAAMAtwAAAPoCAAAAAA==&#10;">
                                                          <v:shape id="Freeform 1374" o:spid="_x0000_s1068" style="position:absolute;left:7320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" path="m,l242,e" filled="f" strokeweight=".21981mm">
                                                            <v:path arrowok="t" o:connecttype="custom" o:connectlocs="0,0;242,0" o:connectangles="0,0"/>
                                                          </v:shape>
                                                          <v:group id="Group 1375" o:spid="_x0000_s1069" style="position:absolute;left:7564;top:2;width:162;height:0" coordorigin="7564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pMt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gXr/B7JhwBuf4BAAD//wMAUEsBAi0AFAAGAAgAAAAhANvh9svuAAAAhQEAABMAAAAAAAAA&#10;AAAAAAAAAAAAAFtDb250ZW50X1R5cGVzXS54bWxQSwECLQAUAAYACAAAACEAWvQsW78AAAAVAQAA&#10;CwAAAAAAAAAAAAAAAAAfAQAAX3JlbHMvLnJlbHNQSwECLQAUAAYACAAAACEATzKTLcYAAADcAAAA&#10;DwAAAAAAAAAAAAAAAAAHAgAAZHJzL2Rvd25yZXYueG1sUEsFBgAAAAADAAMAtwAAAPoCAAAAAA==&#10;">
                                                            <v:shape id="Freeform 1376" o:spid="_x0000_s1070" style="position:absolute;left:7564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" path="m,l162,e" filled="f" strokeweight=".21981mm">
                                                              <v:path arrowok="t" o:connecttype="custom" o:connectlocs="0,0;162,0" o:connectangles="0,0"/>
                                                            </v:shape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proofErr w:type="spellStart"/>
      <w:r w:rsidR="00FC00DA" w:rsidRPr="008379FE">
        <w:rPr>
          <w:rFonts w:eastAsia="Cambria"/>
          <w:spacing w:val="-1"/>
          <w:sz w:val="22"/>
          <w:szCs w:val="22"/>
        </w:rPr>
        <w:t>P</w:t>
      </w:r>
      <w:r w:rsidR="00FC00DA" w:rsidRPr="008379FE">
        <w:rPr>
          <w:rFonts w:eastAsia="Cambria"/>
          <w:spacing w:val="-2"/>
          <w:sz w:val="22"/>
          <w:szCs w:val="22"/>
        </w:rPr>
        <w:t>u</w:t>
      </w:r>
      <w:r w:rsidR="00FC00DA" w:rsidRPr="008379FE">
        <w:rPr>
          <w:rFonts w:eastAsia="Cambria"/>
          <w:spacing w:val="1"/>
          <w:sz w:val="22"/>
          <w:szCs w:val="22"/>
        </w:rPr>
        <w:t>rw</w:t>
      </w:r>
      <w:r w:rsidR="00FC00DA" w:rsidRPr="008379FE">
        <w:rPr>
          <w:rFonts w:eastAsia="Cambria"/>
          <w:spacing w:val="-1"/>
          <w:sz w:val="22"/>
          <w:szCs w:val="22"/>
        </w:rPr>
        <w:t>o</w:t>
      </w:r>
      <w:r w:rsidR="00FC00DA" w:rsidRPr="008379FE">
        <w:rPr>
          <w:rFonts w:eastAsia="Cambria"/>
          <w:sz w:val="22"/>
          <w:szCs w:val="22"/>
        </w:rPr>
        <w:t>ke</w:t>
      </w:r>
      <w:r w:rsidR="00FC00DA" w:rsidRPr="008379FE">
        <w:rPr>
          <w:rFonts w:eastAsia="Cambria"/>
          <w:spacing w:val="1"/>
          <w:sz w:val="22"/>
          <w:szCs w:val="22"/>
        </w:rPr>
        <w:t>rt</w:t>
      </w:r>
      <w:r w:rsidR="00FC00DA" w:rsidRPr="008379FE">
        <w:rPr>
          <w:rFonts w:eastAsia="Cambria"/>
          <w:spacing w:val="-1"/>
          <w:sz w:val="22"/>
          <w:szCs w:val="22"/>
        </w:rPr>
        <w:t>o</w:t>
      </w:r>
      <w:proofErr w:type="spellEnd"/>
      <w:r w:rsidR="00FC00DA" w:rsidRPr="008379FE">
        <w:rPr>
          <w:rFonts w:eastAsia="Cambria"/>
          <w:sz w:val="22"/>
          <w:szCs w:val="22"/>
        </w:rPr>
        <w:t xml:space="preserve">, </w:t>
      </w:r>
      <w:proofErr w:type="spellStart"/>
      <w:r w:rsidR="00FC00DA" w:rsidRPr="008379FE">
        <w:rPr>
          <w:rFonts w:eastAsia="Cambria"/>
          <w:sz w:val="22"/>
          <w:szCs w:val="22"/>
        </w:rPr>
        <w:t>Ma</w:t>
      </w:r>
      <w:r w:rsidR="00FC00DA" w:rsidRPr="008379FE">
        <w:rPr>
          <w:rFonts w:eastAsia="Cambria"/>
          <w:spacing w:val="-1"/>
          <w:sz w:val="22"/>
          <w:szCs w:val="22"/>
        </w:rPr>
        <w:t>h</w:t>
      </w:r>
      <w:r w:rsidR="00FC00DA" w:rsidRPr="008379FE">
        <w:rPr>
          <w:rFonts w:eastAsia="Cambria"/>
          <w:sz w:val="22"/>
          <w:szCs w:val="22"/>
        </w:rPr>
        <w:t>a</w:t>
      </w:r>
      <w:r w:rsidR="00FC00DA" w:rsidRPr="008379FE">
        <w:rPr>
          <w:rFonts w:eastAsia="Cambria"/>
          <w:spacing w:val="2"/>
          <w:sz w:val="22"/>
          <w:szCs w:val="22"/>
        </w:rPr>
        <w:t>s</w:t>
      </w:r>
      <w:r w:rsidR="00FC00DA" w:rsidRPr="008379FE">
        <w:rPr>
          <w:rFonts w:eastAsia="Cambria"/>
          <w:spacing w:val="-1"/>
          <w:sz w:val="22"/>
          <w:szCs w:val="22"/>
        </w:rPr>
        <w:t>i</w:t>
      </w:r>
      <w:r w:rsidR="00FC00DA" w:rsidRPr="008379FE">
        <w:rPr>
          <w:rFonts w:eastAsia="Cambria"/>
          <w:spacing w:val="1"/>
          <w:sz w:val="22"/>
          <w:szCs w:val="22"/>
        </w:rPr>
        <w:t>sw</w:t>
      </w:r>
      <w:r w:rsidR="00FC00DA" w:rsidRPr="008379FE">
        <w:rPr>
          <w:rFonts w:eastAsia="Cambria"/>
          <w:sz w:val="22"/>
          <w:szCs w:val="22"/>
        </w:rPr>
        <w:t>a</w:t>
      </w:r>
      <w:proofErr w:type="spellEnd"/>
      <w:r w:rsidR="00FC00DA" w:rsidRPr="008379FE">
        <w:rPr>
          <w:rFonts w:eastAsia="Cambria"/>
          <w:sz w:val="22"/>
          <w:szCs w:val="22"/>
        </w:rPr>
        <w:t>,</w:t>
      </w:r>
    </w:p>
    <w:p w14:paraId="7B88C4FD" w14:textId="77777777" w:rsidR="00FC00DA" w:rsidRPr="008379FE" w:rsidRDefault="00FC00DA" w:rsidP="00FC00DA">
      <w:pPr>
        <w:spacing w:line="220" w:lineRule="exact"/>
        <w:rPr>
          <w:sz w:val="22"/>
          <w:szCs w:val="22"/>
        </w:rPr>
        <w:sectPr w:rsidR="00FC00DA" w:rsidRPr="008379FE">
          <w:headerReference w:type="default" r:id="rId14"/>
          <w:pgSz w:w="12240" w:h="15840"/>
          <w:pgMar w:top="780" w:right="600" w:bottom="280" w:left="1300" w:header="0" w:footer="295" w:gutter="0"/>
          <w:pgNumType w:start="43"/>
          <w:cols w:space="720"/>
        </w:sectPr>
      </w:pPr>
    </w:p>
    <w:p w14:paraId="48FA11D3" w14:textId="77777777" w:rsidR="00FC00DA" w:rsidRPr="008379FE" w:rsidRDefault="00FC00DA" w:rsidP="00FC00DA">
      <w:pPr>
        <w:spacing w:line="140" w:lineRule="exact"/>
        <w:rPr>
          <w:sz w:val="14"/>
          <w:szCs w:val="14"/>
        </w:rPr>
      </w:pPr>
    </w:p>
    <w:p w14:paraId="3C8AA57E" w14:textId="77777777" w:rsidR="00FC00DA" w:rsidRPr="008379FE" w:rsidRDefault="00FC00DA" w:rsidP="00FC00DA">
      <w:pPr>
        <w:spacing w:line="200" w:lineRule="exact"/>
      </w:pPr>
    </w:p>
    <w:p w14:paraId="2DFBA472" w14:textId="77777777" w:rsidR="00FC00DA" w:rsidRPr="008379FE" w:rsidRDefault="00FC00DA" w:rsidP="00FC00DA">
      <w:pPr>
        <w:spacing w:line="200" w:lineRule="exact"/>
      </w:pPr>
    </w:p>
    <w:p w14:paraId="0F6F1D7E" w14:textId="43C795FF" w:rsidR="000A17C7" w:rsidRDefault="000A17C7" w:rsidP="00FC00DA">
      <w:pPr>
        <w:spacing w:line="240" w:lineRule="exact"/>
        <w:ind w:left="141" w:right="-53"/>
        <w:rPr>
          <w:rFonts w:eastAsia="Cambria"/>
          <w:spacing w:val="-1"/>
          <w:position w:val="-1"/>
          <w:sz w:val="22"/>
          <w:szCs w:val="22"/>
        </w:rPr>
      </w:pPr>
    </w:p>
    <w:p w14:paraId="184182BE" w14:textId="77777777" w:rsidR="000A17C7" w:rsidRDefault="000A17C7" w:rsidP="00FC00DA">
      <w:pPr>
        <w:spacing w:line="240" w:lineRule="exact"/>
        <w:ind w:left="141" w:right="-53"/>
        <w:rPr>
          <w:rFonts w:eastAsia="Cambria"/>
          <w:spacing w:val="-1"/>
          <w:position w:val="-1"/>
          <w:sz w:val="22"/>
          <w:szCs w:val="22"/>
        </w:rPr>
      </w:pPr>
    </w:p>
    <w:p w14:paraId="29E082CE" w14:textId="0E2C47F0" w:rsidR="00FC00DA" w:rsidRPr="008379FE" w:rsidRDefault="00FC00DA" w:rsidP="00FC00DA">
      <w:pPr>
        <w:spacing w:line="240" w:lineRule="exact"/>
        <w:ind w:left="141" w:right="-53"/>
        <w:rPr>
          <w:rFonts w:eastAsia="Cambria"/>
          <w:sz w:val="22"/>
          <w:szCs w:val="22"/>
        </w:rPr>
      </w:pPr>
      <w:proofErr w:type="spellStart"/>
      <w:r w:rsidRPr="008379FE">
        <w:rPr>
          <w:rFonts w:eastAsia="Cambria"/>
          <w:spacing w:val="-1"/>
          <w:position w:val="-1"/>
          <w:sz w:val="22"/>
          <w:szCs w:val="22"/>
        </w:rPr>
        <w:t>P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1"/>
          <w:position w:val="-1"/>
          <w:sz w:val="22"/>
          <w:szCs w:val="22"/>
        </w:rPr>
        <w:t>rs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2"/>
          <w:position w:val="-1"/>
          <w:sz w:val="22"/>
          <w:szCs w:val="22"/>
        </w:rPr>
        <w:t>t</w:t>
      </w:r>
      <w:r w:rsidRPr="008379FE">
        <w:rPr>
          <w:rFonts w:eastAsia="Cambria"/>
          <w:spacing w:val="-2"/>
          <w:position w:val="-1"/>
          <w:sz w:val="22"/>
          <w:szCs w:val="22"/>
        </w:rPr>
        <w:t>u</w:t>
      </w:r>
      <w:r w:rsidRPr="008379FE">
        <w:rPr>
          <w:rFonts w:eastAsia="Cambria"/>
          <w:spacing w:val="1"/>
          <w:position w:val="-1"/>
          <w:sz w:val="22"/>
          <w:szCs w:val="22"/>
        </w:rPr>
        <w:t>j</w:t>
      </w:r>
      <w:r w:rsidRPr="008379FE">
        <w:rPr>
          <w:rFonts w:eastAsia="Cambria"/>
          <w:spacing w:val="-2"/>
          <w:position w:val="-1"/>
          <w:sz w:val="22"/>
          <w:szCs w:val="22"/>
        </w:rPr>
        <w:t>u</w:t>
      </w:r>
      <w:r w:rsidRPr="008379FE">
        <w:rPr>
          <w:rFonts w:eastAsia="Cambria"/>
          <w:position w:val="-1"/>
          <w:sz w:val="22"/>
          <w:szCs w:val="22"/>
        </w:rPr>
        <w:t>an</w:t>
      </w:r>
      <w:proofErr w:type="spellEnd"/>
      <w:r w:rsidRPr="008379FE">
        <w:rPr>
          <w:rFonts w:eastAsia="Cambria"/>
          <w:spacing w:val="2"/>
          <w:position w:val="-1"/>
          <w:sz w:val="22"/>
          <w:szCs w:val="22"/>
        </w:rPr>
        <w:t xml:space="preserve"> </w:t>
      </w:r>
      <w:r w:rsidRPr="008379FE">
        <w:rPr>
          <w:rFonts w:eastAsia="Cambria"/>
          <w:spacing w:val="-2"/>
          <w:position w:val="-1"/>
          <w:sz w:val="22"/>
          <w:szCs w:val="22"/>
        </w:rPr>
        <w:t>D</w:t>
      </w:r>
      <w:r w:rsidRPr="008379FE">
        <w:rPr>
          <w:rFonts w:eastAsia="Cambria"/>
          <w:spacing w:val="-1"/>
          <w:position w:val="-1"/>
          <w:sz w:val="22"/>
          <w:szCs w:val="22"/>
        </w:rPr>
        <w:t>o</w:t>
      </w:r>
      <w:r w:rsidRPr="008379FE">
        <w:rPr>
          <w:rFonts w:eastAsia="Cambria"/>
          <w:spacing w:val="1"/>
          <w:position w:val="-1"/>
          <w:sz w:val="22"/>
          <w:szCs w:val="22"/>
        </w:rPr>
        <w:t>s</w:t>
      </w:r>
      <w:r w:rsidRPr="008379FE">
        <w:rPr>
          <w:rFonts w:eastAsia="Cambria"/>
          <w:position w:val="-1"/>
          <w:sz w:val="22"/>
          <w:szCs w:val="22"/>
        </w:rPr>
        <w:t>en</w:t>
      </w:r>
      <w:r w:rsidRPr="008379FE">
        <w:rPr>
          <w:rFonts w:eastAsia="Cambria"/>
          <w:spacing w:val="2"/>
          <w:position w:val="-1"/>
          <w:sz w:val="22"/>
          <w:szCs w:val="22"/>
        </w:rPr>
        <w:t xml:space="preserve"> </w:t>
      </w:r>
      <w:proofErr w:type="spellStart"/>
      <w:r w:rsidRPr="008379FE">
        <w:rPr>
          <w:rFonts w:eastAsia="Cambria"/>
          <w:spacing w:val="-1"/>
          <w:position w:val="-1"/>
          <w:sz w:val="22"/>
          <w:szCs w:val="22"/>
        </w:rPr>
        <w:t>P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1"/>
          <w:position w:val="-1"/>
          <w:sz w:val="22"/>
          <w:szCs w:val="22"/>
        </w:rPr>
        <w:t>m</w:t>
      </w:r>
      <w:r w:rsidRPr="008379FE">
        <w:rPr>
          <w:rFonts w:eastAsia="Cambria"/>
          <w:position w:val="-1"/>
          <w:sz w:val="22"/>
          <w:szCs w:val="22"/>
        </w:rPr>
        <w:t>b</w:t>
      </w:r>
      <w:r w:rsidRPr="008379FE">
        <w:rPr>
          <w:rFonts w:eastAsia="Cambria"/>
          <w:spacing w:val="-2"/>
          <w:position w:val="-1"/>
          <w:sz w:val="22"/>
          <w:szCs w:val="22"/>
        </w:rPr>
        <w:t>i</w:t>
      </w:r>
      <w:r w:rsidRPr="008379FE">
        <w:rPr>
          <w:rFonts w:eastAsia="Cambria"/>
          <w:spacing w:val="1"/>
          <w:position w:val="-1"/>
          <w:sz w:val="22"/>
          <w:szCs w:val="22"/>
        </w:rPr>
        <w:t>m</w:t>
      </w:r>
      <w:r w:rsidRPr="008379FE">
        <w:rPr>
          <w:rFonts w:eastAsia="Cambria"/>
          <w:position w:val="-1"/>
          <w:sz w:val="22"/>
          <w:szCs w:val="22"/>
        </w:rPr>
        <w:t>b</w:t>
      </w:r>
      <w:r w:rsidRPr="008379FE">
        <w:rPr>
          <w:rFonts w:eastAsia="Cambria"/>
          <w:spacing w:val="-2"/>
          <w:position w:val="-1"/>
          <w:sz w:val="22"/>
          <w:szCs w:val="22"/>
        </w:rPr>
        <w:t>i</w:t>
      </w:r>
      <w:r w:rsidRPr="008379FE">
        <w:rPr>
          <w:rFonts w:eastAsia="Cambria"/>
          <w:spacing w:val="1"/>
          <w:position w:val="-1"/>
          <w:sz w:val="22"/>
          <w:szCs w:val="22"/>
        </w:rPr>
        <w:t>n</w:t>
      </w:r>
      <w:r w:rsidRPr="008379FE">
        <w:rPr>
          <w:rFonts w:eastAsia="Cambria"/>
          <w:spacing w:val="-1"/>
          <w:position w:val="-1"/>
          <w:sz w:val="22"/>
          <w:szCs w:val="22"/>
        </w:rPr>
        <w:t>g</w:t>
      </w:r>
      <w:proofErr w:type="spellEnd"/>
      <w:r w:rsidRPr="008379FE">
        <w:rPr>
          <w:rFonts w:eastAsia="Cambria"/>
          <w:position w:val="-1"/>
          <w:sz w:val="22"/>
          <w:szCs w:val="22"/>
        </w:rPr>
        <w:t>:</w:t>
      </w:r>
    </w:p>
    <w:p w14:paraId="143720D8" w14:textId="7E1DBCE1" w:rsidR="000A17C7" w:rsidRDefault="00FC00DA" w:rsidP="00FC00DA">
      <w:pPr>
        <w:spacing w:line="240" w:lineRule="exact"/>
        <w:ind w:right="2026" w:firstLine="1907"/>
        <w:rPr>
          <w:rFonts w:eastAsia="Cambria"/>
          <w:sz w:val="22"/>
          <w:szCs w:val="22"/>
        </w:rPr>
      </w:pPr>
      <w:r w:rsidRPr="008379FE">
        <w:br w:type="column"/>
      </w:r>
    </w:p>
    <w:p w14:paraId="580D95D3" w14:textId="4A22BDF8" w:rsidR="000A17C7" w:rsidRDefault="000A17C7" w:rsidP="000A17C7">
      <w:pPr>
        <w:spacing w:line="240" w:lineRule="exact"/>
        <w:ind w:right="2026"/>
        <w:rPr>
          <w:rFonts w:eastAsia="Cambria"/>
          <w:spacing w:val="-2"/>
          <w:sz w:val="22"/>
          <w:szCs w:val="22"/>
        </w:rPr>
      </w:pPr>
    </w:p>
    <w:p w14:paraId="3B11371A" w14:textId="31DE9F4C" w:rsidR="000A17C7" w:rsidRDefault="000A17C7" w:rsidP="000A17C7">
      <w:pPr>
        <w:spacing w:line="240" w:lineRule="exact"/>
        <w:ind w:right="2026"/>
        <w:rPr>
          <w:rFonts w:eastAsia="Cambria"/>
          <w:spacing w:val="-2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04A17B7A" wp14:editId="4491F609">
                <wp:simplePos x="0" y="0"/>
                <wp:positionH relativeFrom="column">
                  <wp:align>left</wp:align>
                </wp:positionH>
                <wp:positionV relativeFrom="paragraph">
                  <wp:posOffset>47625</wp:posOffset>
                </wp:positionV>
                <wp:extent cx="1916430" cy="45719"/>
                <wp:effectExtent l="0" t="0" r="0" b="0"/>
                <wp:wrapNone/>
                <wp:docPr id="554" name="Group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6430" cy="45719"/>
                          <a:chOff x="7532" y="1028"/>
                          <a:chExt cx="1966" cy="12"/>
                        </a:xfrm>
                      </wpg:grpSpPr>
                      <wpg:grpSp>
                        <wpg:cNvPr id="555" name="Group 1389"/>
                        <wpg:cNvGrpSpPr>
                          <a:grpSpLocks/>
                        </wpg:cNvGrpSpPr>
                        <wpg:grpSpPr bwMode="auto">
                          <a:xfrm>
                            <a:off x="7538" y="1034"/>
                            <a:ext cx="242" cy="0"/>
                            <a:chOff x="7538" y="1034"/>
                            <a:chExt cx="242" cy="0"/>
                          </a:xfrm>
                        </wpg:grpSpPr>
                        <wps:wsp>
                          <wps:cNvPr id="556" name="Freeform 1390"/>
                          <wps:cNvSpPr>
                            <a:spLocks/>
                          </wps:cNvSpPr>
                          <wps:spPr bwMode="auto">
                            <a:xfrm>
                              <a:off x="7538" y="1034"/>
                              <a:ext cx="242" cy="0"/>
                            </a:xfrm>
                            <a:custGeom>
                              <a:avLst/>
                              <a:gdLst>
                                <a:gd name="T0" fmla="+- 0 7538 7538"/>
                                <a:gd name="T1" fmla="*/ T0 w 242"/>
                                <a:gd name="T2" fmla="+- 0 7780 7538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57" name="Group 1391"/>
                          <wpg:cNvGrpSpPr>
                            <a:grpSpLocks/>
                          </wpg:cNvGrpSpPr>
                          <wpg:grpSpPr bwMode="auto">
                            <a:xfrm>
                              <a:off x="7782" y="1034"/>
                              <a:ext cx="242" cy="0"/>
                              <a:chOff x="7782" y="1034"/>
                              <a:chExt cx="242" cy="0"/>
                            </a:xfrm>
                          </wpg:grpSpPr>
                          <wps:wsp>
                            <wps:cNvPr id="558" name="Freeform 1392"/>
                            <wps:cNvSpPr>
                              <a:spLocks/>
                            </wps:cNvSpPr>
                            <wps:spPr bwMode="auto">
                              <a:xfrm>
                                <a:off x="7782" y="1034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7782 7782"/>
                                  <a:gd name="T1" fmla="*/ T0 w 242"/>
                                  <a:gd name="T2" fmla="+- 0 8024 7782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59" name="Group 1393"/>
                            <wpg:cNvGrpSpPr>
                              <a:grpSpLocks/>
                            </wpg:cNvGrpSpPr>
                            <wpg:grpSpPr bwMode="auto">
                              <a:xfrm>
                                <a:off x="8026" y="1034"/>
                                <a:ext cx="242" cy="0"/>
                                <a:chOff x="8026" y="1034"/>
                                <a:chExt cx="242" cy="0"/>
                              </a:xfrm>
                            </wpg:grpSpPr>
                            <wps:wsp>
                              <wps:cNvPr id="560" name="Freeform 1394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26" y="1034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8026 8026"/>
                                    <a:gd name="T1" fmla="*/ T0 w 242"/>
                                    <a:gd name="T2" fmla="+- 0 8268 8026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61" name="Group 13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70" y="1034"/>
                                  <a:ext cx="162" cy="0"/>
                                  <a:chOff x="8270" y="1034"/>
                                  <a:chExt cx="162" cy="0"/>
                                </a:xfrm>
                              </wpg:grpSpPr>
                              <wps:wsp>
                                <wps:cNvPr id="562" name="Freeform 139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270" y="1034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8270 8270"/>
                                      <a:gd name="T1" fmla="*/ T0 w 162"/>
                                      <a:gd name="T2" fmla="+- 0 8432 8270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63" name="Group 139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434" y="1034"/>
                                    <a:ext cx="242" cy="0"/>
                                    <a:chOff x="8434" y="1034"/>
                                    <a:chExt cx="242" cy="0"/>
                                  </a:xfrm>
                                </wpg:grpSpPr>
                                <wps:wsp>
                                  <wps:cNvPr id="564" name="Freeform 139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434" y="1034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8434 8434"/>
                                        <a:gd name="T1" fmla="*/ T0 w 242"/>
                                        <a:gd name="T2" fmla="+- 0 8676 8434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65" name="Group 139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8678" y="1034"/>
                                      <a:ext cx="162" cy="0"/>
                                      <a:chOff x="8678" y="1034"/>
                                      <a:chExt cx="162" cy="0"/>
                                    </a:xfrm>
                                  </wpg:grpSpPr>
                                  <wps:wsp>
                                    <wps:cNvPr id="566" name="Freeform 140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8678" y="1034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8678 8678"/>
                                          <a:gd name="T1" fmla="*/ T0 w 162"/>
                                          <a:gd name="T2" fmla="+- 0 8840 8678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67" name="Group 140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842" y="1034"/>
                                        <a:ext cx="242" cy="0"/>
                                        <a:chOff x="8842" y="1034"/>
                                        <a:chExt cx="242" cy="0"/>
                                      </a:xfrm>
                                    </wpg:grpSpPr>
                                    <wps:wsp>
                                      <wps:cNvPr id="568" name="Freeform 140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842" y="1034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842 8842"/>
                                            <a:gd name="T1" fmla="*/ T0 w 242"/>
                                            <a:gd name="T2" fmla="+- 0 9084 8842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69" name="Group 1403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9086" y="1034"/>
                                          <a:ext cx="242" cy="0"/>
                                          <a:chOff x="9086" y="1034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70" name="Freeform 1404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086" y="1034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9086 9086"/>
                                              <a:gd name="T1" fmla="*/ T0 w 242"/>
                                              <a:gd name="T2" fmla="+- 0 9328 9086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71" name="Group 1405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9330" y="1034"/>
                                            <a:ext cx="162" cy="0"/>
                                            <a:chOff x="9330" y="1034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572" name="Freeform 1406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9330" y="1034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9330 9330"/>
                                                <a:gd name="T1" fmla="*/ T0 w 162"/>
                                                <a:gd name="T2" fmla="+- 0 9492 9330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CE5BF2" id="Group 554" o:spid="_x0000_s1026" style="position:absolute;margin-left:0;margin-top:3.75pt;width:150.9pt;height:3.6pt;z-index:-251648000;mso-position-horizontal:left" coordorigin="7532,1028" coordsize="196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">
                <v:group id="Group 1389" o:spid="_x0000_s1027" style="position:absolute;left:7538;top:1034;width:242;height:0" coordorigin="7538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1390" o:spid="_x0000_s1028" style="position:absolute;left:7538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" path="m,l242,e" filled="f" strokeweight=".21981mm">
                    <v:path arrowok="t" o:connecttype="custom" o:connectlocs="0,0;242,0" o:connectangles="0,0"/>
                  </v:shape>
                  <v:group id="Group 1391" o:spid="_x0000_s1029" style="position:absolute;left:7782;top:1034;width:242;height:0" coordorigin="7782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  <v:shape id="Freeform 1392" o:spid="_x0000_s1030" style="position:absolute;left:7782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393" o:spid="_x0000_s1031" style="position:absolute;left:8026;top:1034;width:242;height:0" coordorigin="8026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    <v:shape id="Freeform 1394" o:spid="_x0000_s1032" style="position:absolute;left:8026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" path="m,l242,e" filled="f" strokeweight=".21981mm">
                        <v:path arrowok="t" o:connecttype="custom" o:connectlocs="0,0;242,0" o:connectangles="0,0"/>
                      </v:shape>
                      <v:group id="Group 1395" o:spid="_x0000_s1033" style="position:absolute;left:8270;top:1034;width:162;height:0" coordorigin="8270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HZ+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ygd8z4QjI7Q8AAAD//wMAUEsBAi0AFAAGAAgAAAAhANvh9svuAAAAhQEAABMAAAAAAAAA&#10;AAAAAAAAAAAAAFtDb250ZW50X1R5cGVzXS54bWxQSwECLQAUAAYACAAAACEAWvQsW78AAAAVAQAA&#10;CwAAAAAAAAAAAAAAAAAfAQAAX3JlbHMvLnJlbHNQSwECLQAUAAYACAAAACEA4th2fsYAAADcAAAA&#10;DwAAAAAAAAAAAAAAAAAHAgAAZHJzL2Rvd25yZXYueG1sUEsFBgAAAAADAAMAtwAAAPoCAAAAAA==&#10;">
                        <v:shape id="Freeform 1396" o:spid="_x0000_s1034" style="position:absolute;left:8270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" path="m,l162,e" filled="f" strokeweight=".21981mm">
                          <v:path arrowok="t" o:connecttype="custom" o:connectlocs="0,0;162,0" o:connectangles="0,0"/>
                        </v:shape>
                        <v:group id="Group 1397" o:spid="_x0000_s1035" style="position:absolute;left:8434;top:1034;width:242;height:0" coordorigin="8434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        <v:shape id="Freeform 1398" o:spid="_x0000_s1036" style="position:absolute;left:8434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399" o:spid="_x0000_s1037" style="position:absolute;left:8678;top:1034;width:162;height:0" coordorigin="8678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B9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">
                            <v:shape id="Freeform 1400" o:spid="_x0000_s1038" style="position:absolute;left:8678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" path="m,l162,e" filled="f" strokeweight=".21981mm">
                              <v:path arrowok="t" o:connecttype="custom" o:connectlocs="0,0;162,0" o:connectangles="0,0"/>
                            </v:shape>
                            <v:group id="Group 1401" o:spid="_x0000_s1039" style="position:absolute;left:8842;top:1034;width:242;height:0" coordorigin="8842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            <v:shape id="Freeform 1402" o:spid="_x0000_s1040" style="position:absolute;left:8842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" path="m,l242,e" filled="f" strokeweight=".21981mm">
                                <v:path arrowok="t" o:connecttype="custom" o:connectlocs="0,0;242,0" o:connectangles="0,0"/>
                              </v:shape>
                              <v:group id="Group 1403" o:spid="_x0000_s1041" style="position:absolute;left:9086;top:1034;width:242;height:0" coordorigin="9086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              <v:shape id="Freeform 1404" o:spid="_x0000_s1042" style="position:absolute;left:9086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05" o:spid="_x0000_s1043" style="position:absolute;left:9330;top:1034;width:162;height:0" coordorigin="9330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                <v:shape id="Freeform 1406" o:spid="_x0000_s1044" style="position:absolute;left:9330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" path="m,l162,e" filled="f" strokeweight=".21981mm">
                                    <v:path arrowok="t" o:connecttype="custom" o:connectlocs="0,0;162,0" o:connectangles="0,0"/>
                                  </v:shape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w:pict>
          </mc:Fallback>
        </mc:AlternateContent>
      </w:r>
    </w:p>
    <w:p w14:paraId="2506E710" w14:textId="3454FA40" w:rsidR="00FC00DA" w:rsidRPr="008379FE" w:rsidRDefault="00FC00DA" w:rsidP="000A17C7">
      <w:pPr>
        <w:spacing w:line="240" w:lineRule="exact"/>
        <w:ind w:right="2026"/>
        <w:rPr>
          <w:rFonts w:eastAsia="Cambria"/>
          <w:sz w:val="22"/>
          <w:szCs w:val="22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num="2" w:space="720" w:equalWidth="0">
            <w:col w:w="3209" w:space="3078"/>
            <w:col w:w="4053"/>
          </w:cols>
        </w:sectPr>
      </w:pP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z w:val="22"/>
          <w:szCs w:val="22"/>
        </w:rPr>
        <w:t>IM.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54"/>
        <w:gridCol w:w="2213"/>
        <w:gridCol w:w="1068"/>
        <w:gridCol w:w="1637"/>
      </w:tblGrid>
      <w:tr w:rsidR="00FC00DA" w:rsidRPr="008379FE" w14:paraId="47AD28AB" w14:textId="77777777" w:rsidTr="008329C0">
        <w:trPr>
          <w:trHeight w:hRule="exact" w:val="256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14DB1C91" w14:textId="77777777" w:rsidR="00FC00DA" w:rsidRPr="008379FE" w:rsidRDefault="00FC00DA" w:rsidP="008329C0">
            <w:pPr>
              <w:spacing w:line="240" w:lineRule="exact"/>
              <w:ind w:left="1060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N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 xml:space="preserve">a 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Do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s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en</w:t>
            </w:r>
            <w:r w:rsidRPr="008379FE">
              <w:rPr>
                <w:rFonts w:eastAsia="Cambria"/>
                <w:spacing w:val="2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P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e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b</w:t>
            </w: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b</w:t>
            </w: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n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g</w:t>
            </w:r>
            <w:proofErr w:type="spellEnd"/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34E3B2A7" w14:textId="77777777" w:rsidR="00FC00DA" w:rsidRPr="008379FE" w:rsidRDefault="00FC00DA" w:rsidP="008329C0">
            <w:pPr>
              <w:spacing w:line="240" w:lineRule="exact"/>
              <w:ind w:left="679"/>
              <w:rPr>
                <w:rFonts w:eastAsia="Cambria"/>
                <w:sz w:val="22"/>
                <w:szCs w:val="22"/>
              </w:rPr>
            </w:pPr>
            <w:proofErr w:type="spellStart"/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T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g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l</w:t>
            </w:r>
            <w:proofErr w:type="spellEnd"/>
            <w:r w:rsidRPr="008379FE">
              <w:rPr>
                <w:rFonts w:eastAsia="Cambria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Uj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n</w:t>
            </w:r>
            <w:proofErr w:type="spellEnd"/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1E49918D" w14:textId="77777777" w:rsidR="00FC00DA" w:rsidRPr="008379FE" w:rsidRDefault="00FC00DA" w:rsidP="008329C0">
            <w:pPr>
              <w:spacing w:line="240" w:lineRule="exact"/>
              <w:ind w:left="351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position w:val="-1"/>
                <w:sz w:val="22"/>
                <w:szCs w:val="22"/>
              </w:rPr>
              <w:t>Jam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0761A2BF" w14:textId="77777777" w:rsidR="00FC00DA" w:rsidRPr="008379FE" w:rsidRDefault="00FC00DA" w:rsidP="008329C0">
            <w:pPr>
              <w:spacing w:line="240" w:lineRule="exact"/>
              <w:ind w:left="527" w:right="529"/>
              <w:jc w:val="center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P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r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f</w:t>
            </w:r>
          </w:p>
        </w:tc>
      </w:tr>
      <w:tr w:rsidR="00FC00DA" w:rsidRPr="008379FE" w14:paraId="2A7826D8" w14:textId="77777777" w:rsidTr="008329C0">
        <w:trPr>
          <w:trHeight w:hRule="exact" w:val="272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DF333" w14:textId="77777777" w:rsidR="00FC00DA" w:rsidRPr="008379FE" w:rsidRDefault="00FC00DA" w:rsidP="008329C0">
            <w:pPr>
              <w:spacing w:line="240" w:lineRule="exact"/>
              <w:ind w:left="103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sz w:val="22"/>
                <w:szCs w:val="22"/>
              </w:rPr>
              <w:t>1.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7C585" w14:textId="17462257" w:rsidR="00FC00DA" w:rsidRPr="008379FE" w:rsidRDefault="00FC00DA" w:rsidP="008329C0"/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13890" w14:textId="77777777" w:rsidR="00FC00DA" w:rsidRPr="008379FE" w:rsidRDefault="00FC00DA" w:rsidP="008329C0"/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3BD76" w14:textId="77777777" w:rsidR="00FC00DA" w:rsidRPr="008379FE" w:rsidRDefault="00FC00DA" w:rsidP="008329C0"/>
        </w:tc>
      </w:tr>
      <w:tr w:rsidR="00FC00DA" w:rsidRPr="008379FE" w14:paraId="2F3D0023" w14:textId="77777777" w:rsidTr="008329C0">
        <w:trPr>
          <w:trHeight w:hRule="exact" w:val="272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F12D" w14:textId="77777777" w:rsidR="00FC00DA" w:rsidRPr="008379FE" w:rsidRDefault="00FC00DA" w:rsidP="008329C0">
            <w:pPr>
              <w:ind w:left="103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sz w:val="22"/>
                <w:szCs w:val="22"/>
              </w:rPr>
              <w:t>2.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3AD8" w14:textId="38B78274" w:rsidR="00FC00DA" w:rsidRPr="008379FE" w:rsidRDefault="00FC00DA" w:rsidP="008329C0"/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12EBC" w14:textId="77777777" w:rsidR="00FC00DA" w:rsidRPr="008379FE" w:rsidRDefault="00FC00DA" w:rsidP="008329C0"/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AB9F6" w14:textId="77777777" w:rsidR="00FC00DA" w:rsidRPr="008379FE" w:rsidRDefault="00FC00DA" w:rsidP="008329C0"/>
        </w:tc>
      </w:tr>
    </w:tbl>
    <w:p w14:paraId="523B1C99" w14:textId="5D1DA500" w:rsidR="00FC00DA" w:rsidRPr="008379FE" w:rsidRDefault="00FC00DA" w:rsidP="00FC00DA">
      <w:pPr>
        <w:spacing w:line="240" w:lineRule="exact"/>
        <w:rPr>
          <w:sz w:val="24"/>
          <w:szCs w:val="24"/>
        </w:rPr>
      </w:pPr>
    </w:p>
    <w:p w14:paraId="40C50A46" w14:textId="76016B10" w:rsidR="00FC00DA" w:rsidRPr="008379FE" w:rsidRDefault="00FC00DA" w:rsidP="00FC00DA">
      <w:pPr>
        <w:ind w:left="113"/>
        <w:rPr>
          <w:sz w:val="0"/>
          <w:szCs w:val="0"/>
        </w:rPr>
      </w:pPr>
    </w:p>
    <w:p w14:paraId="7E53418D" w14:textId="7089CBA5" w:rsidR="000A17C7" w:rsidRDefault="00FC00DA" w:rsidP="00FC00DA">
      <w:pPr>
        <w:tabs>
          <w:tab w:val="left" w:pos="9520"/>
        </w:tabs>
        <w:spacing w:line="240" w:lineRule="exact"/>
        <w:ind w:left="113"/>
        <w:rPr>
          <w:rFonts w:eastAsia="Cambria"/>
          <w:spacing w:val="-20"/>
          <w:position w:val="-1"/>
          <w:sz w:val="22"/>
          <w:szCs w:val="22"/>
          <w:highlight w:val="lightGray"/>
        </w:rPr>
      </w:pPr>
      <w:r w:rsidRPr="008379FE">
        <w:rPr>
          <w:rFonts w:eastAsia="Cambria"/>
          <w:spacing w:val="-20"/>
          <w:position w:val="-1"/>
          <w:sz w:val="22"/>
          <w:szCs w:val="22"/>
          <w:highlight w:val="lightGray"/>
        </w:rPr>
        <w:t xml:space="preserve"> </w:t>
      </w:r>
      <w:r w:rsidR="000A17C7" w:rsidRPr="008379FE">
        <w:rPr>
          <w:noProof/>
        </w:rPr>
        <w:drawing>
          <wp:inline distT="0" distB="0" distL="0" distR="0" wp14:anchorId="41575155" wp14:editId="4DD8066A">
            <wp:extent cx="5740400" cy="76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80076" w14:textId="0A5D146B" w:rsidR="00FC00DA" w:rsidRPr="008379FE" w:rsidRDefault="000A17C7" w:rsidP="00FC00DA">
      <w:pPr>
        <w:tabs>
          <w:tab w:val="left" w:pos="9520"/>
        </w:tabs>
        <w:spacing w:line="240" w:lineRule="exact"/>
        <w:ind w:left="113"/>
        <w:rPr>
          <w:rFonts w:eastAsia="Cambria"/>
          <w:sz w:val="22"/>
          <w:szCs w:val="22"/>
        </w:rPr>
      </w:pPr>
      <w:proofErr w:type="spellStart"/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>Dii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s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e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pr</w:t>
      </w:r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>og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r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am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st</w:t>
      </w:r>
      <w:r w:rsidRPr="008379FE">
        <w:rPr>
          <w:rFonts w:eastAsia="Cambria"/>
          <w:spacing w:val="-2"/>
          <w:position w:val="-1"/>
          <w:sz w:val="22"/>
          <w:szCs w:val="22"/>
          <w:highlight w:val="lightGray"/>
        </w:rPr>
        <w:t>u</w:t>
      </w:r>
      <w:r w:rsidRPr="008379FE">
        <w:rPr>
          <w:rFonts w:eastAsia="Cambria"/>
          <w:spacing w:val="2"/>
          <w:position w:val="-1"/>
          <w:sz w:val="22"/>
          <w:szCs w:val="22"/>
          <w:highlight w:val="lightGray"/>
        </w:rPr>
        <w:t>d</w:t>
      </w:r>
      <w:r>
        <w:rPr>
          <w:rFonts w:eastAsia="Cambria"/>
          <w:spacing w:val="-1"/>
          <w:position w:val="-1"/>
          <w:sz w:val="22"/>
          <w:szCs w:val="22"/>
          <w:highlight w:val="lightGray"/>
        </w:rPr>
        <w:t>i</w:t>
      </w:r>
      <w:proofErr w:type="spellEnd"/>
      <w:r w:rsidR="00FC00DA" w:rsidRPr="008379FE">
        <w:rPr>
          <w:rFonts w:eastAsia="Cambria"/>
          <w:position w:val="-1"/>
          <w:sz w:val="22"/>
          <w:szCs w:val="22"/>
          <w:highlight w:val="lightGray"/>
        </w:rPr>
        <w:tab/>
      </w:r>
    </w:p>
    <w:p w14:paraId="33A69153" w14:textId="2BE810F0" w:rsidR="00FC00DA" w:rsidRPr="008379FE" w:rsidRDefault="00FC00DA" w:rsidP="00FC00DA">
      <w:pPr>
        <w:ind w:left="113"/>
        <w:rPr>
          <w:sz w:val="0"/>
          <w:szCs w:val="0"/>
        </w:rPr>
      </w:pPr>
    </w:p>
    <w:p w14:paraId="1821EA8E" w14:textId="46DC3EAC" w:rsidR="00FC00DA" w:rsidRPr="008379FE" w:rsidRDefault="000A17C7" w:rsidP="00FC00DA">
      <w:pPr>
        <w:spacing w:line="220" w:lineRule="exact"/>
        <w:rPr>
          <w:sz w:val="22"/>
          <w:szCs w:val="22"/>
        </w:rPr>
      </w:pPr>
      <w:r w:rsidRPr="008379FE">
        <w:rPr>
          <w:noProof/>
        </w:rPr>
        <w:drawing>
          <wp:anchor distT="0" distB="0" distL="114300" distR="114300" simplePos="0" relativeHeight="251691008" behindDoc="1" locked="0" layoutInCell="1" allowOverlap="1" wp14:anchorId="345A5728" wp14:editId="1C82EC46">
            <wp:simplePos x="0" y="0"/>
            <wp:positionH relativeFrom="page">
              <wp:posOffset>882650</wp:posOffset>
            </wp:positionH>
            <wp:positionV relativeFrom="paragraph">
              <wp:posOffset>15875</wp:posOffset>
            </wp:positionV>
            <wp:extent cx="5740400" cy="5080"/>
            <wp:effectExtent l="0" t="0" r="0" b="0"/>
            <wp:wrapNone/>
            <wp:docPr id="1166975789" name="Picture 1166975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5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01569" w14:textId="77777777" w:rsidR="00FC00DA" w:rsidRPr="00E438C0" w:rsidRDefault="00FC00DA" w:rsidP="00FC00DA">
      <w:pPr>
        <w:ind w:left="501"/>
        <w:rPr>
          <w:rFonts w:eastAsia="Cambria"/>
          <w:sz w:val="22"/>
          <w:szCs w:val="22"/>
        </w:rPr>
      </w:pPr>
      <w:r w:rsidRPr="00E438C0"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081C5547" wp14:editId="275943E1">
                <wp:simplePos x="0" y="0"/>
                <wp:positionH relativeFrom="page">
                  <wp:posOffset>3021965</wp:posOffset>
                </wp:positionH>
                <wp:positionV relativeFrom="paragraph">
                  <wp:posOffset>144780</wp:posOffset>
                </wp:positionV>
                <wp:extent cx="1350645" cy="45719"/>
                <wp:effectExtent l="0" t="0" r="0" b="0"/>
                <wp:wrapNone/>
                <wp:docPr id="531" name="Group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0645" cy="45719"/>
                          <a:chOff x="4688" y="251"/>
                          <a:chExt cx="2293" cy="12"/>
                        </a:xfrm>
                      </wpg:grpSpPr>
                      <wpg:grpSp>
                        <wpg:cNvPr id="532" name="Group 1408"/>
                        <wpg:cNvGrpSpPr>
                          <a:grpSpLocks/>
                        </wpg:cNvGrpSpPr>
                        <wpg:grpSpPr bwMode="auto">
                          <a:xfrm>
                            <a:off x="4694" y="258"/>
                            <a:ext cx="161" cy="0"/>
                            <a:chOff x="4694" y="258"/>
                            <a:chExt cx="161" cy="0"/>
                          </a:xfrm>
                        </wpg:grpSpPr>
                        <wps:wsp>
                          <wps:cNvPr id="533" name="Freeform 1409"/>
                          <wps:cNvSpPr>
                            <a:spLocks/>
                          </wps:cNvSpPr>
                          <wps:spPr bwMode="auto">
                            <a:xfrm>
                              <a:off x="4694" y="258"/>
                              <a:ext cx="161" cy="0"/>
                            </a:xfrm>
                            <a:custGeom>
                              <a:avLst/>
                              <a:gdLst>
                                <a:gd name="T0" fmla="+- 0 4694 4694"/>
                                <a:gd name="T1" fmla="*/ T0 w 161"/>
                                <a:gd name="T2" fmla="+- 0 4855 4694"/>
                                <a:gd name="T3" fmla="*/ T2 w 16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1">
                                  <a:moveTo>
                                    <a:pt x="0" y="0"/>
                                  </a:moveTo>
                                  <a:lnTo>
                                    <a:pt x="161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34" name="Group 1410"/>
                          <wpg:cNvGrpSpPr>
                            <a:grpSpLocks/>
                          </wpg:cNvGrpSpPr>
                          <wpg:grpSpPr bwMode="auto">
                            <a:xfrm>
                              <a:off x="4857" y="258"/>
                              <a:ext cx="162" cy="0"/>
                              <a:chOff x="4857" y="258"/>
                              <a:chExt cx="162" cy="0"/>
                            </a:xfrm>
                          </wpg:grpSpPr>
                          <wps:wsp>
                            <wps:cNvPr id="535" name="Freeform 1411"/>
                            <wps:cNvSpPr>
                              <a:spLocks/>
                            </wps:cNvSpPr>
                            <wps:spPr bwMode="auto">
                              <a:xfrm>
                                <a:off x="4857" y="258"/>
                                <a:ext cx="162" cy="0"/>
                              </a:xfrm>
                              <a:custGeom>
                                <a:avLst/>
                                <a:gdLst>
                                  <a:gd name="T0" fmla="+- 0 4857 4857"/>
                                  <a:gd name="T1" fmla="*/ T0 w 162"/>
                                  <a:gd name="T2" fmla="+- 0 5019 4857"/>
                                  <a:gd name="T3" fmla="*/ T2 w 1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62">
                                    <a:moveTo>
                                      <a:pt x="0" y="0"/>
                                    </a:moveTo>
                                    <a:lnTo>
                                      <a:pt x="16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36" name="Group 1412"/>
                            <wpg:cNvGrpSpPr>
                              <a:grpSpLocks/>
                            </wpg:cNvGrpSpPr>
                            <wpg:grpSpPr bwMode="auto">
                              <a:xfrm>
                                <a:off x="5021" y="258"/>
                                <a:ext cx="242" cy="0"/>
                                <a:chOff x="5021" y="258"/>
                                <a:chExt cx="242" cy="0"/>
                              </a:xfrm>
                            </wpg:grpSpPr>
                            <wps:wsp>
                              <wps:cNvPr id="537" name="Freeform 14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5021" y="258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5021 5021"/>
                                    <a:gd name="T1" fmla="*/ T0 w 242"/>
                                    <a:gd name="T2" fmla="+- 0 5263 5021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38" name="Group 141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265" y="258"/>
                                  <a:ext cx="162" cy="0"/>
                                  <a:chOff x="5265" y="258"/>
                                  <a:chExt cx="162" cy="0"/>
                                </a:xfrm>
                              </wpg:grpSpPr>
                              <wps:wsp>
                                <wps:cNvPr id="539" name="Freeform 14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265" y="258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5265 5265"/>
                                      <a:gd name="T1" fmla="*/ T0 w 162"/>
                                      <a:gd name="T2" fmla="+- 0 5427 5265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40" name="Group 141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429" y="258"/>
                                    <a:ext cx="242" cy="0"/>
                                    <a:chOff x="5429" y="258"/>
                                    <a:chExt cx="242" cy="0"/>
                                  </a:xfrm>
                                </wpg:grpSpPr>
                                <wps:wsp>
                                  <wps:cNvPr id="541" name="Freeform 141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429" y="258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5429 5429"/>
                                        <a:gd name="T1" fmla="*/ T0 w 242"/>
                                        <a:gd name="T2" fmla="+- 0 5671 5429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42" name="Group 141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673" y="258"/>
                                      <a:ext cx="242" cy="0"/>
                                      <a:chOff x="5673" y="258"/>
                                      <a:chExt cx="242" cy="0"/>
                                    </a:xfrm>
                                  </wpg:grpSpPr>
                                  <wps:wsp>
                                    <wps:cNvPr id="543" name="Freeform 141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673" y="258"/>
                                        <a:ext cx="24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5673 5673"/>
                                          <a:gd name="T1" fmla="*/ T0 w 242"/>
                                          <a:gd name="T2" fmla="+- 0 5915 5673"/>
                                          <a:gd name="T3" fmla="*/ T2 w 24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4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4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44" name="Group 1420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5917" y="258"/>
                                        <a:ext cx="162" cy="0"/>
                                        <a:chOff x="5917" y="258"/>
                                        <a:chExt cx="162" cy="0"/>
                                      </a:xfrm>
                                    </wpg:grpSpPr>
                                    <wps:wsp>
                                      <wps:cNvPr id="545" name="Freeform 142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5917" y="258"/>
                                          <a:ext cx="16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5917 5917"/>
                                            <a:gd name="T1" fmla="*/ T0 w 162"/>
                                            <a:gd name="T2" fmla="+- 0 6079 5917"/>
                                            <a:gd name="T3" fmla="*/ T2 w 16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6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16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46" name="Group 1422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081" y="258"/>
                                          <a:ext cx="242" cy="0"/>
                                          <a:chOff x="6081" y="258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47" name="Freeform 1423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081" y="258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6081 6081"/>
                                              <a:gd name="T1" fmla="*/ T0 w 242"/>
                                              <a:gd name="T2" fmla="+- 0 6323 6081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48" name="Group 1424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6325" y="258"/>
                                            <a:ext cx="242" cy="0"/>
                                            <a:chOff x="6325" y="258"/>
                                            <a:chExt cx="242" cy="0"/>
                                          </a:xfrm>
                                        </wpg:grpSpPr>
                                        <wps:wsp>
                                          <wps:cNvPr id="549" name="Freeform 1425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6325" y="258"/>
                                              <a:ext cx="24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6325 6325"/>
                                                <a:gd name="T1" fmla="*/ T0 w 242"/>
                                                <a:gd name="T2" fmla="+- 0 6567 6325"/>
                                                <a:gd name="T3" fmla="*/ T2 w 24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4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24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550" name="Group 142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6569" y="258"/>
                                              <a:ext cx="162" cy="0"/>
                                              <a:chOff x="6569" y="258"/>
                                              <a:chExt cx="162" cy="0"/>
                                            </a:xfrm>
                                          </wpg:grpSpPr>
                                          <wps:wsp>
                                            <wps:cNvPr id="551" name="Freeform 1427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6569" y="258"/>
                                                <a:ext cx="16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6569 6569"/>
                                                  <a:gd name="T1" fmla="*/ T0 w 162"/>
                                                  <a:gd name="T2" fmla="+- 0 6731 6569"/>
                                                  <a:gd name="T3" fmla="*/ T2 w 16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16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16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552" name="Group 1428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6733" y="258"/>
                                                <a:ext cx="242" cy="0"/>
                                                <a:chOff x="6733" y="258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553" name="Freeform 1429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6733" y="258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6733 6733"/>
                                                    <a:gd name="T1" fmla="*/ T0 w 242"/>
                                                    <a:gd name="T2" fmla="+- 0 6974 6733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EF5E8D" id="Group 531" o:spid="_x0000_s1026" style="position:absolute;margin-left:237.95pt;margin-top:11.4pt;width:106.35pt;height:3.6pt;z-index:-251646976;mso-position-horizontal-relative:page" coordorigin="4688,251" coordsize="229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">
                <v:group id="Group 1408" o:spid="_x0000_s1027" style="position:absolute;left:4694;top:258;width:161;height:0" coordorigin="4694,258" coordsize="1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ccU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vC/5lwBOTmDwAA//8DAFBLAQItABQABgAIAAAAIQDb4fbL7gAAAIUBAAATAAAAAAAAAAAA&#10;AAAAAAAAAABbQ29udGVudF9UeXBlc10ueG1sUEsBAi0AFAAGAAgAAAAhAFr0LFu/AAAAFQEAAAsA&#10;AAAAAAAAAAAAAAAAHwEAAF9yZWxzLy5yZWxzUEsBAi0AFAAGAAgAAAAhAAG5xxTEAAAA3AAAAA8A&#10;AAAAAAAAAAAAAAAABwIAAGRycy9kb3ducmV2LnhtbFBLBQYAAAAAAwADALcAAAD4AgAAAAA=&#10;">
                  <v:shape id="Freeform 1409" o:spid="_x0000_s1028" style="position:absolute;left:4694;top:258;width:161;height:0;visibility:visible;mso-wrap-style:square;v-text-anchor:top" coordsize="1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" path="m,l161,e" filled="f" strokeweight=".21981mm">
                    <v:path arrowok="t" o:connecttype="custom" o:connectlocs="0,0;161,0" o:connectangles="0,0"/>
                  </v:shape>
                  <v:group id="Group 1410" o:spid="_x0000_s1029" style="position:absolute;left:4857;top:258;width:162;height:0" coordorigin="4857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  <v:shape id="Freeform 1411" o:spid="_x0000_s1030" style="position:absolute;left:4857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" path="m,l162,e" filled="f" strokeweight=".21981mm">
                      <v:path arrowok="t" o:connecttype="custom" o:connectlocs="0,0;162,0" o:connectangles="0,0"/>
                    </v:shape>
                    <v:group id="Group 1412" o:spid="_x0000_s1031" style="position:absolute;left:5021;top:258;width:242;height:0" coordorigin="5021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sEX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sU7ieCUdAri8AAAD//wMAUEsBAi0AFAAGAAgAAAAhANvh9svuAAAAhQEAABMAAAAAAAAA&#10;AAAAAAAAAAAAAFtDb250ZW50X1R5cGVzXS54bWxQSwECLQAUAAYACAAAACEAWvQsW78AAAAVAQAA&#10;CwAAAAAAAAAAAAAAAAAfAQAAX3JlbHMvLnJlbHNQSwECLQAUAAYACAAAACEAfoLBF8YAAADcAAAA&#10;DwAAAAAAAAAAAAAAAAAHAgAAZHJzL2Rvd25yZXYueG1sUEsFBgAAAAADAAMAtwAAAPoCAAAAAA==&#10;">
                      <v:shape id="Freeform 1413" o:spid="_x0000_s1032" style="position:absolute;left:5021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" path="m,l242,e" filled="f" strokeweight=".21981mm">
                        <v:path arrowok="t" o:connecttype="custom" o:connectlocs="0,0;242,0" o:connectangles="0,0"/>
                      </v:shape>
                      <v:group id="Group 1414" o:spid="_x0000_s1033" style="position:absolute;left:5265;top:258;width:162;height:0" coordorigin="5265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D+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rA1nwhGQmz8AAAD//wMAUEsBAi0AFAAGAAgAAAAhANvh9svuAAAAhQEAABMAAAAAAAAAAAAA&#10;AAAAAAAAAFtDb250ZW50X1R5cGVzXS54bWxQSwECLQAUAAYACAAAACEAWvQsW78AAAAVAQAACwAA&#10;AAAAAAAAAAAAAAAfAQAAX3JlbHMvLnJlbHNQSwECLQAUAAYACAAAACEAYFHw/sMAAADcAAAADwAA&#10;AAAAAAAAAAAAAAAHAgAAZHJzL2Rvd25yZXYueG1sUEsFBgAAAAADAAMAtwAAAPcCAAAAAA==&#10;">
                        <v:shape id="Freeform 1415" o:spid="_x0000_s1034" style="position:absolute;left:5265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416" o:spid="_x0000_s1035" style="position:absolute;left:5429;top:258;width:242;height:0" coordorigin="5429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Y+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vnhTDgCMv0FAAD//wMAUEsBAi0AFAAGAAgAAAAhANvh9svuAAAAhQEAABMAAAAAAAAAAAAA&#10;AAAAAAAAAFtDb250ZW50X1R5cGVzXS54bWxQSwECLQAUAAYACAAAACEAWvQsW78AAAAVAQAACwAA&#10;AAAAAAAAAAAAAAAfAQAAX3JlbHMvLnJlbHNQSwECLQAUAAYACAAAACEAxiGPhcMAAADcAAAADwAA&#10;AAAAAAAAAAAAAAAHAgAAZHJzL2Rvd25yZXYueG1sUEsFBgAAAAADAAMAtwAAAPcCAAAAAA==&#10;">
                          <v:shape id="Freeform 1417" o:spid="_x0000_s1036" style="position:absolute;left:5429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418" o:spid="_x0000_s1037" style="position:absolute;left:5673;top:258;width:242;height:0" coordorigin="567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7R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hfFvB7JhwBuf4BAAD//wMAUEsBAi0AFAAGAAgAAAAhANvh9svuAAAAhQEAABMAAAAAAAAA&#10;AAAAAAAAAAAAAFtDb250ZW50X1R5cGVzXS54bWxQSwECLQAUAAYACAAAACEAWvQsW78AAAAVAQAA&#10;CwAAAAAAAAAAAAAAAAAfAQAAX3JlbHMvLnJlbHNQSwECLQAUAAYACAAAACEAWb+0acYAAADcAAAA&#10;DwAAAAAAAAAAAAAAAAAHAgAAZHJzL2Rvd25yZXYueG1sUEsFBgAAAAADAAMAtwAAAPoCAAAAAA==&#10;">
                            <v:shape id="Freeform 1419" o:spid="_x0000_s1038" style="position:absolute;left:567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" path="m,l242,e" filled="f" strokeweight=".21981mm">
                              <v:path arrowok="t" o:connecttype="custom" o:connectlocs="0,0;242,0" o:connectangles="0,0"/>
                            </v:shape>
                            <v:group id="Group 1420" o:spid="_x0000_s1039" style="position:absolute;left:5917;top:258;width:162;height:0" coordorigin="5917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            <v:shape id="Freeform 1421" o:spid="_x0000_s1040" style="position:absolute;left:5917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" path="m,l162,e" filled="f" strokeweight=".21981mm">
                                <v:path arrowok="t" o:connecttype="custom" o:connectlocs="0,0;162,0" o:connectangles="0,0"/>
                              </v:shape>
                              <v:group id="Group 1422" o:spid="_x0000_s1041" style="position:absolute;left:6081;top:258;width:242;height:0" coordorigin="6081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LJ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g/b+D3TDgC8vADAAD//wMAUEsBAi0AFAAGAAgAAAAhANvh9svuAAAAhQEAABMAAAAAAAAA&#10;AAAAAAAAAAAAAFtDb250ZW50X1R5cGVzXS54bWxQSwECLQAUAAYACAAAACEAWvQsW78AAAAVAQAA&#10;CwAAAAAAAAAAAAAAAAAfAQAAX3JlbHMvLnJlbHNQSwECLQAUAAYACAAAACEAJoSyasYAAADcAAAA&#10;DwAAAAAAAAAAAAAAAAAHAgAAZHJzL2Rvd25yZXYueG1sUEsFBgAAAAADAAMAtwAAAPoCAAAAAA==&#10;">
                                <v:shape id="Freeform 1423" o:spid="_x0000_s1042" style="position:absolute;left:6081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24" o:spid="_x0000_s1043" style="position:absolute;left:6325;top:258;width:242;height:0" coordorigin="6325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4O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rXhTDgCMv0FAAD//wMAUEsBAi0AFAAGAAgAAAAhANvh9svuAAAAhQEAABMAAAAAAAAAAAAA&#10;AAAAAAAAAFtDb250ZW50X1R5cGVzXS54bWxQSwECLQAUAAYACAAAACEAWvQsW78AAAAVAQAACwAA&#10;AAAAAAAAAAAAAAAfAQAAX3JlbHMvLnJlbHNQSwECLQAUAAYACAAAACEAOFeDg8MAAADcAAAADwAA&#10;AAAAAAAAAAAAAAAHAgAAZHJzL2Rvd25yZXYueG1sUEsFBgAAAAADAAMAtwAAAPcCAAAAAA==&#10;">
                                  <v:shape id="Freeform 1425" o:spid="_x0000_s1044" style="position:absolute;left:6325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" path="m,l242,e" filled="f" strokeweight=".21981mm">
                                    <v:path arrowok="t" o:connecttype="custom" o:connectlocs="0,0;242,0" o:connectangles="0,0"/>
                                  </v:shape>
                                  <v:group id="Group 1426" o:spid="_x0000_s1045" style="position:absolute;left:6569;top:258;width:162;height:0" coordorigin="6569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BlY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X48E4+A3P8CAAD//wMAUEsBAi0AFAAGAAgAAAAhANvh9svuAAAAhQEAABMAAAAAAAAAAAAA&#10;AAAAAAAAAFtDb250ZW50X1R5cGVzXS54bWxQSwECLQAUAAYACAAAACEAWvQsW78AAAAVAQAACwAA&#10;AAAAAAAAAAAAAAAfAQAAX3JlbHMvLnJlbHNQSwECLQAUAAYACAAAACEAQ/gZWMMAAADcAAAADwAA&#10;AAAAAAAAAAAAAAAHAgAAZHJzL2Rvd25yZXYueG1sUEsFBgAAAAADAAMAtwAAAPcCAAAAAA==&#10;">
                                    <v:shape id="Freeform 1427" o:spid="_x0000_s1046" style="position:absolute;left:6569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" path="m,l162,e" filled="f" strokeweight=".21981mm">
                                      <v:path arrowok="t" o:connecttype="custom" o:connectlocs="0,0;162,0" o:connectangles="0,0"/>
                                    </v:shape>
                                    <v:group id="Group 1428" o:spid="_x0000_s1047" style="position:absolute;left:6733;top:258;width:242;height:0" coordorigin="673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K0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A75lwBOTyDQAA//8DAFBLAQItABQABgAIAAAAIQDb4fbL7gAAAIUBAAATAAAAAAAAAAAA&#10;AAAAAAAAAABbQ29udGVudF9UeXBlc10ueG1sUEsBAi0AFAAGAAgAAAAhAFr0LFu/AAAAFQEAAAsA&#10;AAAAAAAAAAAAAAAAHwEAAF9yZWxzLy5yZWxzUEsBAi0AFAAGAAgAAAAhANxmIrTEAAAA3AAAAA8A&#10;AAAAAAAAAAAAAAAABwIAAGRycy9kb3ducmV2LnhtbFBLBQYAAAAAAwADALcAAAD4AgAAAAA=&#10;">
                                      <v:shape id="Freeform 1429" o:spid="_x0000_s1048" style="position:absolute;left:673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E438C0">
        <w:rPr>
          <w:rFonts w:eastAsia="Cambria"/>
          <w:spacing w:val="-1"/>
          <w:sz w:val="22"/>
          <w:szCs w:val="22"/>
        </w:rPr>
        <w:t>Do</w:t>
      </w:r>
      <w:r w:rsidRPr="00E438C0">
        <w:rPr>
          <w:rFonts w:eastAsia="Cambria"/>
          <w:spacing w:val="1"/>
          <w:sz w:val="22"/>
          <w:szCs w:val="22"/>
        </w:rPr>
        <w:t>s</w:t>
      </w:r>
      <w:r w:rsidRPr="00E438C0">
        <w:rPr>
          <w:rFonts w:eastAsia="Cambria"/>
          <w:sz w:val="22"/>
          <w:szCs w:val="22"/>
        </w:rPr>
        <w:t>en</w:t>
      </w:r>
      <w:r w:rsidRPr="00E438C0">
        <w:rPr>
          <w:rFonts w:eastAsia="Cambria"/>
          <w:spacing w:val="2"/>
          <w:sz w:val="22"/>
          <w:szCs w:val="22"/>
        </w:rPr>
        <w:t xml:space="preserve"> </w:t>
      </w:r>
      <w:proofErr w:type="spellStart"/>
      <w:r w:rsidRPr="00E438C0">
        <w:rPr>
          <w:rFonts w:eastAsia="Cambria"/>
          <w:spacing w:val="-1"/>
          <w:sz w:val="22"/>
          <w:szCs w:val="22"/>
        </w:rPr>
        <w:t>P</w:t>
      </w:r>
      <w:r w:rsidRPr="00E438C0">
        <w:rPr>
          <w:rFonts w:eastAsia="Cambria"/>
          <w:sz w:val="22"/>
          <w:szCs w:val="22"/>
        </w:rPr>
        <w:t>e</w:t>
      </w:r>
      <w:r w:rsidRPr="00E438C0">
        <w:rPr>
          <w:rFonts w:eastAsia="Cambria"/>
          <w:spacing w:val="2"/>
          <w:sz w:val="22"/>
          <w:szCs w:val="22"/>
        </w:rPr>
        <w:t>n</w:t>
      </w:r>
      <w:r w:rsidRPr="00E438C0">
        <w:rPr>
          <w:rFonts w:eastAsia="Cambria"/>
          <w:spacing w:val="-1"/>
          <w:sz w:val="22"/>
          <w:szCs w:val="22"/>
        </w:rPr>
        <w:t>g</w:t>
      </w:r>
      <w:r w:rsidRPr="00E438C0">
        <w:rPr>
          <w:rFonts w:eastAsia="Cambria"/>
          <w:spacing w:val="-2"/>
          <w:sz w:val="22"/>
          <w:szCs w:val="22"/>
        </w:rPr>
        <w:t>u</w:t>
      </w:r>
      <w:r w:rsidRPr="00E438C0">
        <w:rPr>
          <w:rFonts w:eastAsia="Cambria"/>
          <w:spacing w:val="1"/>
          <w:sz w:val="22"/>
          <w:szCs w:val="22"/>
        </w:rPr>
        <w:t>j</w:t>
      </w:r>
      <w:r w:rsidRPr="00E438C0">
        <w:rPr>
          <w:rFonts w:eastAsia="Cambria"/>
          <w:spacing w:val="-1"/>
          <w:sz w:val="22"/>
          <w:szCs w:val="22"/>
        </w:rPr>
        <w:t>i</w:t>
      </w:r>
      <w:proofErr w:type="spellEnd"/>
      <w:r w:rsidRPr="00E438C0">
        <w:rPr>
          <w:rFonts w:eastAsia="Cambria"/>
          <w:sz w:val="22"/>
          <w:szCs w:val="22"/>
        </w:rPr>
        <w:tab/>
        <w:t xml:space="preserve">   </w:t>
      </w:r>
      <w:r w:rsidRPr="00E438C0">
        <w:rPr>
          <w:rFonts w:eastAsia="Cambria"/>
          <w:spacing w:val="19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 xml:space="preserve">:  </w:t>
      </w:r>
      <w:r w:rsidRPr="00E438C0">
        <w:rPr>
          <w:rFonts w:eastAsia="Cambria"/>
          <w:spacing w:val="1"/>
          <w:sz w:val="22"/>
          <w:szCs w:val="22"/>
        </w:rPr>
        <w:t xml:space="preserve">  </w:t>
      </w:r>
      <w:r w:rsidRPr="00E438C0">
        <w:rPr>
          <w:rFonts w:eastAsia="Cambria"/>
          <w:spacing w:val="1"/>
          <w:sz w:val="22"/>
          <w:szCs w:val="22"/>
        </w:rPr>
        <w:tab/>
      </w:r>
      <w:r w:rsidRPr="00E438C0">
        <w:rPr>
          <w:rFonts w:eastAsia="Cambria"/>
          <w:spacing w:val="-2"/>
          <w:sz w:val="22"/>
          <w:szCs w:val="22"/>
        </w:rPr>
        <w:t>1</w:t>
      </w:r>
      <w:r w:rsidRPr="00E438C0">
        <w:rPr>
          <w:rFonts w:eastAsia="Cambria"/>
          <w:sz w:val="22"/>
          <w:szCs w:val="22"/>
        </w:rPr>
        <w:t>.</w:t>
      </w:r>
    </w:p>
    <w:p w14:paraId="17B25675" w14:textId="52688FEF" w:rsidR="00FC00DA" w:rsidRPr="00E438C0" w:rsidRDefault="00FC00DA" w:rsidP="00FC00DA">
      <w:pPr>
        <w:ind w:left="3165" w:hanging="330"/>
        <w:rPr>
          <w:rFonts w:eastAsia="Cambria"/>
          <w:sz w:val="22"/>
          <w:szCs w:val="22"/>
        </w:rPr>
      </w:pPr>
      <w:r w:rsidRPr="00E438C0"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1D8F9FD6" wp14:editId="29F39149">
                <wp:simplePos x="0" y="0"/>
                <wp:positionH relativeFrom="page">
                  <wp:posOffset>3019425</wp:posOffset>
                </wp:positionH>
                <wp:positionV relativeFrom="paragraph">
                  <wp:posOffset>142240</wp:posOffset>
                </wp:positionV>
                <wp:extent cx="1352550" cy="7620"/>
                <wp:effectExtent l="9525" t="8890" r="9525" b="2540"/>
                <wp:wrapNone/>
                <wp:docPr id="510" name="Group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2550" cy="7620"/>
                          <a:chOff x="4755" y="224"/>
                          <a:chExt cx="2130" cy="12"/>
                        </a:xfrm>
                      </wpg:grpSpPr>
                      <wpg:grpSp>
                        <wpg:cNvPr id="511" name="Group 1431"/>
                        <wpg:cNvGrpSpPr>
                          <a:grpSpLocks/>
                        </wpg:cNvGrpSpPr>
                        <wpg:grpSpPr bwMode="auto">
                          <a:xfrm>
                            <a:off x="4761" y="231"/>
                            <a:ext cx="242" cy="0"/>
                            <a:chOff x="4761" y="231"/>
                            <a:chExt cx="242" cy="0"/>
                          </a:xfrm>
                        </wpg:grpSpPr>
                        <wps:wsp>
                          <wps:cNvPr id="512" name="Freeform 1432"/>
                          <wps:cNvSpPr>
                            <a:spLocks/>
                          </wps:cNvSpPr>
                          <wps:spPr bwMode="auto">
                            <a:xfrm>
                              <a:off x="4761" y="231"/>
                              <a:ext cx="242" cy="0"/>
                            </a:xfrm>
                            <a:custGeom>
                              <a:avLst/>
                              <a:gdLst>
                                <a:gd name="T0" fmla="+- 0 4761 4761"/>
                                <a:gd name="T1" fmla="*/ T0 w 242"/>
                                <a:gd name="T2" fmla="+- 0 5003 476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13" name="Group 1433"/>
                          <wpg:cNvGrpSpPr>
                            <a:grpSpLocks/>
                          </wpg:cNvGrpSpPr>
                          <wpg:grpSpPr bwMode="auto">
                            <a:xfrm>
                              <a:off x="5005" y="231"/>
                              <a:ext cx="162" cy="0"/>
                              <a:chOff x="5005" y="231"/>
                              <a:chExt cx="162" cy="0"/>
                            </a:xfrm>
                          </wpg:grpSpPr>
                          <wps:wsp>
                            <wps:cNvPr id="514" name="Freeform 1434"/>
                            <wps:cNvSpPr>
                              <a:spLocks/>
                            </wps:cNvSpPr>
                            <wps:spPr bwMode="auto">
                              <a:xfrm>
                                <a:off x="5005" y="231"/>
                                <a:ext cx="162" cy="0"/>
                              </a:xfrm>
                              <a:custGeom>
                                <a:avLst/>
                                <a:gdLst>
                                  <a:gd name="T0" fmla="+- 0 5005 5005"/>
                                  <a:gd name="T1" fmla="*/ T0 w 162"/>
                                  <a:gd name="T2" fmla="+- 0 5167 5005"/>
                                  <a:gd name="T3" fmla="*/ T2 w 1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62">
                                    <a:moveTo>
                                      <a:pt x="0" y="0"/>
                                    </a:moveTo>
                                    <a:lnTo>
                                      <a:pt x="16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15" name="Group 1435"/>
                            <wpg:cNvGrpSpPr>
                              <a:grpSpLocks/>
                            </wpg:cNvGrpSpPr>
                            <wpg:grpSpPr bwMode="auto">
                              <a:xfrm>
                                <a:off x="5169" y="231"/>
                                <a:ext cx="242" cy="0"/>
                                <a:chOff x="5169" y="231"/>
                                <a:chExt cx="242" cy="0"/>
                              </a:xfrm>
                            </wpg:grpSpPr>
                            <wps:wsp>
                              <wps:cNvPr id="516" name="Freeform 1436"/>
                              <wps:cNvSpPr>
                                <a:spLocks/>
                              </wps:cNvSpPr>
                              <wps:spPr bwMode="auto">
                                <a:xfrm>
                                  <a:off x="5169" y="231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5169 5169"/>
                                    <a:gd name="T1" fmla="*/ T0 w 242"/>
                                    <a:gd name="T2" fmla="+- 0 5411 516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17" name="Group 143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413" y="231"/>
                                  <a:ext cx="162" cy="0"/>
                                  <a:chOff x="5413" y="231"/>
                                  <a:chExt cx="162" cy="0"/>
                                </a:xfrm>
                              </wpg:grpSpPr>
                              <wps:wsp>
                                <wps:cNvPr id="518" name="Freeform 14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413" y="231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5413 5413"/>
                                      <a:gd name="T1" fmla="*/ T0 w 162"/>
                                      <a:gd name="T2" fmla="+- 0 5575 541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19" name="Group 143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577" y="231"/>
                                    <a:ext cx="242" cy="0"/>
                                    <a:chOff x="5577" y="231"/>
                                    <a:chExt cx="242" cy="0"/>
                                  </a:xfrm>
                                </wpg:grpSpPr>
                                <wps:wsp>
                                  <wps:cNvPr id="520" name="Freeform 144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577" y="231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5577 5577"/>
                                        <a:gd name="T1" fmla="*/ T0 w 242"/>
                                        <a:gd name="T2" fmla="+- 0 5819 557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21" name="Group 1441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821" y="231"/>
                                      <a:ext cx="242" cy="0"/>
                                      <a:chOff x="5821" y="231"/>
                                      <a:chExt cx="242" cy="0"/>
                                    </a:xfrm>
                                  </wpg:grpSpPr>
                                  <wps:wsp>
                                    <wps:cNvPr id="522" name="Freeform 144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821" y="231"/>
                                        <a:ext cx="24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5821 5821"/>
                                          <a:gd name="T1" fmla="*/ T0 w 242"/>
                                          <a:gd name="T2" fmla="+- 0 6063 5821"/>
                                          <a:gd name="T3" fmla="*/ T2 w 24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4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4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23" name="Group 144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065" y="231"/>
                                        <a:ext cx="162" cy="0"/>
                                        <a:chOff x="6065" y="231"/>
                                        <a:chExt cx="162" cy="0"/>
                                      </a:xfrm>
                                    </wpg:grpSpPr>
                                    <wps:wsp>
                                      <wps:cNvPr id="524" name="Freeform 144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065" y="231"/>
                                          <a:ext cx="16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065 6065"/>
                                            <a:gd name="T1" fmla="*/ T0 w 162"/>
                                            <a:gd name="T2" fmla="+- 0 6227 6065"/>
                                            <a:gd name="T3" fmla="*/ T2 w 16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6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16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25" name="Group 1445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229" y="231"/>
                                          <a:ext cx="242" cy="0"/>
                                          <a:chOff x="6229" y="231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26" name="Freeform 1446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229" y="231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6229 6229"/>
                                              <a:gd name="T1" fmla="*/ T0 w 242"/>
                                              <a:gd name="T2" fmla="+- 0 6471 622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27" name="Group 1447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6473" y="231"/>
                                            <a:ext cx="162" cy="0"/>
                                            <a:chOff x="6473" y="231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528" name="Freeform 1448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6473" y="231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6473 6473"/>
                                                <a:gd name="T1" fmla="*/ T0 w 162"/>
                                                <a:gd name="T2" fmla="+- 0 6635 647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529" name="Group 1449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6637" y="231"/>
                                              <a:ext cx="242" cy="0"/>
                                              <a:chOff x="6637" y="231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530" name="Freeform 1450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6637" y="231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6637 6637"/>
                                                  <a:gd name="T1" fmla="*/ T0 w 242"/>
                                                  <a:gd name="T2" fmla="+- 0 6879 663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E99E7D" id="Group 510" o:spid="_x0000_s1026" style="position:absolute;margin-left:237.75pt;margin-top:11.2pt;width:106.5pt;height:.6pt;z-index:-251645952;mso-position-horizontal-relative:page" coordorigin="4755,224" coordsize="213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">
                <v:group id="Group 1431" o:spid="_x0000_s1027" style="position:absolute;left:4761;top:231;width:242;height:0" coordorigin="4761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1432" o:spid="_x0000_s1028" style="position:absolute;left:4761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" path="m,l242,e" filled="f" strokeweight=".21981mm">
                    <v:path arrowok="t" o:connecttype="custom" o:connectlocs="0,0;242,0" o:connectangles="0,0"/>
                  </v:shape>
                  <v:group id="Group 1433" o:spid="_x0000_s1029" style="position:absolute;left:5005;top:231;width:162;height:0" coordorigin="5005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  <v:shape id="Freeform 1434" o:spid="_x0000_s1030" style="position:absolute;left:5005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" path="m,l162,e" filled="f" strokeweight=".21981mm">
                      <v:path arrowok="t" o:connecttype="custom" o:connectlocs="0,0;162,0" o:connectangles="0,0"/>
                    </v:shape>
                    <v:group id="Group 1435" o:spid="_x0000_s1031" style="position:absolute;left:5169;top:231;width:242;height:0" coordorigin="5169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    <v:shape id="Freeform 1436" o:spid="_x0000_s1032" style="position:absolute;left:5169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" path="m,l242,e" filled="f" strokeweight=".21981mm">
                        <v:path arrowok="t" o:connecttype="custom" o:connectlocs="0,0;242,0" o:connectangles="0,0"/>
                      </v:shape>
                      <v:group id="Group 1437" o:spid="_x0000_s1033" style="position:absolute;left:5413;top:231;width:162;height:0" coordorigin="5413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      <v:shape id="Freeform 1438" o:spid="_x0000_s1034" style="position:absolute;left:5413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" path="m,l162,e" filled="f" strokeweight=".21981mm">
                          <v:path arrowok="t" o:connecttype="custom" o:connectlocs="0,0;162,0" o:connectangles="0,0"/>
                        </v:shape>
                        <v:group id="Group 1439" o:spid="_x0000_s1035" style="position:absolute;left:5577;top:231;width:242;height:0" coordorigin="5577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        <v:shape id="Freeform 1440" o:spid="_x0000_s1036" style="position:absolute;left:5577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" path="m,l242,e" filled="f" strokeweight=".21981mm">
                            <v:path arrowok="t" o:connecttype="custom" o:connectlocs="0,0;242,0" o:connectangles="0,0"/>
                          </v:shape>
                          <v:group id="Group 1441" o:spid="_x0000_s1037" style="position:absolute;left:5821;top:231;width:242;height:0" coordorigin="5821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          <v:shape id="Freeform 1442" o:spid="_x0000_s1038" style="position:absolute;left:5821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" path="m,l242,e" filled="f" strokeweight=".21981mm">
                              <v:path arrowok="t" o:connecttype="custom" o:connectlocs="0,0;242,0" o:connectangles="0,0"/>
                            </v:shape>
                            <v:group id="Group 1443" o:spid="_x0000_s1039" style="position:absolute;left:6065;top:231;width:162;height:0" coordorigin="6065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            <v:shape id="Freeform 1444" o:spid="_x0000_s1040" style="position:absolute;left:6065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" path="m,l162,e" filled="f" strokeweight=".21981mm">
                                <v:path arrowok="t" o:connecttype="custom" o:connectlocs="0,0;162,0" o:connectangles="0,0"/>
                              </v:shape>
                              <v:group id="Group 1445" o:spid="_x0000_s1041" style="position:absolute;left:6229;top:231;width:242;height:0" coordorigin="6229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              <v:shape id="Freeform 1446" o:spid="_x0000_s1042" style="position:absolute;left:6229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47" o:spid="_x0000_s1043" style="position:absolute;left:6473;top:231;width:162;height:0" coordorigin="6473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                <v:shape id="Freeform 1448" o:spid="_x0000_s1044" style="position:absolute;left:6473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" path="m,l162,e" filled="f" strokeweight=".21981mm">
                                    <v:path arrowok="t" o:connecttype="custom" o:connectlocs="0,0;162,0" o:connectangles="0,0"/>
                                  </v:shape>
                                  <v:group id="Group 1449" o:spid="_x0000_s1045" style="position:absolute;left:6637;top:231;width:242;height:0" coordorigin="6637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MO4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">
                                    <v:shape id="Freeform 1450" o:spid="_x0000_s1046" style="position:absolute;left:6637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" path="m,l242,e" filled="f" strokeweight=".21981mm">
                                      <v:path arrowok="t" o:connecttype="custom" o:connectlocs="0,0;242,0" o:connectangles="0,0"/>
                                    </v:shape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="000A17C7">
        <w:rPr>
          <w:rFonts w:eastAsia="Cambria"/>
          <w:spacing w:val="-2"/>
          <w:sz w:val="22"/>
          <w:szCs w:val="22"/>
        </w:rPr>
        <w:t xml:space="preserve"> </w:t>
      </w:r>
      <w:r w:rsidRPr="00E438C0">
        <w:rPr>
          <w:rFonts w:eastAsia="Cambria"/>
          <w:spacing w:val="-2"/>
          <w:sz w:val="22"/>
          <w:szCs w:val="22"/>
        </w:rPr>
        <w:t>2</w:t>
      </w:r>
      <w:r w:rsidRPr="00E438C0">
        <w:rPr>
          <w:rFonts w:eastAsia="Cambria"/>
          <w:sz w:val="22"/>
          <w:szCs w:val="22"/>
        </w:rPr>
        <w:t>.</w:t>
      </w:r>
      <w:r w:rsidRPr="00E438C0">
        <w:rPr>
          <w:rFonts w:eastAsia="Cambria"/>
          <w:spacing w:val="-1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 xml:space="preserve">                                       </w:t>
      </w:r>
      <w:r w:rsidRPr="00E438C0">
        <w:rPr>
          <w:rFonts w:eastAsia="Cambria"/>
          <w:spacing w:val="40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>_</w:t>
      </w:r>
    </w:p>
    <w:p w14:paraId="2FAB7CE7" w14:textId="36F4E093" w:rsidR="00FC00DA" w:rsidRPr="008379FE" w:rsidRDefault="00FC00DA" w:rsidP="00FC00DA">
      <w:pPr>
        <w:spacing w:line="240" w:lineRule="exact"/>
        <w:ind w:left="3165" w:hanging="330"/>
        <w:rPr>
          <w:rFonts w:eastAsia="Cambria"/>
          <w:sz w:val="22"/>
          <w:szCs w:val="22"/>
        </w:rPr>
      </w:pPr>
      <w:r w:rsidRPr="00E438C0">
        <w:rPr>
          <w:rFonts w:eastAsia="Cambria"/>
          <w:position w:val="-1"/>
          <w:sz w:val="22"/>
          <w:szCs w:val="22"/>
        </w:rPr>
        <w:t xml:space="preserve">        </w:t>
      </w:r>
      <w:r w:rsidR="00965767">
        <w:rPr>
          <w:rFonts w:eastAsia="Cambria"/>
          <w:position w:val="-1"/>
          <w:sz w:val="22"/>
          <w:szCs w:val="22"/>
        </w:rPr>
        <w:t xml:space="preserve">                       </w:t>
      </w:r>
    </w:p>
    <w:p w14:paraId="60E37ECF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284C3B0" w14:textId="4E86BBF9" w:rsidR="00FC00DA" w:rsidRDefault="00FC00DA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  <w:proofErr w:type="spellStart"/>
      <w:proofErr w:type="gramStart"/>
      <w:r w:rsidRPr="008379FE">
        <w:rPr>
          <w:rFonts w:eastAsia="Cambria"/>
          <w:spacing w:val="-1"/>
          <w:sz w:val="22"/>
          <w:szCs w:val="22"/>
        </w:rPr>
        <w:t>P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pacing w:val="1"/>
          <w:sz w:val="22"/>
          <w:szCs w:val="22"/>
        </w:rPr>
        <w:t>rw</w:t>
      </w:r>
      <w:r w:rsidRPr="008379FE">
        <w:rPr>
          <w:rFonts w:eastAsia="Cambria"/>
          <w:spacing w:val="-1"/>
          <w:sz w:val="22"/>
          <w:szCs w:val="22"/>
        </w:rPr>
        <w:t>o</w:t>
      </w:r>
      <w:r w:rsidRPr="008379FE">
        <w:rPr>
          <w:rFonts w:eastAsia="Cambria"/>
          <w:sz w:val="22"/>
          <w:szCs w:val="22"/>
        </w:rPr>
        <w:t>ke</w:t>
      </w:r>
      <w:r w:rsidRPr="008379FE">
        <w:rPr>
          <w:rFonts w:eastAsia="Cambria"/>
          <w:spacing w:val="1"/>
          <w:sz w:val="22"/>
          <w:szCs w:val="22"/>
        </w:rPr>
        <w:t>rt</w:t>
      </w:r>
      <w:r w:rsidRPr="008379FE">
        <w:rPr>
          <w:rFonts w:eastAsia="Cambria"/>
          <w:spacing w:val="-1"/>
          <w:sz w:val="22"/>
          <w:szCs w:val="22"/>
        </w:rPr>
        <w:t>o</w:t>
      </w:r>
      <w:proofErr w:type="spellEnd"/>
      <w:r w:rsidRPr="008379FE">
        <w:rPr>
          <w:rFonts w:eastAsia="Cambria"/>
          <w:sz w:val="22"/>
          <w:szCs w:val="22"/>
        </w:rPr>
        <w:t>,</w:t>
      </w:r>
      <w:r w:rsidR="000A17C7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4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  <w:u w:val="single" w:color="000000"/>
        </w:rPr>
        <w:t xml:space="preserve"> </w:t>
      </w:r>
      <w:proofErr w:type="gramEnd"/>
      <w:r w:rsidRPr="008379FE">
        <w:rPr>
          <w:rFonts w:eastAsia="Cambria"/>
          <w:sz w:val="22"/>
          <w:szCs w:val="22"/>
          <w:u w:val="single" w:color="000000"/>
        </w:rPr>
        <w:tab/>
      </w:r>
      <w:r w:rsidRPr="008379FE">
        <w:rPr>
          <w:rFonts w:eastAsia="Cambria"/>
          <w:sz w:val="22"/>
          <w:szCs w:val="22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</w:rPr>
        <w:t>K</w:t>
      </w:r>
      <w:r w:rsidR="000A17C7">
        <w:rPr>
          <w:rFonts w:eastAsia="Cambria"/>
          <w:sz w:val="22"/>
          <w:szCs w:val="22"/>
        </w:rPr>
        <w:t>oordinator</w:t>
      </w:r>
      <w:proofErr w:type="spellEnd"/>
      <w:r w:rsidRPr="008379FE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-1"/>
          <w:sz w:val="22"/>
          <w:szCs w:val="22"/>
        </w:rPr>
        <w:t>P</w:t>
      </w:r>
      <w:r w:rsidRPr="008379FE">
        <w:rPr>
          <w:rFonts w:eastAsia="Cambria"/>
          <w:spacing w:val="1"/>
          <w:sz w:val="22"/>
          <w:szCs w:val="22"/>
        </w:rPr>
        <w:t>r</w:t>
      </w:r>
      <w:r w:rsidRPr="008379FE">
        <w:rPr>
          <w:rFonts w:eastAsia="Cambria"/>
          <w:spacing w:val="-1"/>
          <w:sz w:val="22"/>
          <w:szCs w:val="22"/>
        </w:rPr>
        <w:t>og</w:t>
      </w:r>
      <w:r w:rsidRPr="008379FE">
        <w:rPr>
          <w:rFonts w:eastAsia="Cambria"/>
          <w:spacing w:val="1"/>
          <w:sz w:val="22"/>
          <w:szCs w:val="22"/>
        </w:rPr>
        <w:t>r</w:t>
      </w:r>
      <w:r w:rsidRPr="008379FE">
        <w:rPr>
          <w:rFonts w:eastAsia="Cambria"/>
          <w:sz w:val="22"/>
          <w:szCs w:val="22"/>
        </w:rPr>
        <w:t>am</w:t>
      </w:r>
      <w:r w:rsidRPr="008379FE">
        <w:rPr>
          <w:rFonts w:eastAsia="Cambria"/>
          <w:spacing w:val="1"/>
          <w:sz w:val="22"/>
          <w:szCs w:val="22"/>
        </w:rPr>
        <w:t xml:space="preserve"> </w:t>
      </w:r>
      <w:r w:rsidRPr="008379FE">
        <w:rPr>
          <w:rFonts w:eastAsia="Cambria"/>
          <w:spacing w:val="-2"/>
          <w:sz w:val="22"/>
          <w:szCs w:val="22"/>
        </w:rPr>
        <w:t>S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pacing w:val="2"/>
          <w:sz w:val="22"/>
          <w:szCs w:val="22"/>
        </w:rPr>
        <w:t>d</w:t>
      </w:r>
      <w:r w:rsidRPr="008379FE">
        <w:rPr>
          <w:rFonts w:eastAsia="Cambria"/>
          <w:spacing w:val="-1"/>
          <w:sz w:val="22"/>
          <w:szCs w:val="22"/>
        </w:rPr>
        <w:t>i</w:t>
      </w:r>
      <w:r w:rsidRPr="008379FE">
        <w:rPr>
          <w:rFonts w:eastAsia="Cambria"/>
          <w:sz w:val="22"/>
          <w:szCs w:val="22"/>
        </w:rPr>
        <w:t>,</w:t>
      </w:r>
    </w:p>
    <w:p w14:paraId="0C1326C7" w14:textId="77777777" w:rsidR="000A17C7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</w:p>
    <w:p w14:paraId="4099E7F0" w14:textId="77777777" w:rsidR="000A17C7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</w:p>
    <w:p w14:paraId="73A87458" w14:textId="4FF5CAD3" w:rsidR="000A17C7" w:rsidRDefault="000A17C7" w:rsidP="000A17C7">
      <w:pPr>
        <w:tabs>
          <w:tab w:val="left" w:pos="9660"/>
        </w:tabs>
        <w:ind w:right="64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5F948D3A" wp14:editId="4D9CECAC">
                <wp:simplePos x="0" y="0"/>
                <wp:positionH relativeFrom="page">
                  <wp:posOffset>4884130</wp:posOffset>
                </wp:positionH>
                <wp:positionV relativeFrom="paragraph">
                  <wp:posOffset>106680</wp:posOffset>
                </wp:positionV>
                <wp:extent cx="2055495" cy="45085"/>
                <wp:effectExtent l="0" t="0" r="0" b="0"/>
                <wp:wrapNone/>
                <wp:docPr id="464" name="Group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5495" cy="45085"/>
                          <a:chOff x="7648" y="1284"/>
                          <a:chExt cx="2618" cy="12"/>
                        </a:xfrm>
                      </wpg:grpSpPr>
                      <wpg:grpSp>
                        <wpg:cNvPr id="465" name="Group 1473"/>
                        <wpg:cNvGrpSpPr>
                          <a:grpSpLocks/>
                        </wpg:cNvGrpSpPr>
                        <wpg:grpSpPr bwMode="auto">
                          <a:xfrm>
                            <a:off x="7655" y="1290"/>
                            <a:ext cx="242" cy="0"/>
                            <a:chOff x="7655" y="1290"/>
                            <a:chExt cx="242" cy="0"/>
                          </a:xfrm>
                        </wpg:grpSpPr>
                        <wps:wsp>
                          <wps:cNvPr id="466" name="Freeform 1474"/>
                          <wps:cNvSpPr>
                            <a:spLocks/>
                          </wps:cNvSpPr>
                          <wps:spPr bwMode="auto">
                            <a:xfrm>
                              <a:off x="7655" y="1290"/>
                              <a:ext cx="242" cy="0"/>
                            </a:xfrm>
                            <a:custGeom>
                              <a:avLst/>
                              <a:gdLst>
                                <a:gd name="T0" fmla="+- 0 7655 7655"/>
                                <a:gd name="T1" fmla="*/ T0 w 242"/>
                                <a:gd name="T2" fmla="+- 0 7896 7655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1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467" name="Group 1475"/>
                          <wpg:cNvGrpSpPr>
                            <a:grpSpLocks/>
                          </wpg:cNvGrpSpPr>
                          <wpg:grpSpPr bwMode="auto">
                            <a:xfrm>
                              <a:off x="7899" y="1290"/>
                              <a:ext cx="242" cy="0"/>
                              <a:chOff x="7899" y="1290"/>
                              <a:chExt cx="242" cy="0"/>
                            </a:xfrm>
                          </wpg:grpSpPr>
                          <wps:wsp>
                            <wps:cNvPr id="468" name="Freeform 1476"/>
                            <wps:cNvSpPr>
                              <a:spLocks/>
                            </wps:cNvSpPr>
                            <wps:spPr bwMode="auto">
                              <a:xfrm>
                                <a:off x="7899" y="1290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7899 7899"/>
                                  <a:gd name="T1" fmla="*/ T0 w 242"/>
                                  <a:gd name="T2" fmla="+- 0 8140 7899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1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469" name="Group 1477"/>
                            <wpg:cNvGrpSpPr>
                              <a:grpSpLocks/>
                            </wpg:cNvGrpSpPr>
                            <wpg:grpSpPr bwMode="auto">
                              <a:xfrm>
                                <a:off x="8143" y="1290"/>
                                <a:ext cx="242" cy="0"/>
                                <a:chOff x="8143" y="1290"/>
                                <a:chExt cx="242" cy="0"/>
                              </a:xfrm>
                            </wpg:grpSpPr>
                            <wps:wsp>
                              <wps:cNvPr id="470" name="Freeform 1478"/>
                              <wps:cNvSpPr>
                                <a:spLocks/>
                              </wps:cNvSpPr>
                              <wps:spPr bwMode="auto">
                                <a:xfrm>
                                  <a:off x="8143" y="1290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8143 8143"/>
                                    <a:gd name="T1" fmla="*/ T0 w 242"/>
                                    <a:gd name="T2" fmla="+- 0 8384 8143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471" name="Group 147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87" y="1290"/>
                                  <a:ext cx="162" cy="0"/>
                                  <a:chOff x="8387" y="1290"/>
                                  <a:chExt cx="162" cy="0"/>
                                </a:xfrm>
                              </wpg:grpSpPr>
                              <wps:wsp>
                                <wps:cNvPr id="472" name="Freeform 148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387" y="1290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8387 8387"/>
                                      <a:gd name="T1" fmla="*/ T0 w 162"/>
                                      <a:gd name="T2" fmla="+- 0 8548 8387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473" name="Group 148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550" y="1290"/>
                                    <a:ext cx="242" cy="0"/>
                                    <a:chOff x="8550" y="1290"/>
                                    <a:chExt cx="242" cy="0"/>
                                  </a:xfrm>
                                </wpg:grpSpPr>
                                <wps:wsp>
                                  <wps:cNvPr id="474" name="Freeform 148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550" y="1290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8550 8550"/>
                                        <a:gd name="T1" fmla="*/ T0 w 242"/>
                                        <a:gd name="T2" fmla="+- 0 8792 8550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475" name="Group 148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8794" y="1290"/>
                                      <a:ext cx="162" cy="0"/>
                                      <a:chOff x="8794" y="1290"/>
                                      <a:chExt cx="162" cy="0"/>
                                    </a:xfrm>
                                  </wpg:grpSpPr>
                                  <wps:wsp>
                                    <wps:cNvPr id="476" name="Freeform 148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8794" y="1290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8794 8794"/>
                                          <a:gd name="T1" fmla="*/ T0 w 162"/>
                                          <a:gd name="T2" fmla="+- 0 8956 8794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477" name="Group 148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958" y="1290"/>
                                        <a:ext cx="242" cy="0"/>
                                        <a:chOff x="8958" y="1290"/>
                                        <a:chExt cx="242" cy="0"/>
                                      </a:xfrm>
                                    </wpg:grpSpPr>
                                    <wps:wsp>
                                      <wps:cNvPr id="478" name="Freeform 148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958" y="1290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958 8958"/>
                                            <a:gd name="T1" fmla="*/ T0 w 242"/>
                                            <a:gd name="T2" fmla="+- 0 9200 8958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479" name="Group 1487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9202" y="1290"/>
                                          <a:ext cx="242" cy="0"/>
                                          <a:chOff x="9202" y="1290"/>
                                          <a:chExt cx="242" cy="0"/>
                                        </a:xfrm>
                                      </wpg:grpSpPr>
                                      <wps:wsp>
                                        <wps:cNvPr id="480" name="Freeform 148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202" y="1290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9202 9202"/>
                                              <a:gd name="T1" fmla="*/ T0 w 242"/>
                                              <a:gd name="T2" fmla="+- 0 9444 9202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481" name="Group 148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9446" y="1290"/>
                                            <a:ext cx="162" cy="0"/>
                                            <a:chOff x="9446" y="1290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482" name="Freeform 149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9446" y="1290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9446 9446"/>
                                                <a:gd name="T1" fmla="*/ T0 w 162"/>
                                                <a:gd name="T2" fmla="+- 0 9608 9446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483" name="Group 1491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9610" y="1290"/>
                                              <a:ext cx="242" cy="0"/>
                                              <a:chOff x="9610" y="1290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484" name="Freeform 1492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9610" y="1290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9610 9610"/>
                                                  <a:gd name="T1" fmla="*/ T0 w 242"/>
                                                  <a:gd name="T2" fmla="+- 0 9852 9610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485" name="Group 1493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9854" y="1290"/>
                                                <a:ext cx="242" cy="0"/>
                                                <a:chOff x="9854" y="1290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486" name="Freeform 1494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9854" y="1290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9854 9854"/>
                                                    <a:gd name="T1" fmla="*/ T0 w 242"/>
                                                    <a:gd name="T2" fmla="+- 0 10096 9854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487" name="Group 1495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10098" y="1290"/>
                                                  <a:ext cx="162" cy="0"/>
                                                  <a:chOff x="10098" y="1290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488" name="Freeform 1496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10098" y="1290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10098 10098"/>
                                                      <a:gd name="T1" fmla="*/ T0 w 162"/>
                                                      <a:gd name="T2" fmla="+- 0 10260 10098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673CEC" id="Group 464" o:spid="_x0000_s1026" style="position:absolute;margin-left:384.6pt;margin-top:8.4pt;width:161.85pt;height:3.55pt;z-index:-251643904;mso-position-horizontal-relative:page" coordorigin="7648,1284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">
                <v:group id="Group 1473" o:spid="_x0000_s1027" style="position:absolute;left:7655;top:1290;width:242;height:0" coordorigin="7655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/g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jerOH3TDgC8vADAAD//wMAUEsBAi0AFAAGAAgAAAAhANvh9svuAAAAhQEAABMAAAAAAAAA&#10;AAAAAAAAAAAAAFtDb250ZW50X1R5cGVzXS54bWxQSwECLQAUAAYACAAAACEAWvQsW78AAAAVAQAA&#10;CwAAAAAAAAAAAAAAAAAfAQAAX3JlbHMvLnJlbHNQSwECLQAUAAYACAAAACEA6wJ/4MYAAADcAAAA&#10;DwAAAAAAAAAAAAAAAAAHAgAAZHJzL2Rvd25yZXYueG1sUEsFBgAAAAADAAMAtwAAAPoCAAAAAA==&#10;">
                  <v:shape id="Freeform 1474" o:spid="_x0000_s1028" style="position:absolute;left:7655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" path="m,l241,e" filled="f" strokeweight=".21981mm">
                    <v:path arrowok="t" o:connecttype="custom" o:connectlocs="0,0;241,0" o:connectangles="0,0"/>
                  </v:shape>
                  <v:group id="Group 1475" o:spid="_x0000_s1029" style="position:absolute;left:7899;top:1290;width:242;height:0" coordorigin="7899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EQM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PFG/ydCUdArn4BAAD//wMAUEsBAi0AFAAGAAgAAAAhANvh9svuAAAAhQEAABMAAAAAAAAA&#10;AAAAAAAAAAAAAFtDb250ZW50X1R5cGVzXS54bWxQSwECLQAUAAYACAAAACEAWvQsW78AAAAVAQAA&#10;CwAAAAAAAAAAAAAAAAAfAQAAX3JlbHMvLnJlbHNQSwECLQAUAAYACAAAACEAdJxEDMYAAADcAAAA&#10;DwAAAAAAAAAAAAAAAAAHAgAAZHJzL2Rvd25yZXYueG1sUEsFBgAAAAADAAMAtwAAAPoCAAAAAA==&#10;">
                    <v:shape id="Freeform 1476" o:spid="_x0000_s1030" style="position:absolute;left:7899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" path="m,l241,e" filled="f" strokeweight=".21981mm">
                      <v:path arrowok="t" o:connecttype="custom" o:connectlocs="0,0;241,0" o:connectangles="0,0"/>
                    </v:shape>
                    <v:group id="Group 1477" o:spid="_x0000_s1031" style="position:absolute;left:8143;top:1290;width:242;height:0" coordorigin="8143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3Xl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ak915cYAAADcAAAA&#10;DwAAAAAAAAAAAAAAAAAHAgAAZHJzL2Rvd25yZXYueG1sUEsFBgAAAAADAAMAtwAAAPoCAAAAAA==&#10;">
                      <v:shape id="Freeform 1478" o:spid="_x0000_s1032" style="position:absolute;left:8143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" path="m,l241,e" filled="f" strokeweight=".21981mm">
                        <v:path arrowok="t" o:connecttype="custom" o:connectlocs="0,0;241,0" o:connectangles="0,0"/>
                      </v:shape>
                      <v:group id="Group 1479" o:spid="_x0000_s1033" style="position:absolute;left:8387;top:1290;width:162;height:0" coordorigin="8387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O8+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DxFsPfmXAE5PIGAAD//wMAUEsBAi0AFAAGAAgAAAAhANvh9svuAAAAhQEAABMAAAAAAAAA&#10;AAAAAAAAAAAAAFtDb250ZW50X1R5cGVzXS54bWxQSwECLQAUAAYACAAAACEAWvQsW78AAAAVAQAA&#10;CwAAAAAAAAAAAAAAAAAfAQAAX3JlbHMvLnJlbHNQSwECLQAUAAYACAAAACEAEeDvPsYAAADcAAAA&#10;DwAAAAAAAAAAAAAAAAAHAgAAZHJzL2Rvd25yZXYueG1sUEsFBgAAAAADAAMAtwAAAPoCAAAAAA==&#10;">
                        <v:shape id="Freeform 1480" o:spid="_x0000_s1034" style="position:absolute;left:8387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" path="m,l161,e" filled="f" strokeweight=".21981mm">
                          <v:path arrowok="t" o:connecttype="custom" o:connectlocs="0,0;161,0" o:connectangles="0,0"/>
                        </v:shape>
                        <v:group id="Group 1481" o:spid="_x0000_s1035" style="position:absolute;left:8550;top:1290;width:242;height:0" coordorigin="8550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tTS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">
                          <v:shape id="Freeform 1482" o:spid="_x0000_s1036" style="position:absolute;left:8550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483" o:spid="_x0000_s1037" style="position:absolute;left:8794;top:1290;width:162;height:0" coordorigin="8794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+k9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isEvg9E46A3D4AAAD//wMAUEsBAi0AFAAGAAgAAAAhANvh9svuAAAAhQEAABMAAAAAAAAA&#10;AAAAAAAAAAAAAFtDb250ZW50X1R5cGVzXS54bWxQSwECLQAUAAYACAAAACEAWvQsW78AAAAVAQAA&#10;CwAAAAAAAAAAAAAAAAAfAQAAX3JlbHMvLnJlbHNQSwECLQAUAAYACAAAACEAbtvpPcYAAADcAAAA&#10;DwAAAAAAAAAAAAAAAAAHAgAAZHJzL2Rvd25yZXYueG1sUEsFBgAAAAADAAMAtwAAAPoCAAAAAA==&#10;">
                            <v:shape id="Freeform 1484" o:spid="_x0000_s1038" style="position:absolute;left:8794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eHP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sXzEq5n4hGQq38AAAD//wMAUEsBAi0AFAAGAAgAAAAhANvh9svuAAAAhQEAABMAAAAAAAAA&#10;AAAAAAAAAAAAAFtDb250ZW50X1R5cGVzXS54bWxQSwECLQAUAAYACAAAACEAWvQsW78AAAAVAQAA&#10;CwAAAAAAAAAAAAAAAAAfAQAAX3JlbHMvLnJlbHNQSwECLQAUAAYACAAAACEAK83hz8YAAADcAAAA&#10;DwAAAAAAAAAAAAAAAAAHAgAAZHJzL2Rvd25yZXYueG1sUEsFBgAAAAADAAMAtwAAAPoCAAAAAA==&#10;" path="m,l162,e" filled="f" strokeweight=".21981mm">
                              <v:path arrowok="t" o:connecttype="custom" o:connectlocs="0,0;162,0" o:connectangles="0,0"/>
                            </v:shape>
                            <v:group id="Group 1485" o:spid="_x0000_s1039" style="position:absolute;left:8958;top:1290;width:242;height:0" coordorigin="8958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            <v:shape id="Freeform 1486" o:spid="_x0000_s1040" style="position:absolute;left:8958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" path="m,l242,e" filled="f" strokeweight=".21981mm">
                                <v:path arrowok="t" o:connecttype="custom" o:connectlocs="0,0;242,0" o:connectangles="0,0"/>
                              </v:shape>
                              <v:group id="Group 1487" o:spid="_x0000_s1041" style="position:absolute;left:9202;top:1290;width:242;height:0" coordorigin="9202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uM4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+soS/M+EIyM0vAAAA//8DAFBLAQItABQABgAIAAAAIQDb4fbL7gAAAIUBAAATAAAAAAAA&#10;AAAAAAAAAAAAAABbQ29udGVudF9UeXBlc10ueG1sUEsBAi0AFAAGAAgAAAAhAFr0LFu/AAAAFQEA&#10;AAsAAAAAAAAAAAAAAAAAHwEAAF9yZWxzLy5yZWxzUEsBAi0AFAAGAAgAAAAhAO+W4zjHAAAA3AAA&#10;AA8AAAAAAAAAAAAAAAAABwIAAGRycy9kb3ducmV2LnhtbFBLBQYAAAAAAwADALcAAAD7AgAAAAA=&#10;">
                                <v:shape id="Freeform 1488" o:spid="_x0000_s1042" style="position:absolute;left:9202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89" o:spid="_x0000_s1043" style="position:absolute;left:9446;top:1290;width:162;height:0" coordorigin="9446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                <v:shape id="Freeform 1490" o:spid="_x0000_s1044" style="position:absolute;left:9446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" path="m,l162,e" filled="f" strokeweight=".21981mm">
                                    <v:path arrowok="t" o:connecttype="custom" o:connectlocs="0,0;162,0" o:connectangles="0,0"/>
                                  </v:shape>
                                  <v:group id="Group 1491" o:spid="_x0000_s1045" style="position:absolute;left:9610;top:1290;width:242;height:0" coordorigin="9610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                  <v:shape id="Freeform 1492" o:spid="_x0000_s1046" style="position:absolute;left:9610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" path="m,l242,e" filled="f" strokeweight=".21981mm">
                                      <v:path arrowok="t" o:connecttype="custom" o:connectlocs="0,0;242,0" o:connectangles="0,0"/>
                                    </v:shape>
                                    <v:group id="Group 1493" o:spid="_x0000_s1047" style="position:absolute;left:9854;top:1290;width:242;height:0" coordorigin="9854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pka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3hZr+D3TDgCMv0BAAD//wMAUEsBAi0AFAAGAAgAAAAhANvh9svuAAAAhQEAABMAAAAAAAAA&#10;AAAAAAAAAAAAAFtDb250ZW50X1R5cGVzXS54bWxQSwECLQAUAAYACAAAACEAWvQsW78AAAAVAQAA&#10;CwAAAAAAAAAAAAAAAAAfAQAAX3JlbHMvLnJlbHNQSwECLQAUAAYACAAAACEAWw6ZGsYAAADcAAAA&#10;DwAAAAAAAAAAAAAAAAAHAgAAZHJzL2Rvd25yZXYueG1sUEsFBgAAAAADAAMAtwAAAPoCAAAAAA==&#10;">
                                      <v:shape id="Freeform 1494" o:spid="_x0000_s1048" style="position:absolute;left:9854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" path="m,l242,e" filled="f" strokeweight=".21981mm">
                                        <v:path arrowok="t" o:connecttype="custom" o:connectlocs="0,0;242,0" o:connectangles="0,0"/>
                                      </v:shape>
                                      <v:group id="Group 1495" o:spid="_x0000_s1049" style="position:absolute;left:10098;top:1290;width:162;height:0" coordorigin="10098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                      <v:shape id="Freeform 1496" o:spid="_x0000_s1050" style="position:absolute;left:10098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" path="m,l162,e" filled="f" strokeweight=".21981mm">
                                          <v:path arrowok="t" o:connecttype="custom" o:connectlocs="0,0;162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</w:p>
    <w:p w14:paraId="0D4AE86E" w14:textId="6AA3FE93" w:rsidR="000A17C7" w:rsidRPr="008379FE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  <w:r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z w:val="22"/>
          <w:szCs w:val="22"/>
        </w:rPr>
        <w:t>I</w:t>
      </w:r>
      <w:r>
        <w:rPr>
          <w:rFonts w:eastAsia="Cambria"/>
          <w:spacing w:val="-1"/>
          <w:sz w:val="22"/>
          <w:szCs w:val="22"/>
        </w:rPr>
        <w:t>P.</w:t>
      </w:r>
    </w:p>
    <w:p w14:paraId="0A53ED6A" w14:textId="77777777" w:rsidR="00FC00DA" w:rsidRPr="008379FE" w:rsidRDefault="00FC00DA" w:rsidP="00FC00DA">
      <w:pPr>
        <w:spacing w:line="200" w:lineRule="exact"/>
      </w:pPr>
    </w:p>
    <w:p w14:paraId="50C7B102" w14:textId="77777777" w:rsidR="00FC00DA" w:rsidRPr="008379FE" w:rsidRDefault="00FC00DA" w:rsidP="00FC00DA">
      <w:pPr>
        <w:spacing w:line="280" w:lineRule="exact"/>
        <w:rPr>
          <w:sz w:val="28"/>
          <w:szCs w:val="28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space="720"/>
        </w:sectPr>
      </w:pPr>
    </w:p>
    <w:p w14:paraId="17DE67BB" w14:textId="3A2C898C" w:rsidR="00FC00DA" w:rsidRPr="008379FE" w:rsidRDefault="00FC00DA" w:rsidP="00FC00DA">
      <w:pPr>
        <w:spacing w:line="140" w:lineRule="exact"/>
        <w:rPr>
          <w:sz w:val="14"/>
          <w:szCs w:val="14"/>
        </w:rPr>
      </w:pPr>
    </w:p>
    <w:p w14:paraId="790593E8" w14:textId="7668AE37" w:rsidR="000A17C7" w:rsidRDefault="000A17C7" w:rsidP="000A17C7">
      <w:pPr>
        <w:rPr>
          <w:rFonts w:eastAsia="Cambria"/>
        </w:rPr>
      </w:pPr>
      <w:r>
        <w:rPr>
          <w:rFonts w:eastAsia="Cambria"/>
        </w:rPr>
        <w:tab/>
      </w:r>
    </w:p>
    <w:p w14:paraId="1B384566" w14:textId="0D352535" w:rsidR="00FC00DA" w:rsidRPr="008379FE" w:rsidRDefault="00FC00DA" w:rsidP="00FC00DA">
      <w:pPr>
        <w:ind w:left="141"/>
        <w:rPr>
          <w:rFonts w:eastAsia="Cambria"/>
        </w:rPr>
      </w:pPr>
      <w:proofErr w:type="spellStart"/>
      <w:r w:rsidRPr="008379FE">
        <w:rPr>
          <w:rFonts w:eastAsia="Cambria"/>
        </w:rPr>
        <w:t>C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>:</w:t>
      </w:r>
    </w:p>
    <w:p w14:paraId="58CB12C6" w14:textId="77777777" w:rsidR="00FC00DA" w:rsidRPr="008379FE" w:rsidRDefault="00FC00DA" w:rsidP="00FC00DA">
      <w:pPr>
        <w:spacing w:line="220" w:lineRule="exact"/>
        <w:ind w:left="141"/>
        <w:rPr>
          <w:rFonts w:eastAsia="Cambria"/>
        </w:rPr>
      </w:pPr>
      <w:r w:rsidRPr="008379FE">
        <w:rPr>
          <w:rFonts w:eastAsia="Cambria"/>
        </w:rPr>
        <w:t>-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2"/>
        </w:rPr>
        <w:t>s</w:t>
      </w:r>
      <w:r w:rsidRPr="008379FE">
        <w:rPr>
          <w:rFonts w:eastAsia="Cambria"/>
          <w:spacing w:val="1"/>
        </w:rPr>
        <w:t>w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yi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  <w:spacing w:val="1"/>
        </w:rPr>
        <w:t>w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r</w:t>
      </w:r>
      <w:r w:rsidRPr="008379FE">
        <w:rPr>
          <w:rFonts w:eastAsia="Cambria"/>
          <w:spacing w:val="1"/>
        </w:rPr>
        <w:t xml:space="preserve"> p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1"/>
        </w:rPr>
        <w:t>n</w:t>
      </w:r>
      <w:r w:rsidRPr="008379FE">
        <w:rPr>
          <w:rFonts w:eastAsia="Cambria"/>
        </w:rPr>
        <w:t>t</w:t>
      </w:r>
    </w:p>
    <w:p w14:paraId="019C2308" w14:textId="7FB63C52" w:rsidR="00FC00DA" w:rsidRPr="008379FE" w:rsidRDefault="00FC00DA" w:rsidP="00FC00DA">
      <w:pPr>
        <w:ind w:left="141" w:right="-39"/>
        <w:rPr>
          <w:rFonts w:eastAsia="Cambria"/>
        </w:rPr>
      </w:pPr>
      <w:r w:rsidRPr="008379FE">
        <w:rPr>
          <w:rFonts w:eastAsia="Cambria"/>
        </w:rPr>
        <w:t>-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2"/>
        </w:rPr>
        <w:t>P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:  </w:t>
      </w:r>
      <w:proofErr w:type="spellStart"/>
      <w:r w:rsidRPr="008379FE">
        <w:rPr>
          <w:rFonts w:eastAsia="Cambria"/>
        </w:rPr>
        <w:t>p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</w:rPr>
        <w:t>ia</w:t>
      </w:r>
      <w:proofErr w:type="spellEnd"/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  <w:spacing w:val="3"/>
        </w:rPr>
        <w:t>(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proofErr w:type="spellEnd"/>
      <w:r w:rsidRPr="008379FE">
        <w:rPr>
          <w:rFonts w:eastAsia="Cambria"/>
        </w:rPr>
        <w:t>,</w:t>
      </w:r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2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, </w:t>
      </w:r>
      <w:proofErr w:type="spellStart"/>
      <w:r w:rsidRPr="008379FE">
        <w:rPr>
          <w:rFonts w:eastAsia="Cambria"/>
          <w:spacing w:val="1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s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1"/>
        </w:rPr>
        <w:t>r</w:t>
      </w:r>
      <w:proofErr w:type="spellEnd"/>
      <w:r w:rsidRPr="008379FE">
        <w:rPr>
          <w:rFonts w:eastAsia="Cambria"/>
        </w:rPr>
        <w:t>)</w:t>
      </w:r>
    </w:p>
    <w:p w14:paraId="5DF88900" w14:textId="1B67DD61" w:rsidR="00FC00DA" w:rsidRPr="008379FE" w:rsidRDefault="00FC00DA" w:rsidP="00FC00DA">
      <w:pPr>
        <w:spacing w:line="220" w:lineRule="exact"/>
        <w:ind w:left="889" w:right="-50"/>
        <w:rPr>
          <w:rFonts w:eastAsia="Cambria"/>
          <w:sz w:val="22"/>
          <w:szCs w:val="22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num="2" w:space="720" w:equalWidth="0">
            <w:col w:w="5885" w:space="469"/>
            <w:col w:w="3986"/>
          </w:cols>
        </w:sectPr>
      </w:pPr>
      <w:r w:rsidRPr="008379FE">
        <w:rPr>
          <w:rFonts w:eastAsia="Cambria"/>
          <w:spacing w:val="1"/>
        </w:rPr>
        <w:t xml:space="preserve"> </w:t>
      </w:r>
      <w:r w:rsidR="000A17C7">
        <w:rPr>
          <w:rFonts w:eastAsia="Cambria"/>
          <w:spacing w:val="1"/>
        </w:rPr>
        <w:t xml:space="preserve">   </w:t>
      </w:r>
      <w:proofErr w:type="spellStart"/>
      <w:r w:rsidRPr="008379FE">
        <w:rPr>
          <w:rFonts w:eastAsia="Cambria"/>
          <w:spacing w:val="1"/>
        </w:rPr>
        <w:t>w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ta</w:t>
      </w:r>
      <w:proofErr w:type="spellEnd"/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</w:rPr>
        <w:t>(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-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3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,</w:t>
      </w:r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2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, </w:t>
      </w:r>
      <w:proofErr w:type="spellStart"/>
      <w:r w:rsidRPr="008379FE">
        <w:rPr>
          <w:rFonts w:eastAsia="Cambria"/>
          <w:spacing w:val="1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s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="000A17C7">
        <w:rPr>
          <w:rFonts w:eastAsia="Cambria"/>
          <w:spacing w:val="1"/>
        </w:rPr>
        <w:t>r</w:t>
      </w:r>
      <w:proofErr w:type="spellEnd"/>
    </w:p>
    <w:p w14:paraId="12C68003" w14:textId="63D389EE" w:rsidR="00FC00DA" w:rsidRPr="008379FE" w:rsidRDefault="00FC00DA" w:rsidP="000A17C7">
      <w:pPr>
        <w:spacing w:line="275" w:lineRule="auto"/>
        <w:ind w:right="3098"/>
        <w:rPr>
          <w:sz w:val="17"/>
          <w:szCs w:val="17"/>
        </w:rPr>
      </w:pPr>
      <w:r w:rsidRPr="008379FE">
        <w:rPr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AE84E85" wp14:editId="54343A81">
                <wp:simplePos x="0" y="0"/>
                <wp:positionH relativeFrom="margin">
                  <wp:posOffset>901700</wp:posOffset>
                </wp:positionH>
                <wp:positionV relativeFrom="paragraph">
                  <wp:posOffset>-213360</wp:posOffset>
                </wp:positionV>
                <wp:extent cx="5467350" cy="1148080"/>
                <wp:effectExtent l="0" t="0" r="0" b="0"/>
                <wp:wrapNone/>
                <wp:docPr id="1636" name="Text Box 1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1148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6A8C0D" w14:textId="77777777" w:rsidR="00FC00DA" w:rsidRPr="00D461B0" w:rsidRDefault="00FC00DA" w:rsidP="00FC00D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84E85" id="Text Box 1636" o:spid="_x0000_s1027" type="#_x0000_t202" style="position:absolute;margin-left:71pt;margin-top:-16.8pt;width:430.5pt;height:90.4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" filled="f" stroked="f" strokeweight=".5pt">
                <v:textbox>
                  <w:txbxContent>
                    <w:p w14:paraId="476A8C0D" w14:textId="77777777" w:rsidR="00FC00DA" w:rsidRPr="00D461B0" w:rsidRDefault="00FC00DA" w:rsidP="00FC00D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FC00DA" w:rsidRPr="008379FE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B25D87" w14:textId="77777777" w:rsidR="00C22ED7" w:rsidRDefault="00C22ED7">
      <w:r>
        <w:separator/>
      </w:r>
    </w:p>
  </w:endnote>
  <w:endnote w:type="continuationSeparator" w:id="0">
    <w:p w14:paraId="75AE467B" w14:textId="77777777" w:rsidR="00C22ED7" w:rsidRDefault="00C22E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5ED9B" w14:textId="77777777" w:rsidR="00C22ED7" w:rsidRDefault="00C22ED7">
      <w:r>
        <w:separator/>
      </w:r>
    </w:p>
  </w:footnote>
  <w:footnote w:type="continuationSeparator" w:id="0">
    <w:p w14:paraId="4635A690" w14:textId="77777777" w:rsidR="00C22ED7" w:rsidRDefault="00C22E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63857" w14:textId="77777777" w:rsidR="00000000" w:rsidRDefault="00000000">
    <w:pPr>
      <w:spacing w:line="0" w:lineRule="atLeast"/>
      <w:rPr>
        <w:sz w:val="0"/>
        <w:szCs w:val="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27486" w14:textId="77777777" w:rsidR="00000000" w:rsidRDefault="00000000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6A1890"/>
    <w:multiLevelType w:val="multilevel"/>
    <w:tmpl w:val="C57E23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1145588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yNLE0NzMxszQxNTdV0lEKTi0uzszPAykwrAUADjqAyCwAAAA="/>
  </w:docVars>
  <w:rsids>
    <w:rsidRoot w:val="00FC00DA"/>
    <w:rsid w:val="000A17C7"/>
    <w:rsid w:val="004B14B1"/>
    <w:rsid w:val="00527FBB"/>
    <w:rsid w:val="00955E49"/>
    <w:rsid w:val="00965767"/>
    <w:rsid w:val="009A786E"/>
    <w:rsid w:val="00A90EEF"/>
    <w:rsid w:val="00C03F5D"/>
    <w:rsid w:val="00C22ED7"/>
    <w:rsid w:val="00E06643"/>
    <w:rsid w:val="00FC0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4755F"/>
  <w15:chartTrackingRefBased/>
  <w15:docId w15:val="{8BF2F5C6-9948-450B-85F2-30C940FE0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0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FC00DA"/>
    <w:pPr>
      <w:keepNext/>
      <w:numPr>
        <w:numId w:val="1"/>
      </w:numPr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FC00DA"/>
    <w:pPr>
      <w:keepNext/>
      <w:numPr>
        <w:ilvl w:val="1"/>
        <w:numId w:val="1"/>
      </w:numPr>
      <w:spacing w:before="240" w:after="60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0DA"/>
    <w:pPr>
      <w:keepNext/>
      <w:numPr>
        <w:ilvl w:val="2"/>
        <w:numId w:val="1"/>
      </w:numPr>
      <w:spacing w:before="240" w:after="60"/>
      <w:outlineLvl w:val="2"/>
    </w:pPr>
    <w:rPr>
      <w:rFonts w:eastAsiaTheme="majorEastAsia" w:cstheme="majorBidi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00DA"/>
    <w:pPr>
      <w:keepNext/>
      <w:numPr>
        <w:ilvl w:val="3"/>
        <w:numId w:val="1"/>
      </w:numPr>
      <w:spacing w:before="240" w:after="60"/>
      <w:outlineLvl w:val="3"/>
    </w:pPr>
    <w:rPr>
      <w:rFonts w:eastAsiaTheme="minorEastAsia" w:cstheme="minorBidi"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00DA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C00D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00DA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00DA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00DA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C00DA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FC00DA"/>
    <w:rPr>
      <w:rFonts w:ascii="Times New Roman" w:eastAsiaTheme="majorEastAsia" w:hAnsi="Times New Roman" w:cstheme="majorBidi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C00DA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C00DA"/>
    <w:rPr>
      <w:rFonts w:ascii="Times New Roman" w:eastAsiaTheme="minorEastAsia" w:hAnsi="Times New Roman"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00DA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FC00DA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00DA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00DA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00DA"/>
    <w:rPr>
      <w:rFonts w:asciiTheme="majorHAnsi" w:eastAsiaTheme="majorEastAsia" w:hAnsiTheme="majorHAnsi" w:cstheme="majorBidi"/>
    </w:rPr>
  </w:style>
  <w:style w:type="paragraph" w:customStyle="1" w:styleId="ThesisStyle1">
    <w:name w:val="Thesis Style1"/>
    <w:basedOn w:val="Normal"/>
    <w:link w:val="ThesisStyle1Char"/>
    <w:qFormat/>
    <w:rsid w:val="00FC00DA"/>
    <w:pPr>
      <w:spacing w:line="480" w:lineRule="auto"/>
      <w:jc w:val="center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1"/>
    <w:qFormat/>
    <w:rsid w:val="00FC00DA"/>
    <w:pPr>
      <w:spacing w:after="160" w:line="259" w:lineRule="auto"/>
      <w:ind w:left="720"/>
      <w:contextualSpacing/>
    </w:pPr>
    <w:rPr>
      <w:rFonts w:eastAsia="SimSun" w:cstheme="minorBidi"/>
      <w:sz w:val="24"/>
      <w:szCs w:val="22"/>
      <w:lang w:val="zh-CN"/>
    </w:rPr>
  </w:style>
  <w:style w:type="character" w:customStyle="1" w:styleId="ThesisStyle1Char">
    <w:name w:val="Thesis Style1 Char"/>
    <w:basedOn w:val="DefaultParagraphFont"/>
    <w:link w:val="ThesisStyle1"/>
    <w:rsid w:val="00FC00DA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FC00DA"/>
    <w:rPr>
      <w:rFonts w:ascii="Times New Roman" w:eastAsia="SimSun" w:hAnsi="Times New Roman"/>
      <w:sz w:val="24"/>
      <w:lang w:val="zh-CN"/>
    </w:rPr>
  </w:style>
  <w:style w:type="paragraph" w:customStyle="1" w:styleId="ThesisStyle2">
    <w:name w:val="Thesis Style2"/>
    <w:basedOn w:val="ThesisStyle1"/>
    <w:link w:val="ThesisStyle2Char"/>
    <w:qFormat/>
    <w:rsid w:val="00FC00DA"/>
  </w:style>
  <w:style w:type="paragraph" w:styleId="BodyText">
    <w:name w:val="Body Text"/>
    <w:basedOn w:val="Normal"/>
    <w:link w:val="BodyTextChar"/>
    <w:uiPriority w:val="1"/>
    <w:qFormat/>
    <w:rsid w:val="00FC00DA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C00DA"/>
    <w:rPr>
      <w:rFonts w:ascii="Times New Roman" w:eastAsiaTheme="minorEastAsia" w:hAnsi="Times New Roman" w:cs="Times New Roman"/>
      <w:sz w:val="24"/>
      <w:szCs w:val="24"/>
    </w:rPr>
  </w:style>
  <w:style w:type="character" w:customStyle="1" w:styleId="ThesisStyle2Char">
    <w:name w:val="Thesis Style2 Char"/>
    <w:basedOn w:val="ThesisStyle1Char"/>
    <w:link w:val="ThesisStyle2"/>
    <w:rsid w:val="00FC00DA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C00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00D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FC00DA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C00DA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00DA"/>
    <w:rPr>
      <w:sz w:val="16"/>
      <w:szCs w:val="16"/>
    </w:rPr>
  </w:style>
  <w:style w:type="table" w:styleId="TableGrid">
    <w:name w:val="Table Grid"/>
    <w:basedOn w:val="TableNormal"/>
    <w:uiPriority w:val="39"/>
    <w:rsid w:val="00FC00DA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00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0DA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C00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0DA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0DA"/>
    <w:rPr>
      <w:rFonts w:eastAsia="SimSu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0DA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0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0DA"/>
    <w:rPr>
      <w:rFonts w:ascii="Times New Roman" w:eastAsia="SimSu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00DA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"/>
    <w:qFormat/>
    <w:rsid w:val="00FC00DA"/>
    <w:pPr>
      <w:widowControl w:val="0"/>
      <w:autoSpaceDE w:val="0"/>
      <w:autoSpaceDN w:val="0"/>
      <w:adjustRightInd w:val="0"/>
      <w:spacing w:before="100"/>
      <w:ind w:right="60"/>
      <w:jc w:val="center"/>
    </w:pPr>
    <w:rPr>
      <w:rFonts w:ascii="Cambria" w:eastAsiaTheme="minorEastAsia" w:hAnsi="Cambria" w:cs="Cambria"/>
      <w:b/>
      <w:bCs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"/>
    <w:rsid w:val="00FC00DA"/>
    <w:rPr>
      <w:rFonts w:ascii="Cambria" w:eastAsiaTheme="minorEastAsia" w:hAnsi="Cambria" w:cs="Cambria"/>
      <w:b/>
      <w:bCs/>
      <w:sz w:val="96"/>
      <w:szCs w:val="96"/>
    </w:rPr>
  </w:style>
  <w:style w:type="paragraph" w:styleId="TOCHeading">
    <w:name w:val="TOC Heading"/>
    <w:basedOn w:val="Heading1"/>
    <w:next w:val="Normal"/>
    <w:uiPriority w:val="39"/>
    <w:unhideWhenUsed/>
    <w:qFormat/>
    <w:rsid w:val="00FC00DA"/>
    <w:pPr>
      <w:keepLines/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FC00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C00D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FC00DA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kes@fikes.unsoed.ac.id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fikes.unsoed.ac.id/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mailto:fikes@fikes.unsoed.ac.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ikes.unsoed.ac.id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 Heni Kusumawardani</dc:creator>
  <cp:keywords/>
  <dc:description/>
  <cp:lastModifiedBy>ASUS</cp:lastModifiedBy>
  <cp:revision>2</cp:revision>
  <dcterms:created xsi:type="dcterms:W3CDTF">2026-03-04T15:40:00Z</dcterms:created>
  <dcterms:modified xsi:type="dcterms:W3CDTF">2026-03-0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ec836f-e4fb-4358-b656-913f8445472d</vt:lpwstr>
  </property>
</Properties>
</file>